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4858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1266"/>
        <w:gridCol w:w="2597"/>
        <w:gridCol w:w="881"/>
        <w:gridCol w:w="2552"/>
        <w:gridCol w:w="2625"/>
      </w:tblGrid>
      <w:tr w:rsidR="004C0D36" w14:paraId="3DD44EF9" w14:textId="77777777" w:rsidTr="00A3769C">
        <w:trPr>
          <w:trHeight w:val="216"/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  <w:bottom w:val="single" w:sz="6" w:space="0" w:color="auto"/>
            </w:tcBorders>
            <w:shd w:val="clear" w:color="auto" w:fill="CCCCCC"/>
            <w:vAlign w:val="center"/>
          </w:tcPr>
          <w:p w14:paraId="463A18C0" w14:textId="77777777" w:rsidR="004C0D36" w:rsidRPr="00164634" w:rsidRDefault="004C0D36" w:rsidP="00CD7670">
            <w:pPr>
              <w:ind w:left="-18"/>
              <w:rPr>
                <w:b/>
              </w:rPr>
            </w:pPr>
            <w:r w:rsidRPr="00164634">
              <w:rPr>
                <w:b/>
              </w:rPr>
              <w:t>Contact Information</w:t>
            </w:r>
          </w:p>
        </w:tc>
      </w:tr>
      <w:tr w:rsidR="004C0D36" w:rsidRPr="00164634" w14:paraId="64F5E18E" w14:textId="77777777" w:rsidTr="00A3769C">
        <w:trPr>
          <w:trHeight w:val="280"/>
          <w:jc w:val="center"/>
        </w:trPr>
        <w:tc>
          <w:tcPr>
            <w:tcW w:w="638" w:type="pct"/>
            <w:tcBorders>
              <w:top w:val="single" w:sz="4" w:space="0" w:color="auto"/>
              <w:bottom w:val="single" w:sz="6" w:space="0" w:color="auto"/>
            </w:tcBorders>
            <w:shd w:val="clear" w:color="auto" w:fill="E6E6E6"/>
            <w:vAlign w:val="center"/>
          </w:tcPr>
          <w:p w14:paraId="14E67C67" w14:textId="77777777" w:rsidR="004C0D36" w:rsidRPr="00164634" w:rsidRDefault="004C0D36" w:rsidP="00CD7670">
            <w:pPr>
              <w:rPr>
                <w:b/>
                <w:sz w:val="22"/>
                <w:szCs w:val="22"/>
              </w:rPr>
            </w:pPr>
            <w:r w:rsidRPr="00164634">
              <w:rPr>
                <w:b/>
                <w:sz w:val="22"/>
                <w:szCs w:val="22"/>
              </w:rPr>
              <w:t>Date:</w:t>
            </w:r>
          </w:p>
        </w:tc>
        <w:tc>
          <w:tcPr>
            <w:tcW w:w="1753" w:type="pct"/>
            <w:gridSpan w:val="2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93F3C01" w14:textId="77777777" w:rsidR="004C0D36" w:rsidRPr="00164634" w:rsidRDefault="004C0D36" w:rsidP="00CD7670">
            <w:pPr>
              <w:rPr>
                <w:sz w:val="22"/>
                <w:szCs w:val="22"/>
              </w:rPr>
            </w:pPr>
          </w:p>
        </w:tc>
        <w:tc>
          <w:tcPr>
            <w:tcW w:w="1286" w:type="pct"/>
            <w:tcBorders>
              <w:top w:val="single" w:sz="4" w:space="0" w:color="auto"/>
              <w:left w:val="single" w:sz="4" w:space="0" w:color="auto"/>
              <w:bottom w:val="single" w:sz="6" w:space="0" w:color="auto"/>
            </w:tcBorders>
            <w:shd w:val="clear" w:color="auto" w:fill="E6E6E6"/>
            <w:vAlign w:val="center"/>
          </w:tcPr>
          <w:p w14:paraId="39EDE23B" w14:textId="77777777" w:rsidR="004C0D36" w:rsidRPr="00164634" w:rsidRDefault="004C0D36" w:rsidP="00CD7670">
            <w:pPr>
              <w:rPr>
                <w:sz w:val="22"/>
                <w:szCs w:val="22"/>
              </w:rPr>
            </w:pPr>
            <w:r w:rsidRPr="00164634">
              <w:rPr>
                <w:b/>
                <w:sz w:val="22"/>
                <w:szCs w:val="22"/>
              </w:rPr>
              <w:t>Desired start</w:t>
            </w:r>
            <w:r>
              <w:rPr>
                <w:b/>
                <w:sz w:val="22"/>
                <w:szCs w:val="22"/>
              </w:rPr>
              <w:t xml:space="preserve"> date</w:t>
            </w:r>
            <w:r w:rsidRPr="00164634">
              <w:rPr>
                <w:b/>
                <w:sz w:val="22"/>
                <w:szCs w:val="22"/>
              </w:rPr>
              <w:t>:</w:t>
            </w:r>
          </w:p>
        </w:tc>
        <w:tc>
          <w:tcPr>
            <w:tcW w:w="1323" w:type="pct"/>
            <w:tcBorders>
              <w:top w:val="single" w:sz="4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760CD28A" w14:textId="77777777" w:rsidR="004C0D36" w:rsidRPr="00164634" w:rsidRDefault="004C0D36" w:rsidP="00CD7670">
            <w:pPr>
              <w:rPr>
                <w:sz w:val="22"/>
                <w:szCs w:val="22"/>
              </w:rPr>
            </w:pPr>
          </w:p>
        </w:tc>
      </w:tr>
      <w:tr w:rsidR="004C0D36" w:rsidRPr="00164634" w14:paraId="33877188" w14:textId="77777777" w:rsidTr="00A3769C">
        <w:trPr>
          <w:trHeight w:val="280"/>
          <w:jc w:val="center"/>
        </w:trPr>
        <w:tc>
          <w:tcPr>
            <w:tcW w:w="1947" w:type="pct"/>
            <w:gridSpan w:val="2"/>
            <w:tcBorders>
              <w:top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14:paraId="47DAF44E" w14:textId="77777777" w:rsidR="004C0D36" w:rsidRPr="00164634" w:rsidRDefault="004C0D36" w:rsidP="00CD7670">
            <w:pPr>
              <w:rPr>
                <w:b/>
                <w:sz w:val="22"/>
                <w:szCs w:val="22"/>
              </w:rPr>
            </w:pPr>
            <w:r w:rsidRPr="00164634">
              <w:rPr>
                <w:b/>
                <w:sz w:val="22"/>
                <w:szCs w:val="22"/>
              </w:rPr>
              <w:t>Full Name with Degree(s)</w:t>
            </w:r>
          </w:p>
        </w:tc>
        <w:tc>
          <w:tcPr>
            <w:tcW w:w="3053" w:type="pct"/>
            <w:gridSpan w:val="3"/>
            <w:tcBorders>
              <w:top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14:paraId="35DB2782" w14:textId="77777777" w:rsidR="004C0D36" w:rsidRPr="00164634" w:rsidRDefault="004C0D36" w:rsidP="00CD7670">
            <w:pPr>
              <w:rPr>
                <w:b/>
                <w:sz w:val="22"/>
                <w:szCs w:val="22"/>
              </w:rPr>
            </w:pPr>
          </w:p>
        </w:tc>
      </w:tr>
      <w:tr w:rsidR="004C0D36" w:rsidRPr="00164634" w14:paraId="0E0E3CAC" w14:textId="77777777" w:rsidTr="00A3769C">
        <w:trPr>
          <w:trHeight w:val="280"/>
          <w:jc w:val="center"/>
        </w:trPr>
        <w:tc>
          <w:tcPr>
            <w:tcW w:w="1947" w:type="pct"/>
            <w:gridSpan w:val="2"/>
            <w:tcBorders>
              <w:top w:val="single" w:sz="6" w:space="0" w:color="auto"/>
              <w:bottom w:val="single" w:sz="6" w:space="0" w:color="auto"/>
            </w:tcBorders>
            <w:shd w:val="clear" w:color="auto" w:fill="E6E6E6"/>
            <w:vAlign w:val="center"/>
          </w:tcPr>
          <w:p w14:paraId="6E1B36EF" w14:textId="77777777" w:rsidR="004C0D36" w:rsidRPr="00164634" w:rsidRDefault="004C0D36" w:rsidP="00CD7670">
            <w:pPr>
              <w:rPr>
                <w:b/>
                <w:sz w:val="22"/>
                <w:szCs w:val="22"/>
              </w:rPr>
            </w:pPr>
            <w:r w:rsidRPr="00164634">
              <w:rPr>
                <w:b/>
                <w:sz w:val="22"/>
                <w:szCs w:val="22"/>
              </w:rPr>
              <w:t>Current Institution</w:t>
            </w:r>
          </w:p>
        </w:tc>
        <w:tc>
          <w:tcPr>
            <w:tcW w:w="3053" w:type="pct"/>
            <w:gridSpan w:val="3"/>
            <w:tcBorders>
              <w:top w:val="single" w:sz="6" w:space="0" w:color="auto"/>
              <w:bottom w:val="single" w:sz="6" w:space="0" w:color="auto"/>
            </w:tcBorders>
            <w:shd w:val="clear" w:color="auto" w:fill="E6E6E6"/>
            <w:vAlign w:val="center"/>
          </w:tcPr>
          <w:p w14:paraId="2517686F" w14:textId="77777777" w:rsidR="004C0D36" w:rsidRPr="00164634" w:rsidRDefault="004C0D36" w:rsidP="00CD7670">
            <w:pPr>
              <w:rPr>
                <w:b/>
                <w:sz w:val="22"/>
                <w:szCs w:val="22"/>
              </w:rPr>
            </w:pPr>
          </w:p>
        </w:tc>
      </w:tr>
      <w:tr w:rsidR="004C0D36" w:rsidRPr="00164634" w14:paraId="1E840C25" w14:textId="77777777" w:rsidTr="00A3769C">
        <w:trPr>
          <w:trHeight w:val="280"/>
          <w:jc w:val="center"/>
        </w:trPr>
        <w:tc>
          <w:tcPr>
            <w:tcW w:w="1947" w:type="pct"/>
            <w:gridSpan w:val="2"/>
            <w:tcBorders>
              <w:top w:val="single" w:sz="6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33A5DDD" w14:textId="77777777" w:rsidR="004C0D36" w:rsidRPr="00E434EE" w:rsidRDefault="004C0D36" w:rsidP="00CD7670">
            <w:pPr>
              <w:rPr>
                <w:b/>
                <w:sz w:val="22"/>
                <w:szCs w:val="22"/>
              </w:rPr>
            </w:pPr>
            <w:r w:rsidRPr="00E434EE">
              <w:rPr>
                <w:b/>
                <w:sz w:val="22"/>
                <w:szCs w:val="22"/>
              </w:rPr>
              <w:t>Current Title / Position</w:t>
            </w:r>
          </w:p>
        </w:tc>
        <w:tc>
          <w:tcPr>
            <w:tcW w:w="3053" w:type="pct"/>
            <w:gridSpan w:val="3"/>
            <w:tcBorders>
              <w:top w:val="single" w:sz="6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12FB6CA" w14:textId="77777777" w:rsidR="004C0D36" w:rsidRPr="00164634" w:rsidRDefault="004C0D36" w:rsidP="00CD7670">
            <w:pPr>
              <w:rPr>
                <w:sz w:val="22"/>
                <w:szCs w:val="22"/>
              </w:rPr>
            </w:pPr>
          </w:p>
        </w:tc>
      </w:tr>
      <w:tr w:rsidR="004C0D36" w:rsidRPr="00164634" w14:paraId="7209FD02" w14:textId="77777777" w:rsidTr="00A3769C">
        <w:trPr>
          <w:trHeight w:val="280"/>
          <w:jc w:val="center"/>
        </w:trPr>
        <w:tc>
          <w:tcPr>
            <w:tcW w:w="1947" w:type="pct"/>
            <w:gridSpan w:val="2"/>
            <w:tcBorders>
              <w:top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14:paraId="4AD2BA17" w14:textId="77777777" w:rsidR="004C0D36" w:rsidRPr="00164634" w:rsidRDefault="004C0D36" w:rsidP="00CD7670">
            <w:pPr>
              <w:rPr>
                <w:b/>
                <w:sz w:val="22"/>
                <w:szCs w:val="22"/>
              </w:rPr>
            </w:pPr>
            <w:r w:rsidRPr="00164634">
              <w:rPr>
                <w:b/>
                <w:sz w:val="22"/>
                <w:szCs w:val="22"/>
              </w:rPr>
              <w:t>Permanent Mailing Address</w:t>
            </w:r>
          </w:p>
        </w:tc>
        <w:tc>
          <w:tcPr>
            <w:tcW w:w="3053" w:type="pct"/>
            <w:gridSpan w:val="3"/>
            <w:tcBorders>
              <w:top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14:paraId="1139D0BF" w14:textId="77777777" w:rsidR="004C0D36" w:rsidRPr="00164634" w:rsidRDefault="004C0D36" w:rsidP="00CD7670">
            <w:pPr>
              <w:rPr>
                <w:b/>
                <w:sz w:val="22"/>
                <w:szCs w:val="22"/>
              </w:rPr>
            </w:pPr>
          </w:p>
        </w:tc>
      </w:tr>
      <w:tr w:rsidR="004C0D36" w:rsidRPr="00164634" w14:paraId="20CE888E" w14:textId="77777777" w:rsidTr="00A3769C">
        <w:trPr>
          <w:trHeight w:val="280"/>
          <w:jc w:val="center"/>
        </w:trPr>
        <w:tc>
          <w:tcPr>
            <w:tcW w:w="1947" w:type="pct"/>
            <w:gridSpan w:val="2"/>
            <w:tcBorders>
              <w:top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14:paraId="043C3CD4" w14:textId="77777777" w:rsidR="004C0D36" w:rsidRPr="00164634" w:rsidRDefault="004C0D36" w:rsidP="00CD7670">
            <w:pPr>
              <w:rPr>
                <w:sz w:val="22"/>
                <w:szCs w:val="22"/>
              </w:rPr>
            </w:pPr>
            <w:r w:rsidRPr="00164634">
              <w:rPr>
                <w:b/>
                <w:sz w:val="22"/>
                <w:szCs w:val="22"/>
              </w:rPr>
              <w:t>Current Mailing Address</w:t>
            </w:r>
            <w:r w:rsidRPr="00164634">
              <w:rPr>
                <w:sz w:val="22"/>
                <w:szCs w:val="22"/>
              </w:rPr>
              <w:t xml:space="preserve"> (if different)</w:t>
            </w:r>
          </w:p>
        </w:tc>
        <w:tc>
          <w:tcPr>
            <w:tcW w:w="3053" w:type="pct"/>
            <w:gridSpan w:val="3"/>
            <w:tcBorders>
              <w:top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14:paraId="15F63150" w14:textId="77777777" w:rsidR="004C0D36" w:rsidRPr="00164634" w:rsidRDefault="004C0D36" w:rsidP="00CD7670">
            <w:pPr>
              <w:rPr>
                <w:sz w:val="22"/>
                <w:szCs w:val="22"/>
              </w:rPr>
            </w:pPr>
          </w:p>
        </w:tc>
      </w:tr>
      <w:tr w:rsidR="004C0D36" w:rsidRPr="00164634" w14:paraId="21D98D1B" w14:textId="77777777" w:rsidTr="00A3769C">
        <w:trPr>
          <w:trHeight w:val="280"/>
          <w:jc w:val="center"/>
        </w:trPr>
        <w:tc>
          <w:tcPr>
            <w:tcW w:w="1947" w:type="pct"/>
            <w:gridSpan w:val="2"/>
            <w:tcBorders>
              <w:top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14:paraId="2E5975CC" w14:textId="77777777" w:rsidR="004C0D36" w:rsidRPr="00164634" w:rsidRDefault="004C0D36" w:rsidP="00CD7670">
            <w:pPr>
              <w:rPr>
                <w:sz w:val="22"/>
                <w:szCs w:val="22"/>
              </w:rPr>
            </w:pPr>
            <w:r w:rsidRPr="00164634">
              <w:rPr>
                <w:b/>
                <w:sz w:val="22"/>
                <w:szCs w:val="22"/>
              </w:rPr>
              <w:t>Phone Number(s):</w:t>
            </w:r>
            <w:r w:rsidRPr="00164634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(type and number)</w:t>
            </w:r>
          </w:p>
        </w:tc>
        <w:tc>
          <w:tcPr>
            <w:tcW w:w="3053" w:type="pct"/>
            <w:gridSpan w:val="3"/>
            <w:tcBorders>
              <w:top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908CE27" w14:textId="77777777" w:rsidR="004C0D36" w:rsidRPr="00164634" w:rsidRDefault="004C0D36" w:rsidP="00CD7670">
            <w:pPr>
              <w:rPr>
                <w:sz w:val="22"/>
                <w:szCs w:val="22"/>
              </w:rPr>
            </w:pPr>
          </w:p>
        </w:tc>
      </w:tr>
      <w:tr w:rsidR="004C0D36" w:rsidRPr="00164634" w14:paraId="0399C16E" w14:textId="77777777" w:rsidTr="00A3769C">
        <w:trPr>
          <w:trHeight w:val="246"/>
          <w:jc w:val="center"/>
        </w:trPr>
        <w:tc>
          <w:tcPr>
            <w:tcW w:w="1947" w:type="pct"/>
            <w:gridSpan w:val="2"/>
            <w:tcBorders>
              <w:top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E6E6E6"/>
            <w:vAlign w:val="center"/>
          </w:tcPr>
          <w:p w14:paraId="3206FD9B" w14:textId="77777777" w:rsidR="004C0D36" w:rsidRPr="00164634" w:rsidRDefault="004C0D36" w:rsidP="00CD7670">
            <w:pPr>
              <w:rPr>
                <w:b/>
                <w:sz w:val="22"/>
                <w:szCs w:val="22"/>
              </w:rPr>
            </w:pPr>
            <w:r w:rsidRPr="00164634">
              <w:rPr>
                <w:b/>
                <w:sz w:val="22"/>
                <w:szCs w:val="22"/>
              </w:rPr>
              <w:t>Personal E-mail Address:</w:t>
            </w:r>
          </w:p>
        </w:tc>
        <w:tc>
          <w:tcPr>
            <w:tcW w:w="3053" w:type="pct"/>
            <w:gridSpan w:val="3"/>
            <w:tcBorders>
              <w:top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13BF102" w14:textId="77777777" w:rsidR="004C0D36" w:rsidRPr="00164634" w:rsidRDefault="004C0D36" w:rsidP="00CD7670">
            <w:pPr>
              <w:rPr>
                <w:b/>
                <w:sz w:val="22"/>
                <w:szCs w:val="22"/>
              </w:rPr>
            </w:pPr>
          </w:p>
        </w:tc>
      </w:tr>
      <w:tr w:rsidR="004C0D36" w:rsidRPr="00164634" w14:paraId="2B1FFAF2" w14:textId="77777777" w:rsidTr="00A3769C">
        <w:trPr>
          <w:trHeight w:val="246"/>
          <w:jc w:val="center"/>
        </w:trPr>
        <w:tc>
          <w:tcPr>
            <w:tcW w:w="1947" w:type="pct"/>
            <w:gridSpan w:val="2"/>
            <w:tcBorders>
              <w:top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E6E6E6"/>
            <w:vAlign w:val="center"/>
          </w:tcPr>
          <w:p w14:paraId="3C9E5B6C" w14:textId="77777777" w:rsidR="004C0D36" w:rsidRPr="00164634" w:rsidRDefault="004C0D36" w:rsidP="00CD7670">
            <w:pPr>
              <w:rPr>
                <w:b/>
                <w:sz w:val="22"/>
                <w:szCs w:val="22"/>
              </w:rPr>
            </w:pPr>
            <w:proofErr w:type="spellStart"/>
            <w:r>
              <w:rPr>
                <w:b/>
                <w:sz w:val="22"/>
                <w:szCs w:val="22"/>
              </w:rPr>
              <w:t>eRA</w:t>
            </w:r>
            <w:proofErr w:type="spellEnd"/>
            <w:r>
              <w:rPr>
                <w:b/>
                <w:sz w:val="22"/>
                <w:szCs w:val="22"/>
              </w:rPr>
              <w:t xml:space="preserve"> Commons ID</w:t>
            </w:r>
          </w:p>
        </w:tc>
        <w:tc>
          <w:tcPr>
            <w:tcW w:w="3053" w:type="pct"/>
            <w:gridSpan w:val="3"/>
            <w:tcBorders>
              <w:top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2261C7F" w14:textId="77777777" w:rsidR="004C0D36" w:rsidRPr="00164634" w:rsidRDefault="004C0D36" w:rsidP="00CD7670">
            <w:pPr>
              <w:rPr>
                <w:b/>
                <w:sz w:val="22"/>
                <w:szCs w:val="22"/>
              </w:rPr>
            </w:pPr>
          </w:p>
        </w:tc>
      </w:tr>
      <w:tr w:rsidR="00F61533" w:rsidRPr="00164634" w14:paraId="0A02938C" w14:textId="77777777" w:rsidTr="00A3769C">
        <w:trPr>
          <w:trHeight w:val="246"/>
          <w:jc w:val="center"/>
        </w:trPr>
        <w:tc>
          <w:tcPr>
            <w:tcW w:w="1947" w:type="pct"/>
            <w:gridSpan w:val="2"/>
            <w:tcBorders>
              <w:top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14:paraId="45448664" w14:textId="11EB215B" w:rsidR="00F61533" w:rsidRPr="00A3769C" w:rsidRDefault="00F61533" w:rsidP="00CD7670">
            <w:pPr>
              <w:rPr>
                <w:b/>
                <w:sz w:val="22"/>
                <w:szCs w:val="22"/>
                <w:vertAlign w:val="superscript"/>
              </w:rPr>
            </w:pPr>
            <w:r>
              <w:rPr>
                <w:b/>
                <w:sz w:val="22"/>
                <w:szCs w:val="22"/>
              </w:rPr>
              <w:t>Citizenship (US, permanent, or other)</w:t>
            </w:r>
            <w:r w:rsidR="00A3769C" w:rsidRPr="00A3769C">
              <w:rPr>
                <w:b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3053" w:type="pct"/>
            <w:gridSpan w:val="3"/>
            <w:tcBorders>
              <w:top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0E48656" w14:textId="77777777" w:rsidR="00F61533" w:rsidRPr="00164634" w:rsidRDefault="00F61533" w:rsidP="00CD7670">
            <w:pPr>
              <w:rPr>
                <w:b/>
                <w:sz w:val="22"/>
                <w:szCs w:val="22"/>
              </w:rPr>
            </w:pPr>
          </w:p>
        </w:tc>
      </w:tr>
    </w:tbl>
    <w:p w14:paraId="34E82646" w14:textId="04EAE258" w:rsidR="003D0E9E" w:rsidRDefault="003D0E9E" w:rsidP="00523EC1">
      <w:pPr>
        <w:rPr>
          <w:i/>
          <w:sz w:val="16"/>
          <w:szCs w:val="20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2965"/>
        <w:gridCol w:w="3785"/>
        <w:gridCol w:w="2520"/>
        <w:gridCol w:w="655"/>
      </w:tblGrid>
      <w:tr w:rsidR="000E4849" w14:paraId="2E3A9682" w14:textId="77777777" w:rsidTr="000E4849">
        <w:trPr>
          <w:trHeight w:val="400"/>
          <w:jc w:val="center"/>
        </w:trPr>
        <w:tc>
          <w:tcPr>
            <w:tcW w:w="9925" w:type="dxa"/>
            <w:gridSpan w:val="4"/>
            <w:tcBorders>
              <w:top w:val="single" w:sz="4" w:space="0" w:color="auto"/>
              <w:bottom w:val="single" w:sz="6" w:space="0" w:color="auto"/>
            </w:tcBorders>
            <w:shd w:val="clear" w:color="auto" w:fill="CCCCCC"/>
            <w:vAlign w:val="center"/>
          </w:tcPr>
          <w:p w14:paraId="07DC6C7C" w14:textId="155CD549" w:rsidR="000E4849" w:rsidRPr="00714F4E" w:rsidRDefault="000E4849" w:rsidP="00CD7670">
            <w:pPr>
              <w:rPr>
                <w:b/>
              </w:rPr>
            </w:pPr>
            <w:r w:rsidRPr="00714F4E">
              <w:rPr>
                <w:b/>
              </w:rPr>
              <w:t>Education and Training</w:t>
            </w:r>
            <w:r w:rsidR="00A3769C">
              <w:rPr>
                <w:b/>
                <w:vertAlign w:val="superscript"/>
              </w:rPr>
              <w:t>2</w:t>
            </w:r>
          </w:p>
        </w:tc>
      </w:tr>
      <w:tr w:rsidR="000E4849" w:rsidRPr="00714F4E" w14:paraId="359ACDD8" w14:textId="77777777" w:rsidTr="007B0251">
        <w:trPr>
          <w:trHeight w:val="280"/>
          <w:jc w:val="center"/>
        </w:trPr>
        <w:tc>
          <w:tcPr>
            <w:tcW w:w="9925" w:type="dxa"/>
            <w:gridSpan w:val="4"/>
            <w:tcBorders>
              <w:top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  <w:vAlign w:val="center"/>
          </w:tcPr>
          <w:p w14:paraId="18ACBB51" w14:textId="4212026A" w:rsidR="000E4849" w:rsidRPr="00714F4E" w:rsidRDefault="000E4849" w:rsidP="000E4849">
            <w:pPr>
              <w:rPr>
                <w:b/>
                <w:sz w:val="22"/>
                <w:szCs w:val="22"/>
              </w:rPr>
            </w:pPr>
            <w:r w:rsidRPr="00164634">
              <w:rPr>
                <w:b/>
                <w:sz w:val="22"/>
                <w:szCs w:val="22"/>
              </w:rPr>
              <w:t>College, Medical School and/or Graduate School Education</w:t>
            </w:r>
            <w:r w:rsidRPr="00164634">
              <w:rPr>
                <w:sz w:val="22"/>
                <w:szCs w:val="22"/>
              </w:rPr>
              <w:t xml:space="preserve"> (most recent first)</w:t>
            </w:r>
          </w:p>
        </w:tc>
      </w:tr>
      <w:tr w:rsidR="000E4849" w:rsidRPr="00714F4E" w14:paraId="4B5483F1" w14:textId="77777777" w:rsidTr="000C69B3">
        <w:trPr>
          <w:trHeight w:val="180"/>
          <w:jc w:val="center"/>
        </w:trPr>
        <w:tc>
          <w:tcPr>
            <w:tcW w:w="2965" w:type="dxa"/>
            <w:tcBorders>
              <w:top w:val="single" w:sz="6" w:space="0" w:color="auto"/>
              <w:bottom w:val="single" w:sz="6" w:space="0" w:color="auto"/>
            </w:tcBorders>
            <w:shd w:val="clear" w:color="auto" w:fill="F3F3F3"/>
            <w:vAlign w:val="center"/>
          </w:tcPr>
          <w:p w14:paraId="0ED7B2E2" w14:textId="77777777" w:rsidR="000E4849" w:rsidRPr="00174D06" w:rsidRDefault="000E4849" w:rsidP="00CD7670">
            <w:pPr>
              <w:rPr>
                <w:sz w:val="20"/>
                <w:szCs w:val="16"/>
              </w:rPr>
            </w:pPr>
            <w:r w:rsidRPr="00174D06">
              <w:rPr>
                <w:sz w:val="20"/>
                <w:szCs w:val="16"/>
              </w:rPr>
              <w:t>Dates of Attendance (M/D/Y)</w:t>
            </w:r>
          </w:p>
        </w:tc>
        <w:tc>
          <w:tcPr>
            <w:tcW w:w="3785" w:type="dxa"/>
            <w:tcBorders>
              <w:top w:val="single" w:sz="6" w:space="0" w:color="auto"/>
              <w:bottom w:val="single" w:sz="6" w:space="0" w:color="auto"/>
            </w:tcBorders>
            <w:shd w:val="clear" w:color="auto" w:fill="F3F3F3"/>
            <w:vAlign w:val="center"/>
          </w:tcPr>
          <w:p w14:paraId="03F652A9" w14:textId="77777777" w:rsidR="000E4849" w:rsidRPr="00174D06" w:rsidRDefault="000E4849" w:rsidP="000C69B3">
            <w:pPr>
              <w:jc w:val="center"/>
              <w:rPr>
                <w:sz w:val="20"/>
                <w:szCs w:val="16"/>
              </w:rPr>
            </w:pPr>
            <w:r w:rsidRPr="00174D06">
              <w:rPr>
                <w:sz w:val="20"/>
                <w:szCs w:val="16"/>
              </w:rPr>
              <w:t>Institution</w:t>
            </w:r>
            <w:r>
              <w:rPr>
                <w:sz w:val="20"/>
                <w:szCs w:val="16"/>
              </w:rPr>
              <w:t xml:space="preserve"> (Name, Department, City, State)</w:t>
            </w:r>
          </w:p>
        </w:tc>
        <w:tc>
          <w:tcPr>
            <w:tcW w:w="2520" w:type="dxa"/>
            <w:tcBorders>
              <w:top w:val="single" w:sz="6" w:space="0" w:color="auto"/>
              <w:bottom w:val="single" w:sz="6" w:space="0" w:color="auto"/>
            </w:tcBorders>
            <w:shd w:val="clear" w:color="auto" w:fill="F3F3F3"/>
            <w:vAlign w:val="center"/>
          </w:tcPr>
          <w:p w14:paraId="1BCDC69C" w14:textId="77777777" w:rsidR="000E4849" w:rsidRPr="00174D06" w:rsidRDefault="000E4849" w:rsidP="000C69B3">
            <w:pPr>
              <w:jc w:val="center"/>
              <w:rPr>
                <w:sz w:val="20"/>
                <w:szCs w:val="16"/>
              </w:rPr>
            </w:pPr>
            <w:r w:rsidRPr="00174D06">
              <w:rPr>
                <w:sz w:val="20"/>
                <w:szCs w:val="16"/>
              </w:rPr>
              <w:t>Degree and Date (MM/YY)</w:t>
            </w:r>
          </w:p>
        </w:tc>
        <w:tc>
          <w:tcPr>
            <w:tcW w:w="655" w:type="dxa"/>
            <w:tcBorders>
              <w:top w:val="single" w:sz="6" w:space="0" w:color="auto"/>
              <w:bottom w:val="single" w:sz="6" w:space="0" w:color="auto"/>
            </w:tcBorders>
            <w:shd w:val="clear" w:color="auto" w:fill="F3F3F3"/>
          </w:tcPr>
          <w:p w14:paraId="4048FE67" w14:textId="77777777" w:rsidR="000E4849" w:rsidRPr="00174D06" w:rsidRDefault="000E4849" w:rsidP="000C69B3">
            <w:pPr>
              <w:jc w:val="center"/>
              <w:rPr>
                <w:sz w:val="20"/>
                <w:szCs w:val="16"/>
              </w:rPr>
            </w:pPr>
            <w:r>
              <w:rPr>
                <w:sz w:val="20"/>
                <w:szCs w:val="16"/>
              </w:rPr>
              <w:t>GPA</w:t>
            </w:r>
          </w:p>
        </w:tc>
      </w:tr>
      <w:tr w:rsidR="000E4849" w:rsidRPr="00714F4E" w14:paraId="2063963C" w14:textId="77777777" w:rsidTr="000C69B3">
        <w:trPr>
          <w:trHeight w:val="180"/>
          <w:jc w:val="center"/>
        </w:trPr>
        <w:tc>
          <w:tcPr>
            <w:tcW w:w="2965" w:type="dxa"/>
            <w:tcBorders>
              <w:top w:val="single" w:sz="6" w:space="0" w:color="auto"/>
              <w:bottom w:val="single" w:sz="6" w:space="0" w:color="auto"/>
            </w:tcBorders>
            <w:shd w:val="clear" w:color="auto" w:fill="F3F3F3"/>
            <w:vAlign w:val="center"/>
          </w:tcPr>
          <w:p w14:paraId="04569C2E" w14:textId="77777777" w:rsidR="000E4849" w:rsidRPr="00174D06" w:rsidRDefault="000E4849" w:rsidP="00CD7670">
            <w:pPr>
              <w:rPr>
                <w:sz w:val="20"/>
                <w:szCs w:val="16"/>
              </w:rPr>
            </w:pPr>
          </w:p>
        </w:tc>
        <w:tc>
          <w:tcPr>
            <w:tcW w:w="3785" w:type="dxa"/>
            <w:tcBorders>
              <w:top w:val="single" w:sz="6" w:space="0" w:color="auto"/>
              <w:bottom w:val="single" w:sz="6" w:space="0" w:color="auto"/>
            </w:tcBorders>
            <w:shd w:val="clear" w:color="auto" w:fill="F3F3F3"/>
            <w:vAlign w:val="center"/>
          </w:tcPr>
          <w:p w14:paraId="09B24C35" w14:textId="77777777" w:rsidR="000E4849" w:rsidRPr="00174D06" w:rsidRDefault="000E4849" w:rsidP="000C69B3">
            <w:pPr>
              <w:jc w:val="center"/>
              <w:rPr>
                <w:sz w:val="20"/>
                <w:szCs w:val="16"/>
              </w:rPr>
            </w:pPr>
          </w:p>
        </w:tc>
        <w:tc>
          <w:tcPr>
            <w:tcW w:w="2520" w:type="dxa"/>
            <w:tcBorders>
              <w:top w:val="single" w:sz="6" w:space="0" w:color="auto"/>
              <w:bottom w:val="single" w:sz="6" w:space="0" w:color="auto"/>
            </w:tcBorders>
            <w:shd w:val="clear" w:color="auto" w:fill="F3F3F3"/>
            <w:vAlign w:val="center"/>
          </w:tcPr>
          <w:p w14:paraId="18224946" w14:textId="77777777" w:rsidR="000E4849" w:rsidRPr="00174D06" w:rsidRDefault="000E4849" w:rsidP="000C69B3">
            <w:pPr>
              <w:jc w:val="center"/>
              <w:rPr>
                <w:sz w:val="20"/>
                <w:szCs w:val="16"/>
              </w:rPr>
            </w:pPr>
          </w:p>
        </w:tc>
        <w:tc>
          <w:tcPr>
            <w:tcW w:w="655" w:type="dxa"/>
            <w:tcBorders>
              <w:top w:val="single" w:sz="6" w:space="0" w:color="auto"/>
              <w:bottom w:val="single" w:sz="6" w:space="0" w:color="auto"/>
            </w:tcBorders>
            <w:shd w:val="clear" w:color="auto" w:fill="F3F3F3"/>
          </w:tcPr>
          <w:p w14:paraId="7661C8DC" w14:textId="77777777" w:rsidR="000E4849" w:rsidRPr="00174D06" w:rsidRDefault="000E4849" w:rsidP="000C69B3">
            <w:pPr>
              <w:jc w:val="center"/>
              <w:rPr>
                <w:sz w:val="20"/>
                <w:szCs w:val="16"/>
              </w:rPr>
            </w:pPr>
          </w:p>
        </w:tc>
      </w:tr>
      <w:tr w:rsidR="00BC6132" w:rsidRPr="00714F4E" w14:paraId="3A87C164" w14:textId="77777777" w:rsidTr="000C69B3">
        <w:trPr>
          <w:trHeight w:val="234"/>
          <w:jc w:val="center"/>
        </w:trPr>
        <w:tc>
          <w:tcPr>
            <w:tcW w:w="2965" w:type="dxa"/>
            <w:tcBorders>
              <w:top w:val="single" w:sz="6" w:space="0" w:color="auto"/>
              <w:bottom w:val="single" w:sz="6" w:space="0" w:color="auto"/>
            </w:tcBorders>
            <w:shd w:val="clear" w:color="auto" w:fill="F3F3F3"/>
            <w:vAlign w:val="center"/>
          </w:tcPr>
          <w:p w14:paraId="037DE066" w14:textId="77777777" w:rsidR="00BC6132" w:rsidRPr="00174D06" w:rsidRDefault="00BC6132" w:rsidP="00CD7670">
            <w:pPr>
              <w:rPr>
                <w:sz w:val="20"/>
                <w:szCs w:val="16"/>
              </w:rPr>
            </w:pPr>
          </w:p>
        </w:tc>
        <w:tc>
          <w:tcPr>
            <w:tcW w:w="3785" w:type="dxa"/>
            <w:tcBorders>
              <w:top w:val="single" w:sz="6" w:space="0" w:color="auto"/>
              <w:bottom w:val="single" w:sz="6" w:space="0" w:color="auto"/>
            </w:tcBorders>
            <w:shd w:val="clear" w:color="auto" w:fill="F3F3F3"/>
            <w:vAlign w:val="center"/>
          </w:tcPr>
          <w:p w14:paraId="0F166AFF" w14:textId="77777777" w:rsidR="00BC6132" w:rsidRPr="00174D06" w:rsidRDefault="00BC6132" w:rsidP="000C69B3">
            <w:pPr>
              <w:jc w:val="center"/>
              <w:rPr>
                <w:sz w:val="20"/>
                <w:szCs w:val="16"/>
              </w:rPr>
            </w:pPr>
          </w:p>
        </w:tc>
        <w:tc>
          <w:tcPr>
            <w:tcW w:w="2520" w:type="dxa"/>
            <w:tcBorders>
              <w:top w:val="single" w:sz="6" w:space="0" w:color="auto"/>
              <w:bottom w:val="single" w:sz="6" w:space="0" w:color="auto"/>
            </w:tcBorders>
            <w:shd w:val="clear" w:color="auto" w:fill="F3F3F3"/>
            <w:vAlign w:val="center"/>
          </w:tcPr>
          <w:p w14:paraId="6A13661E" w14:textId="77777777" w:rsidR="00BC6132" w:rsidRPr="00174D06" w:rsidRDefault="00BC6132" w:rsidP="000C69B3">
            <w:pPr>
              <w:jc w:val="center"/>
              <w:rPr>
                <w:sz w:val="20"/>
                <w:szCs w:val="16"/>
              </w:rPr>
            </w:pPr>
          </w:p>
        </w:tc>
        <w:tc>
          <w:tcPr>
            <w:tcW w:w="655" w:type="dxa"/>
            <w:tcBorders>
              <w:top w:val="single" w:sz="6" w:space="0" w:color="auto"/>
              <w:bottom w:val="single" w:sz="6" w:space="0" w:color="auto"/>
            </w:tcBorders>
            <w:shd w:val="clear" w:color="auto" w:fill="F3F3F3"/>
          </w:tcPr>
          <w:p w14:paraId="0541708F" w14:textId="77777777" w:rsidR="00BC6132" w:rsidRPr="00174D06" w:rsidRDefault="00BC6132" w:rsidP="000C69B3">
            <w:pPr>
              <w:jc w:val="center"/>
              <w:rPr>
                <w:sz w:val="20"/>
                <w:szCs w:val="16"/>
              </w:rPr>
            </w:pPr>
          </w:p>
        </w:tc>
      </w:tr>
      <w:tr w:rsidR="000E4849" w:rsidRPr="00714F4E" w14:paraId="032F1F9A" w14:textId="77777777" w:rsidTr="000C69B3">
        <w:trPr>
          <w:trHeight w:val="234"/>
          <w:jc w:val="center"/>
        </w:trPr>
        <w:tc>
          <w:tcPr>
            <w:tcW w:w="2965" w:type="dxa"/>
            <w:tcBorders>
              <w:top w:val="single" w:sz="6" w:space="0" w:color="auto"/>
              <w:bottom w:val="single" w:sz="6" w:space="0" w:color="auto"/>
            </w:tcBorders>
            <w:shd w:val="clear" w:color="auto" w:fill="F3F3F3"/>
            <w:vAlign w:val="center"/>
          </w:tcPr>
          <w:p w14:paraId="5EBAF076" w14:textId="77777777" w:rsidR="000E4849" w:rsidRPr="00174D06" w:rsidRDefault="000E4849" w:rsidP="00CD7670">
            <w:pPr>
              <w:rPr>
                <w:sz w:val="20"/>
                <w:szCs w:val="16"/>
              </w:rPr>
            </w:pPr>
          </w:p>
        </w:tc>
        <w:tc>
          <w:tcPr>
            <w:tcW w:w="3785" w:type="dxa"/>
            <w:tcBorders>
              <w:top w:val="single" w:sz="6" w:space="0" w:color="auto"/>
              <w:bottom w:val="single" w:sz="6" w:space="0" w:color="auto"/>
            </w:tcBorders>
            <w:shd w:val="clear" w:color="auto" w:fill="F3F3F3"/>
            <w:vAlign w:val="center"/>
          </w:tcPr>
          <w:p w14:paraId="44A7CA9D" w14:textId="77777777" w:rsidR="000E4849" w:rsidRPr="00174D06" w:rsidRDefault="000E4849" w:rsidP="000C69B3">
            <w:pPr>
              <w:jc w:val="center"/>
              <w:rPr>
                <w:sz w:val="20"/>
                <w:szCs w:val="16"/>
              </w:rPr>
            </w:pPr>
          </w:p>
        </w:tc>
        <w:tc>
          <w:tcPr>
            <w:tcW w:w="2520" w:type="dxa"/>
            <w:tcBorders>
              <w:top w:val="single" w:sz="6" w:space="0" w:color="auto"/>
              <w:bottom w:val="single" w:sz="6" w:space="0" w:color="auto"/>
            </w:tcBorders>
            <w:shd w:val="clear" w:color="auto" w:fill="F3F3F3"/>
            <w:vAlign w:val="center"/>
          </w:tcPr>
          <w:p w14:paraId="7414CA84" w14:textId="77777777" w:rsidR="000E4849" w:rsidRPr="00174D06" w:rsidRDefault="000E4849" w:rsidP="000C69B3">
            <w:pPr>
              <w:jc w:val="center"/>
              <w:rPr>
                <w:sz w:val="20"/>
                <w:szCs w:val="16"/>
              </w:rPr>
            </w:pPr>
          </w:p>
        </w:tc>
        <w:tc>
          <w:tcPr>
            <w:tcW w:w="655" w:type="dxa"/>
            <w:tcBorders>
              <w:top w:val="single" w:sz="6" w:space="0" w:color="auto"/>
              <w:bottom w:val="single" w:sz="6" w:space="0" w:color="auto"/>
            </w:tcBorders>
            <w:shd w:val="clear" w:color="auto" w:fill="F3F3F3"/>
          </w:tcPr>
          <w:p w14:paraId="5CAA0FDB" w14:textId="77777777" w:rsidR="000E4849" w:rsidRPr="00174D06" w:rsidRDefault="000E4849" w:rsidP="000C69B3">
            <w:pPr>
              <w:jc w:val="center"/>
              <w:rPr>
                <w:sz w:val="20"/>
                <w:szCs w:val="16"/>
              </w:rPr>
            </w:pPr>
          </w:p>
        </w:tc>
      </w:tr>
      <w:tr w:rsidR="007B0251" w:rsidRPr="00714F4E" w14:paraId="2791C98C" w14:textId="77777777" w:rsidTr="000C69B3">
        <w:trPr>
          <w:trHeight w:val="234"/>
          <w:jc w:val="center"/>
        </w:trPr>
        <w:tc>
          <w:tcPr>
            <w:tcW w:w="2965" w:type="dxa"/>
            <w:tcBorders>
              <w:top w:val="single" w:sz="6" w:space="0" w:color="auto"/>
              <w:bottom w:val="single" w:sz="6" w:space="0" w:color="auto"/>
            </w:tcBorders>
            <w:shd w:val="clear" w:color="auto" w:fill="F3F3F3"/>
            <w:vAlign w:val="center"/>
          </w:tcPr>
          <w:p w14:paraId="5D66C2AC" w14:textId="2C2A1F1C" w:rsidR="007B0251" w:rsidRPr="00174D06" w:rsidRDefault="007B0251" w:rsidP="007B0251">
            <w:pPr>
              <w:rPr>
                <w:sz w:val="20"/>
                <w:szCs w:val="16"/>
              </w:rPr>
            </w:pPr>
            <w:r>
              <w:rPr>
                <w:b/>
                <w:sz w:val="22"/>
                <w:szCs w:val="22"/>
              </w:rPr>
              <w:t xml:space="preserve">GRE Scores </w:t>
            </w:r>
            <w:r w:rsidRPr="000C69B3">
              <w:rPr>
                <w:sz w:val="22"/>
                <w:szCs w:val="22"/>
              </w:rPr>
              <w:t>(per section)</w:t>
            </w:r>
          </w:p>
        </w:tc>
        <w:tc>
          <w:tcPr>
            <w:tcW w:w="6960" w:type="dxa"/>
            <w:gridSpan w:val="3"/>
            <w:tcBorders>
              <w:top w:val="single" w:sz="6" w:space="0" w:color="auto"/>
              <w:bottom w:val="single" w:sz="6" w:space="0" w:color="auto"/>
            </w:tcBorders>
            <w:shd w:val="clear" w:color="auto" w:fill="F3F3F3"/>
            <w:vAlign w:val="center"/>
          </w:tcPr>
          <w:p w14:paraId="4CB06EA7" w14:textId="77777777" w:rsidR="007B0251" w:rsidRPr="00174D06" w:rsidRDefault="007B0251" w:rsidP="000C69B3">
            <w:pPr>
              <w:jc w:val="center"/>
              <w:rPr>
                <w:sz w:val="20"/>
                <w:szCs w:val="16"/>
              </w:rPr>
            </w:pPr>
          </w:p>
        </w:tc>
      </w:tr>
      <w:tr w:rsidR="007B0251" w:rsidRPr="00714F4E" w14:paraId="7EFCC19D" w14:textId="77777777" w:rsidTr="000C69B3">
        <w:trPr>
          <w:trHeight w:val="234"/>
          <w:jc w:val="center"/>
        </w:trPr>
        <w:tc>
          <w:tcPr>
            <w:tcW w:w="2965" w:type="dxa"/>
            <w:tcBorders>
              <w:top w:val="single" w:sz="6" w:space="0" w:color="auto"/>
              <w:bottom w:val="single" w:sz="6" w:space="0" w:color="auto"/>
            </w:tcBorders>
            <w:shd w:val="clear" w:color="auto" w:fill="F3F3F3"/>
            <w:vAlign w:val="center"/>
          </w:tcPr>
          <w:p w14:paraId="77FF548E" w14:textId="5F99353E" w:rsidR="007B0251" w:rsidRPr="00174D06" w:rsidRDefault="007B0251" w:rsidP="007B0251">
            <w:pPr>
              <w:rPr>
                <w:sz w:val="20"/>
                <w:szCs w:val="16"/>
              </w:rPr>
            </w:pPr>
            <w:r>
              <w:rPr>
                <w:b/>
                <w:sz w:val="22"/>
                <w:szCs w:val="22"/>
              </w:rPr>
              <w:t xml:space="preserve">MCAT Scores </w:t>
            </w:r>
            <w:r w:rsidRPr="000C69B3">
              <w:rPr>
                <w:sz w:val="22"/>
                <w:szCs w:val="22"/>
              </w:rPr>
              <w:t>(per section)</w:t>
            </w:r>
          </w:p>
        </w:tc>
        <w:tc>
          <w:tcPr>
            <w:tcW w:w="6960" w:type="dxa"/>
            <w:gridSpan w:val="3"/>
            <w:tcBorders>
              <w:top w:val="single" w:sz="6" w:space="0" w:color="auto"/>
              <w:bottom w:val="single" w:sz="6" w:space="0" w:color="auto"/>
            </w:tcBorders>
            <w:shd w:val="clear" w:color="auto" w:fill="F3F3F3"/>
            <w:vAlign w:val="center"/>
          </w:tcPr>
          <w:p w14:paraId="312F4F2A" w14:textId="77777777" w:rsidR="007B0251" w:rsidRPr="00174D06" w:rsidRDefault="007B0251" w:rsidP="000C69B3">
            <w:pPr>
              <w:jc w:val="center"/>
              <w:rPr>
                <w:sz w:val="20"/>
                <w:szCs w:val="16"/>
              </w:rPr>
            </w:pPr>
          </w:p>
        </w:tc>
      </w:tr>
      <w:tr w:rsidR="007B0251" w:rsidRPr="00714F4E" w14:paraId="4D416C2E" w14:textId="77777777" w:rsidTr="000C69B3">
        <w:trPr>
          <w:trHeight w:val="234"/>
          <w:jc w:val="center"/>
        </w:trPr>
        <w:tc>
          <w:tcPr>
            <w:tcW w:w="2965" w:type="dxa"/>
            <w:tcBorders>
              <w:top w:val="single" w:sz="6" w:space="0" w:color="auto"/>
              <w:bottom w:val="single" w:sz="6" w:space="0" w:color="auto"/>
            </w:tcBorders>
            <w:shd w:val="clear" w:color="auto" w:fill="F3F3F3"/>
            <w:vAlign w:val="center"/>
          </w:tcPr>
          <w:p w14:paraId="04E298A0" w14:textId="3B15756F" w:rsidR="007B0251" w:rsidRPr="00174D06" w:rsidRDefault="007B0251" w:rsidP="007B0251">
            <w:pPr>
              <w:rPr>
                <w:sz w:val="20"/>
                <w:szCs w:val="16"/>
              </w:rPr>
            </w:pPr>
            <w:r>
              <w:rPr>
                <w:b/>
                <w:sz w:val="22"/>
                <w:szCs w:val="22"/>
              </w:rPr>
              <w:t xml:space="preserve">Graduate </w:t>
            </w:r>
            <w:r w:rsidRPr="00714F4E">
              <w:rPr>
                <w:b/>
                <w:sz w:val="22"/>
                <w:szCs w:val="22"/>
              </w:rPr>
              <w:t>Advisor</w:t>
            </w:r>
          </w:p>
        </w:tc>
        <w:tc>
          <w:tcPr>
            <w:tcW w:w="6960" w:type="dxa"/>
            <w:gridSpan w:val="3"/>
            <w:tcBorders>
              <w:top w:val="single" w:sz="6" w:space="0" w:color="auto"/>
              <w:bottom w:val="single" w:sz="6" w:space="0" w:color="auto"/>
            </w:tcBorders>
            <w:shd w:val="clear" w:color="auto" w:fill="F3F3F3"/>
            <w:vAlign w:val="center"/>
          </w:tcPr>
          <w:p w14:paraId="3260F91C" w14:textId="77777777" w:rsidR="007B0251" w:rsidRPr="00174D06" w:rsidRDefault="007B0251" w:rsidP="000C69B3">
            <w:pPr>
              <w:jc w:val="center"/>
              <w:rPr>
                <w:sz w:val="20"/>
                <w:szCs w:val="16"/>
              </w:rPr>
            </w:pPr>
          </w:p>
        </w:tc>
      </w:tr>
      <w:tr w:rsidR="007B0251" w:rsidRPr="00714F4E" w14:paraId="2AD50A5A" w14:textId="77777777" w:rsidTr="000C69B3">
        <w:trPr>
          <w:trHeight w:val="234"/>
          <w:jc w:val="center"/>
        </w:trPr>
        <w:tc>
          <w:tcPr>
            <w:tcW w:w="2965" w:type="dxa"/>
            <w:tcBorders>
              <w:top w:val="single" w:sz="6" w:space="0" w:color="auto"/>
              <w:bottom w:val="single" w:sz="6" w:space="0" w:color="auto"/>
            </w:tcBorders>
            <w:shd w:val="clear" w:color="auto" w:fill="F3F3F3"/>
            <w:vAlign w:val="center"/>
          </w:tcPr>
          <w:p w14:paraId="27874E72" w14:textId="1FF0A077" w:rsidR="007B0251" w:rsidRPr="00174D06" w:rsidRDefault="007B0251" w:rsidP="007B0251">
            <w:pPr>
              <w:rPr>
                <w:sz w:val="20"/>
                <w:szCs w:val="16"/>
              </w:rPr>
            </w:pPr>
            <w:r>
              <w:rPr>
                <w:b/>
                <w:sz w:val="22"/>
                <w:szCs w:val="22"/>
              </w:rPr>
              <w:t>Doctoral Thesis</w:t>
            </w:r>
          </w:p>
        </w:tc>
        <w:tc>
          <w:tcPr>
            <w:tcW w:w="6960" w:type="dxa"/>
            <w:gridSpan w:val="3"/>
            <w:tcBorders>
              <w:top w:val="single" w:sz="6" w:space="0" w:color="auto"/>
              <w:bottom w:val="single" w:sz="6" w:space="0" w:color="auto"/>
            </w:tcBorders>
            <w:shd w:val="clear" w:color="auto" w:fill="F3F3F3"/>
            <w:vAlign w:val="center"/>
          </w:tcPr>
          <w:p w14:paraId="53742C51" w14:textId="77777777" w:rsidR="007B0251" w:rsidRPr="00174D06" w:rsidRDefault="007B0251" w:rsidP="000C69B3">
            <w:pPr>
              <w:jc w:val="center"/>
              <w:rPr>
                <w:sz w:val="20"/>
                <w:szCs w:val="16"/>
              </w:rPr>
            </w:pPr>
          </w:p>
        </w:tc>
      </w:tr>
      <w:tr w:rsidR="007B0251" w:rsidRPr="00714F4E" w14:paraId="3AF83EA2" w14:textId="77777777" w:rsidTr="007B0251">
        <w:trPr>
          <w:trHeight w:val="280"/>
          <w:jc w:val="center"/>
        </w:trPr>
        <w:tc>
          <w:tcPr>
            <w:tcW w:w="9925" w:type="dxa"/>
            <w:gridSpan w:val="4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  <w:vAlign w:val="center"/>
          </w:tcPr>
          <w:p w14:paraId="49FAF0E4" w14:textId="2C47182C" w:rsidR="007B0251" w:rsidRPr="000E4849" w:rsidRDefault="007B0251" w:rsidP="000C69B3">
            <w:pPr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Pre-Gra</w:t>
            </w:r>
            <w:r w:rsidRPr="007B0251">
              <w:rPr>
                <w:b/>
                <w:sz w:val="22"/>
                <w:szCs w:val="22"/>
                <w:shd w:val="clear" w:color="auto" w:fill="D9D9D9" w:themeFill="background1" w:themeFillShade="D9"/>
              </w:rPr>
              <w:t xml:space="preserve">duate Training </w:t>
            </w:r>
            <w:r w:rsidRPr="007B0251">
              <w:rPr>
                <w:sz w:val="22"/>
                <w:szCs w:val="22"/>
                <w:shd w:val="clear" w:color="auto" w:fill="D9D9D9" w:themeFill="background1" w:themeFillShade="D9"/>
              </w:rPr>
              <w:t>(if applicable)</w:t>
            </w:r>
          </w:p>
        </w:tc>
      </w:tr>
      <w:tr w:rsidR="000C69B3" w:rsidRPr="00714F4E" w14:paraId="102D0DE0" w14:textId="77777777" w:rsidTr="000C69B3">
        <w:trPr>
          <w:trHeight w:val="280"/>
          <w:jc w:val="center"/>
        </w:trPr>
        <w:tc>
          <w:tcPr>
            <w:tcW w:w="296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6087A497" w14:textId="4C9B4C22" w:rsidR="000C69B3" w:rsidRPr="001B5551" w:rsidRDefault="000C69B3" w:rsidP="000C69B3">
            <w:pPr>
              <w:rPr>
                <w:sz w:val="22"/>
                <w:szCs w:val="22"/>
              </w:rPr>
            </w:pPr>
            <w:r w:rsidRPr="001B5551">
              <w:rPr>
                <w:sz w:val="20"/>
                <w:szCs w:val="16"/>
              </w:rPr>
              <w:t xml:space="preserve">Dates of </w:t>
            </w:r>
            <w:r>
              <w:rPr>
                <w:sz w:val="20"/>
                <w:szCs w:val="16"/>
              </w:rPr>
              <w:t>Training</w:t>
            </w:r>
            <w:r w:rsidRPr="001B5551">
              <w:rPr>
                <w:sz w:val="20"/>
                <w:szCs w:val="16"/>
              </w:rPr>
              <w:t xml:space="preserve"> (M/D/Y)</w:t>
            </w:r>
          </w:p>
        </w:tc>
        <w:tc>
          <w:tcPr>
            <w:tcW w:w="378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4EC22998" w14:textId="77777777" w:rsidR="000C69B3" w:rsidRPr="00174D06" w:rsidRDefault="000C69B3" w:rsidP="000C69B3">
            <w:pPr>
              <w:jc w:val="center"/>
              <w:rPr>
                <w:sz w:val="20"/>
                <w:szCs w:val="16"/>
              </w:rPr>
            </w:pPr>
            <w:r w:rsidRPr="00174D06">
              <w:rPr>
                <w:sz w:val="20"/>
                <w:szCs w:val="16"/>
              </w:rPr>
              <w:t>Institution</w:t>
            </w:r>
            <w:r>
              <w:rPr>
                <w:sz w:val="20"/>
                <w:szCs w:val="16"/>
              </w:rPr>
              <w:t xml:space="preserve"> (Name, Department, City, State)</w:t>
            </w:r>
          </w:p>
        </w:tc>
        <w:tc>
          <w:tcPr>
            <w:tcW w:w="3175" w:type="dxa"/>
            <w:gridSpan w:val="2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0697FF62" w14:textId="738AB4E4" w:rsidR="000C69B3" w:rsidRPr="00174D06" w:rsidRDefault="000C69B3" w:rsidP="000C69B3">
            <w:pPr>
              <w:jc w:val="center"/>
              <w:rPr>
                <w:sz w:val="20"/>
                <w:szCs w:val="16"/>
              </w:rPr>
            </w:pPr>
            <w:r>
              <w:rPr>
                <w:sz w:val="20"/>
                <w:szCs w:val="16"/>
              </w:rPr>
              <w:t>Position</w:t>
            </w:r>
          </w:p>
        </w:tc>
      </w:tr>
      <w:tr w:rsidR="000C69B3" w:rsidRPr="00714F4E" w14:paraId="06A4822E" w14:textId="77777777" w:rsidTr="000C69B3">
        <w:trPr>
          <w:trHeight w:val="280"/>
          <w:jc w:val="center"/>
        </w:trPr>
        <w:tc>
          <w:tcPr>
            <w:tcW w:w="296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2B79F17D" w14:textId="77777777" w:rsidR="000C69B3" w:rsidRPr="00174D06" w:rsidRDefault="000C69B3" w:rsidP="007B0251">
            <w:pPr>
              <w:rPr>
                <w:sz w:val="20"/>
                <w:szCs w:val="16"/>
              </w:rPr>
            </w:pPr>
          </w:p>
        </w:tc>
        <w:tc>
          <w:tcPr>
            <w:tcW w:w="378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00321B36" w14:textId="77777777" w:rsidR="000C69B3" w:rsidRPr="00174D06" w:rsidRDefault="000C69B3" w:rsidP="000C69B3">
            <w:pPr>
              <w:jc w:val="center"/>
              <w:rPr>
                <w:sz w:val="20"/>
                <w:szCs w:val="16"/>
              </w:rPr>
            </w:pPr>
          </w:p>
        </w:tc>
        <w:tc>
          <w:tcPr>
            <w:tcW w:w="3175" w:type="dxa"/>
            <w:gridSpan w:val="2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505FCF67" w14:textId="77777777" w:rsidR="000C69B3" w:rsidRPr="00174D06" w:rsidRDefault="000C69B3" w:rsidP="000C69B3">
            <w:pPr>
              <w:jc w:val="center"/>
              <w:rPr>
                <w:sz w:val="20"/>
                <w:szCs w:val="16"/>
              </w:rPr>
            </w:pPr>
          </w:p>
        </w:tc>
      </w:tr>
      <w:tr w:rsidR="000C69B3" w:rsidRPr="00714F4E" w14:paraId="5D4E1BDD" w14:textId="77777777" w:rsidTr="000C69B3">
        <w:trPr>
          <w:trHeight w:val="280"/>
          <w:jc w:val="center"/>
        </w:trPr>
        <w:tc>
          <w:tcPr>
            <w:tcW w:w="296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7022D76E" w14:textId="77777777" w:rsidR="000C69B3" w:rsidRPr="00714F4E" w:rsidRDefault="000C69B3" w:rsidP="007B0251">
            <w:pPr>
              <w:rPr>
                <w:sz w:val="22"/>
                <w:szCs w:val="22"/>
              </w:rPr>
            </w:pPr>
          </w:p>
        </w:tc>
        <w:tc>
          <w:tcPr>
            <w:tcW w:w="378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03AF840F" w14:textId="77777777" w:rsidR="000C69B3" w:rsidRPr="00714F4E" w:rsidRDefault="000C69B3" w:rsidP="000C69B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175" w:type="dxa"/>
            <w:gridSpan w:val="2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1F7EC4BC" w14:textId="77777777" w:rsidR="000C69B3" w:rsidRPr="00714F4E" w:rsidRDefault="000C69B3" w:rsidP="000C69B3">
            <w:pPr>
              <w:jc w:val="center"/>
              <w:rPr>
                <w:sz w:val="22"/>
                <w:szCs w:val="22"/>
              </w:rPr>
            </w:pPr>
          </w:p>
        </w:tc>
      </w:tr>
      <w:tr w:rsidR="007B0251" w:rsidRPr="00714F4E" w14:paraId="6129ED86" w14:textId="77777777" w:rsidTr="007B0251">
        <w:trPr>
          <w:trHeight w:val="280"/>
          <w:jc w:val="center"/>
        </w:trPr>
        <w:tc>
          <w:tcPr>
            <w:tcW w:w="9925" w:type="dxa"/>
            <w:gridSpan w:val="4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  <w:vAlign w:val="center"/>
          </w:tcPr>
          <w:p w14:paraId="188FD6A3" w14:textId="40A9EE34" w:rsidR="007B0251" w:rsidRPr="000E4849" w:rsidRDefault="007B0251" w:rsidP="000C69B3">
            <w:r>
              <w:rPr>
                <w:b/>
                <w:sz w:val="22"/>
                <w:szCs w:val="22"/>
              </w:rPr>
              <w:t>Post-Graduate Training</w:t>
            </w:r>
          </w:p>
        </w:tc>
      </w:tr>
      <w:tr w:rsidR="000C69B3" w:rsidRPr="00714F4E" w14:paraId="5D149A15" w14:textId="77777777" w:rsidTr="000C69B3">
        <w:trPr>
          <w:trHeight w:val="72"/>
          <w:jc w:val="center"/>
        </w:trPr>
        <w:tc>
          <w:tcPr>
            <w:tcW w:w="296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208A245E" w14:textId="2FB1EA20" w:rsidR="000C69B3" w:rsidRPr="00174D06" w:rsidRDefault="000C69B3" w:rsidP="000C69B3">
            <w:pPr>
              <w:rPr>
                <w:sz w:val="20"/>
                <w:szCs w:val="16"/>
              </w:rPr>
            </w:pPr>
            <w:r w:rsidRPr="00174D06">
              <w:rPr>
                <w:sz w:val="20"/>
                <w:szCs w:val="16"/>
              </w:rPr>
              <w:t xml:space="preserve">Dates of </w:t>
            </w:r>
            <w:r>
              <w:rPr>
                <w:sz w:val="20"/>
                <w:szCs w:val="16"/>
              </w:rPr>
              <w:t>Training</w:t>
            </w:r>
            <w:r w:rsidRPr="00174D06">
              <w:rPr>
                <w:sz w:val="20"/>
                <w:szCs w:val="16"/>
              </w:rPr>
              <w:t xml:space="preserve"> (M/D/Y)</w:t>
            </w:r>
          </w:p>
        </w:tc>
        <w:tc>
          <w:tcPr>
            <w:tcW w:w="378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6EA1F932" w14:textId="77777777" w:rsidR="000C69B3" w:rsidRPr="00174D06" w:rsidRDefault="000C69B3" w:rsidP="000C69B3">
            <w:pPr>
              <w:jc w:val="center"/>
              <w:rPr>
                <w:sz w:val="20"/>
                <w:szCs w:val="16"/>
              </w:rPr>
            </w:pPr>
            <w:r w:rsidRPr="00174D06">
              <w:rPr>
                <w:sz w:val="20"/>
                <w:szCs w:val="16"/>
              </w:rPr>
              <w:t>Institution</w:t>
            </w:r>
            <w:r>
              <w:rPr>
                <w:sz w:val="20"/>
                <w:szCs w:val="16"/>
              </w:rPr>
              <w:t xml:space="preserve"> (Name, Department, City, State)</w:t>
            </w:r>
          </w:p>
        </w:tc>
        <w:tc>
          <w:tcPr>
            <w:tcW w:w="3175" w:type="dxa"/>
            <w:gridSpan w:val="2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3322E76A" w14:textId="532EDF8D" w:rsidR="000C69B3" w:rsidRPr="00174D06" w:rsidRDefault="000C69B3" w:rsidP="000C69B3">
            <w:pPr>
              <w:jc w:val="center"/>
              <w:rPr>
                <w:sz w:val="20"/>
                <w:szCs w:val="16"/>
              </w:rPr>
            </w:pPr>
            <w:r>
              <w:rPr>
                <w:sz w:val="20"/>
                <w:szCs w:val="16"/>
              </w:rPr>
              <w:t>Position</w:t>
            </w:r>
          </w:p>
        </w:tc>
      </w:tr>
      <w:tr w:rsidR="000C69B3" w:rsidRPr="00714F4E" w14:paraId="0D97FF98" w14:textId="77777777" w:rsidTr="000C69B3">
        <w:trPr>
          <w:trHeight w:val="72"/>
          <w:jc w:val="center"/>
        </w:trPr>
        <w:tc>
          <w:tcPr>
            <w:tcW w:w="296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532CC053" w14:textId="77777777" w:rsidR="000C69B3" w:rsidRPr="00714F4E" w:rsidRDefault="000C69B3" w:rsidP="007B0251">
            <w:pPr>
              <w:rPr>
                <w:sz w:val="22"/>
                <w:szCs w:val="22"/>
              </w:rPr>
            </w:pPr>
          </w:p>
        </w:tc>
        <w:tc>
          <w:tcPr>
            <w:tcW w:w="378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76DB0ABD" w14:textId="77777777" w:rsidR="000C69B3" w:rsidRPr="00714F4E" w:rsidRDefault="000C69B3" w:rsidP="000C69B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175" w:type="dxa"/>
            <w:gridSpan w:val="2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17720E37" w14:textId="77777777" w:rsidR="000C69B3" w:rsidRPr="00714F4E" w:rsidRDefault="000C69B3" w:rsidP="000C69B3">
            <w:pPr>
              <w:jc w:val="center"/>
              <w:rPr>
                <w:sz w:val="22"/>
                <w:szCs w:val="22"/>
              </w:rPr>
            </w:pPr>
          </w:p>
        </w:tc>
      </w:tr>
      <w:tr w:rsidR="000C69B3" w:rsidRPr="00714F4E" w14:paraId="7D29FBF5" w14:textId="77777777" w:rsidTr="000C69B3">
        <w:trPr>
          <w:trHeight w:val="72"/>
          <w:jc w:val="center"/>
        </w:trPr>
        <w:tc>
          <w:tcPr>
            <w:tcW w:w="296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7A6809E4" w14:textId="77777777" w:rsidR="000C69B3" w:rsidRPr="00714F4E" w:rsidRDefault="000C69B3" w:rsidP="007B0251">
            <w:pPr>
              <w:rPr>
                <w:sz w:val="22"/>
                <w:szCs w:val="22"/>
              </w:rPr>
            </w:pPr>
          </w:p>
        </w:tc>
        <w:tc>
          <w:tcPr>
            <w:tcW w:w="378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0450701C" w14:textId="77777777" w:rsidR="000C69B3" w:rsidRPr="00714F4E" w:rsidRDefault="000C69B3" w:rsidP="000C69B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175" w:type="dxa"/>
            <w:gridSpan w:val="2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47F0D50C" w14:textId="77777777" w:rsidR="000C69B3" w:rsidRPr="00714F4E" w:rsidRDefault="000C69B3" w:rsidP="000C69B3">
            <w:pPr>
              <w:jc w:val="center"/>
              <w:rPr>
                <w:sz w:val="22"/>
                <w:szCs w:val="22"/>
              </w:rPr>
            </w:pPr>
          </w:p>
        </w:tc>
      </w:tr>
      <w:tr w:rsidR="007B0251" w:rsidRPr="00714F4E" w14:paraId="0ACDA3D4" w14:textId="77777777" w:rsidTr="000C69B3">
        <w:trPr>
          <w:trHeight w:val="280"/>
          <w:jc w:val="center"/>
        </w:trPr>
        <w:tc>
          <w:tcPr>
            <w:tcW w:w="2965" w:type="dxa"/>
            <w:tcBorders>
              <w:top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14:paraId="1A6B61DA" w14:textId="45E1E782" w:rsidR="007B0251" w:rsidRPr="002A5D79" w:rsidRDefault="007B0251" w:rsidP="002A5D79">
            <w:pPr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esidency Training</w:t>
            </w:r>
            <w:r w:rsidR="002A5D79">
              <w:rPr>
                <w:b/>
                <w:sz w:val="22"/>
                <w:szCs w:val="22"/>
              </w:rPr>
              <w:t xml:space="preserve"> </w:t>
            </w:r>
            <w:r w:rsidR="002A5D79">
              <w:rPr>
                <w:sz w:val="22"/>
                <w:szCs w:val="22"/>
              </w:rPr>
              <w:t>(if any)</w:t>
            </w:r>
          </w:p>
        </w:tc>
        <w:tc>
          <w:tcPr>
            <w:tcW w:w="6960" w:type="dxa"/>
            <w:gridSpan w:val="3"/>
            <w:tcBorders>
              <w:top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E9DE7AC" w14:textId="047A82FC" w:rsidR="007B0251" w:rsidRDefault="007B0251" w:rsidP="000C69B3">
            <w:pPr>
              <w:jc w:val="center"/>
            </w:pPr>
          </w:p>
        </w:tc>
      </w:tr>
      <w:tr w:rsidR="007B0251" w:rsidRPr="00714F4E" w14:paraId="6D7A124E" w14:textId="77777777" w:rsidTr="000C69B3">
        <w:trPr>
          <w:trHeight w:val="280"/>
          <w:jc w:val="center"/>
        </w:trPr>
        <w:tc>
          <w:tcPr>
            <w:tcW w:w="2965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14:paraId="0E12B6B0" w14:textId="6E254B70" w:rsidR="007B0251" w:rsidRPr="002A5D79" w:rsidRDefault="002A5D79" w:rsidP="007B0251">
            <w:pPr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Post Grad Year </w:t>
            </w:r>
            <w:r>
              <w:rPr>
                <w:sz w:val="22"/>
                <w:szCs w:val="22"/>
              </w:rPr>
              <w:t>(if any)</w:t>
            </w:r>
          </w:p>
        </w:tc>
        <w:tc>
          <w:tcPr>
            <w:tcW w:w="6960" w:type="dxa"/>
            <w:gridSpan w:val="3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EF73A07" w14:textId="77777777" w:rsidR="007B0251" w:rsidRPr="00714F4E" w:rsidRDefault="007B0251" w:rsidP="000C69B3">
            <w:pPr>
              <w:jc w:val="center"/>
              <w:rPr>
                <w:b/>
                <w:sz w:val="22"/>
                <w:szCs w:val="22"/>
              </w:rPr>
            </w:pPr>
          </w:p>
        </w:tc>
      </w:tr>
      <w:tr w:rsidR="007B0251" w:rsidRPr="00714F4E" w14:paraId="1D44E9F0" w14:textId="77777777" w:rsidTr="000E4849">
        <w:trPr>
          <w:trHeight w:val="280"/>
          <w:jc w:val="center"/>
        </w:trPr>
        <w:tc>
          <w:tcPr>
            <w:tcW w:w="9925" w:type="dxa"/>
            <w:gridSpan w:val="4"/>
            <w:tcBorders>
              <w:top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14:paraId="7F1D2C99" w14:textId="77777777" w:rsidR="007B0251" w:rsidRPr="00714F4E" w:rsidRDefault="007B0251" w:rsidP="007B0251">
            <w:pPr>
              <w:rPr>
                <w:b/>
                <w:sz w:val="22"/>
                <w:szCs w:val="22"/>
              </w:rPr>
            </w:pPr>
            <w:r w:rsidRPr="00714F4E">
              <w:rPr>
                <w:b/>
                <w:sz w:val="22"/>
                <w:szCs w:val="22"/>
              </w:rPr>
              <w:t>Prizes</w:t>
            </w:r>
            <w:r>
              <w:rPr>
                <w:b/>
                <w:sz w:val="22"/>
                <w:szCs w:val="22"/>
              </w:rPr>
              <w:t xml:space="preserve"> or Awards</w:t>
            </w:r>
          </w:p>
        </w:tc>
      </w:tr>
      <w:tr w:rsidR="002A5D79" w:rsidRPr="00714F4E" w14:paraId="45A82AB0" w14:textId="77777777" w:rsidTr="000E4849">
        <w:trPr>
          <w:trHeight w:val="252"/>
          <w:jc w:val="center"/>
        </w:trPr>
        <w:tc>
          <w:tcPr>
            <w:tcW w:w="9925" w:type="dxa"/>
            <w:gridSpan w:val="4"/>
            <w:tcBorders>
              <w:top w:val="single" w:sz="6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6102D56" w14:textId="77777777" w:rsidR="002A5D79" w:rsidRPr="00714F4E" w:rsidRDefault="002A5D79" w:rsidP="007B0251">
            <w:pPr>
              <w:rPr>
                <w:sz w:val="22"/>
                <w:szCs w:val="22"/>
              </w:rPr>
            </w:pPr>
          </w:p>
        </w:tc>
      </w:tr>
      <w:tr w:rsidR="007B0251" w:rsidRPr="00714F4E" w14:paraId="68103457" w14:textId="77777777" w:rsidTr="000E4849">
        <w:trPr>
          <w:trHeight w:val="252"/>
          <w:jc w:val="center"/>
        </w:trPr>
        <w:tc>
          <w:tcPr>
            <w:tcW w:w="9925" w:type="dxa"/>
            <w:gridSpan w:val="4"/>
            <w:tcBorders>
              <w:top w:val="single" w:sz="6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7CF5581" w14:textId="77777777" w:rsidR="007B0251" w:rsidRPr="00714F4E" w:rsidRDefault="007B0251" w:rsidP="007B0251">
            <w:pPr>
              <w:rPr>
                <w:sz w:val="22"/>
                <w:szCs w:val="22"/>
              </w:rPr>
            </w:pPr>
          </w:p>
        </w:tc>
      </w:tr>
    </w:tbl>
    <w:p w14:paraId="61980E38" w14:textId="77777777" w:rsidR="001465B7" w:rsidRDefault="001465B7" w:rsidP="001044B6">
      <w:pPr>
        <w:rPr>
          <w:i/>
          <w:sz w:val="16"/>
          <w:szCs w:val="20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2965"/>
        <w:gridCol w:w="3780"/>
        <w:gridCol w:w="3202"/>
      </w:tblGrid>
      <w:tr w:rsidR="00CC39ED" w:rsidRPr="00164634" w14:paraId="12D0E1EF" w14:textId="77777777" w:rsidTr="00CD7670">
        <w:trPr>
          <w:trHeight w:val="280"/>
          <w:jc w:val="center"/>
        </w:trPr>
        <w:tc>
          <w:tcPr>
            <w:tcW w:w="9947" w:type="dxa"/>
            <w:gridSpan w:val="3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0E0E0"/>
            <w:vAlign w:val="center"/>
          </w:tcPr>
          <w:p w14:paraId="4E3CF005" w14:textId="43E61165" w:rsidR="00CC39ED" w:rsidRPr="00164634" w:rsidRDefault="00F325D8" w:rsidP="00CD7670">
            <w:pPr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Fellowships</w:t>
            </w:r>
          </w:p>
        </w:tc>
      </w:tr>
      <w:tr w:rsidR="00467A77" w:rsidRPr="00174D06" w14:paraId="2A7EFC48" w14:textId="77777777" w:rsidTr="000C69B3">
        <w:trPr>
          <w:trHeight w:val="180"/>
          <w:jc w:val="center"/>
        </w:trPr>
        <w:tc>
          <w:tcPr>
            <w:tcW w:w="2965" w:type="dxa"/>
            <w:tcBorders>
              <w:top w:val="single" w:sz="4" w:space="0" w:color="auto"/>
              <w:bottom w:val="single" w:sz="6" w:space="0" w:color="auto"/>
            </w:tcBorders>
            <w:shd w:val="clear" w:color="auto" w:fill="E0E0E0"/>
            <w:vAlign w:val="center"/>
          </w:tcPr>
          <w:p w14:paraId="727859CC" w14:textId="2AEC0559" w:rsidR="00467A77" w:rsidRPr="00174D06" w:rsidRDefault="00BD5162" w:rsidP="000C69B3">
            <w:pPr>
              <w:jc w:val="center"/>
              <w:rPr>
                <w:sz w:val="20"/>
                <w:szCs w:val="16"/>
              </w:rPr>
            </w:pPr>
            <w:r>
              <w:rPr>
                <w:sz w:val="20"/>
                <w:szCs w:val="16"/>
              </w:rPr>
              <w:t>Dates of Award (M/D/Y-M/D/Y)</w:t>
            </w:r>
          </w:p>
        </w:tc>
        <w:tc>
          <w:tcPr>
            <w:tcW w:w="3780" w:type="dxa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  <w:vAlign w:val="center"/>
          </w:tcPr>
          <w:p w14:paraId="0E19EE5C" w14:textId="6FE5F5A9" w:rsidR="00467A77" w:rsidRPr="00174D06" w:rsidRDefault="00BD5162" w:rsidP="000C69B3">
            <w:pPr>
              <w:jc w:val="center"/>
              <w:rPr>
                <w:sz w:val="20"/>
                <w:szCs w:val="16"/>
              </w:rPr>
            </w:pPr>
            <w:r>
              <w:rPr>
                <w:sz w:val="20"/>
                <w:szCs w:val="16"/>
              </w:rPr>
              <w:t>Prior Support Funding Agency</w:t>
            </w:r>
          </w:p>
        </w:tc>
        <w:tc>
          <w:tcPr>
            <w:tcW w:w="3202" w:type="dxa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  <w:vAlign w:val="center"/>
          </w:tcPr>
          <w:p w14:paraId="13D9EDA8" w14:textId="6F3D805A" w:rsidR="00467A77" w:rsidRPr="00174D06" w:rsidRDefault="00BD5162" w:rsidP="000C69B3">
            <w:pPr>
              <w:jc w:val="center"/>
              <w:rPr>
                <w:sz w:val="20"/>
                <w:szCs w:val="16"/>
              </w:rPr>
            </w:pPr>
            <w:r>
              <w:rPr>
                <w:sz w:val="20"/>
                <w:szCs w:val="16"/>
              </w:rPr>
              <w:t>Award Number</w:t>
            </w:r>
          </w:p>
        </w:tc>
      </w:tr>
      <w:tr w:rsidR="00CC39ED" w:rsidRPr="00164634" w14:paraId="7EE0707B" w14:textId="77777777" w:rsidTr="000C69B3">
        <w:trPr>
          <w:trHeight w:val="280"/>
          <w:jc w:val="center"/>
        </w:trPr>
        <w:tc>
          <w:tcPr>
            <w:tcW w:w="2965" w:type="dxa"/>
            <w:tcBorders>
              <w:top w:val="single" w:sz="6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4A11D1D" w14:textId="77A7B8F4" w:rsidR="00CC39ED" w:rsidRPr="00164634" w:rsidRDefault="00CC39ED" w:rsidP="00CD7670">
            <w:pPr>
              <w:rPr>
                <w:sz w:val="22"/>
                <w:szCs w:val="22"/>
              </w:rPr>
            </w:pPr>
          </w:p>
        </w:tc>
        <w:tc>
          <w:tcPr>
            <w:tcW w:w="378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13E6BBE7" w14:textId="77777777" w:rsidR="00CC39ED" w:rsidRPr="00164634" w:rsidRDefault="00CC39ED" w:rsidP="00CD7670">
            <w:pPr>
              <w:rPr>
                <w:sz w:val="22"/>
                <w:szCs w:val="22"/>
              </w:rPr>
            </w:pPr>
          </w:p>
        </w:tc>
        <w:tc>
          <w:tcPr>
            <w:tcW w:w="3202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15C342A5" w14:textId="77777777" w:rsidR="00CC39ED" w:rsidRPr="00164634" w:rsidRDefault="00CC39ED" w:rsidP="00CD7670">
            <w:pPr>
              <w:rPr>
                <w:sz w:val="22"/>
                <w:szCs w:val="22"/>
              </w:rPr>
            </w:pPr>
          </w:p>
        </w:tc>
      </w:tr>
      <w:tr w:rsidR="00467A77" w:rsidRPr="00164634" w14:paraId="2DDAEB3B" w14:textId="77777777" w:rsidTr="000C69B3">
        <w:trPr>
          <w:trHeight w:val="280"/>
          <w:jc w:val="center"/>
        </w:trPr>
        <w:tc>
          <w:tcPr>
            <w:tcW w:w="2965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561D532" w14:textId="77777777" w:rsidR="00467A77" w:rsidRPr="00164634" w:rsidRDefault="00467A77" w:rsidP="00CD7670">
            <w:pPr>
              <w:rPr>
                <w:sz w:val="22"/>
                <w:szCs w:val="22"/>
              </w:rPr>
            </w:pPr>
          </w:p>
        </w:tc>
        <w:tc>
          <w:tcPr>
            <w:tcW w:w="37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153C8AB3" w14:textId="77777777" w:rsidR="00467A77" w:rsidRPr="00164634" w:rsidRDefault="00467A77" w:rsidP="00CD7670">
            <w:pPr>
              <w:rPr>
                <w:sz w:val="22"/>
                <w:szCs w:val="22"/>
              </w:rPr>
            </w:pPr>
          </w:p>
        </w:tc>
        <w:tc>
          <w:tcPr>
            <w:tcW w:w="32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A1BCF5" w14:textId="77777777" w:rsidR="00467A77" w:rsidRPr="00164634" w:rsidRDefault="00467A77" w:rsidP="00CD7670">
            <w:pPr>
              <w:rPr>
                <w:sz w:val="22"/>
                <w:szCs w:val="22"/>
              </w:rPr>
            </w:pPr>
          </w:p>
        </w:tc>
      </w:tr>
    </w:tbl>
    <w:p w14:paraId="1BC4A8B9" w14:textId="77777777" w:rsidR="00CC39ED" w:rsidRDefault="00CC39ED" w:rsidP="001044B6">
      <w:pPr>
        <w:rPr>
          <w:i/>
          <w:sz w:val="16"/>
          <w:szCs w:val="20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9947"/>
      </w:tblGrid>
      <w:tr w:rsidR="008F62F0" w:rsidRPr="00467A77" w14:paraId="322C1412" w14:textId="77777777" w:rsidTr="00CD7670">
        <w:trPr>
          <w:trHeight w:val="280"/>
          <w:jc w:val="center"/>
        </w:trPr>
        <w:tc>
          <w:tcPr>
            <w:tcW w:w="9947" w:type="dxa"/>
            <w:tcBorders>
              <w:top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E0E0E0"/>
            <w:vAlign w:val="center"/>
          </w:tcPr>
          <w:p w14:paraId="555ED55C" w14:textId="4C2E61E7" w:rsidR="008F62F0" w:rsidRPr="008F62F0" w:rsidRDefault="008F62F0" w:rsidP="00CD7670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Publications (Authors, Year, Title, Journal, PMCID)</w:t>
            </w:r>
          </w:p>
        </w:tc>
      </w:tr>
      <w:tr w:rsidR="008F62F0" w:rsidRPr="00164634" w14:paraId="1A8FA369" w14:textId="77777777" w:rsidTr="00E940BE">
        <w:trPr>
          <w:trHeight w:val="1416"/>
          <w:jc w:val="center"/>
        </w:trPr>
        <w:tc>
          <w:tcPr>
            <w:tcW w:w="9947" w:type="dxa"/>
            <w:tcBorders>
              <w:top w:val="single" w:sz="6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00AD4B9" w14:textId="77777777" w:rsidR="008F62F0" w:rsidRPr="00164634" w:rsidRDefault="008F62F0" w:rsidP="00CD7670">
            <w:pPr>
              <w:rPr>
                <w:sz w:val="22"/>
                <w:szCs w:val="22"/>
              </w:rPr>
            </w:pPr>
          </w:p>
        </w:tc>
      </w:tr>
    </w:tbl>
    <w:p w14:paraId="6289743B" w14:textId="77777777" w:rsidR="00CC39ED" w:rsidRPr="003F5F38" w:rsidRDefault="00CC39ED" w:rsidP="001044B6">
      <w:pPr>
        <w:rPr>
          <w:i/>
          <w:sz w:val="16"/>
          <w:szCs w:val="20"/>
        </w:rPr>
      </w:pPr>
      <w:bookmarkStart w:id="0" w:name="_GoBack"/>
      <w:bookmarkEnd w:id="0"/>
    </w:p>
    <w:tbl>
      <w:tblPr>
        <w:tblW w:w="997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3008"/>
        <w:gridCol w:w="1560"/>
        <w:gridCol w:w="1590"/>
        <w:gridCol w:w="3810"/>
        <w:gridCol w:w="11"/>
      </w:tblGrid>
      <w:tr w:rsidR="00474F05" w:rsidRPr="00164634" w14:paraId="42BD73DE" w14:textId="77777777" w:rsidTr="00CC39ED">
        <w:trPr>
          <w:trHeight w:val="280"/>
          <w:jc w:val="center"/>
        </w:trPr>
        <w:tc>
          <w:tcPr>
            <w:tcW w:w="9979" w:type="dxa"/>
            <w:gridSpan w:val="5"/>
            <w:tcBorders>
              <w:top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</w:tcPr>
          <w:p w14:paraId="787BDC40" w14:textId="77777777" w:rsidR="00474F05" w:rsidRPr="00164634" w:rsidRDefault="00474F05" w:rsidP="00AA3732">
            <w:pPr>
              <w:rPr>
                <w:sz w:val="22"/>
                <w:szCs w:val="22"/>
              </w:rPr>
            </w:pPr>
            <w:r w:rsidRPr="00164634">
              <w:rPr>
                <w:b/>
                <w:sz w:val="22"/>
                <w:szCs w:val="22"/>
              </w:rPr>
              <w:t xml:space="preserve">Research Interest </w:t>
            </w:r>
            <w:r>
              <w:rPr>
                <w:b/>
                <w:sz w:val="22"/>
                <w:szCs w:val="22"/>
              </w:rPr>
              <w:t xml:space="preserve">Summary, including relevance to cancer immunology </w:t>
            </w:r>
            <w:r>
              <w:rPr>
                <w:sz w:val="22"/>
                <w:szCs w:val="22"/>
              </w:rPr>
              <w:t xml:space="preserve"> (</w:t>
            </w:r>
            <w:r w:rsidRPr="00523EC1">
              <w:rPr>
                <w:i/>
                <w:sz w:val="22"/>
                <w:szCs w:val="22"/>
              </w:rPr>
              <w:t>250 words</w:t>
            </w:r>
            <w:r>
              <w:rPr>
                <w:sz w:val="22"/>
                <w:szCs w:val="22"/>
              </w:rPr>
              <w:t>)</w:t>
            </w:r>
          </w:p>
        </w:tc>
      </w:tr>
      <w:tr w:rsidR="002F631A" w:rsidRPr="00164634" w14:paraId="06135F99" w14:textId="77777777" w:rsidTr="00CC39ED">
        <w:trPr>
          <w:trHeight w:val="280"/>
          <w:jc w:val="center"/>
        </w:trPr>
        <w:tc>
          <w:tcPr>
            <w:tcW w:w="9979" w:type="dxa"/>
            <w:gridSpan w:val="5"/>
            <w:tcBorders>
              <w:top w:val="single" w:sz="6" w:space="0" w:color="auto"/>
            </w:tcBorders>
          </w:tcPr>
          <w:p w14:paraId="7912E5C9" w14:textId="77777777" w:rsidR="002F631A" w:rsidRDefault="002F631A" w:rsidP="00CE7906">
            <w:pPr>
              <w:rPr>
                <w:color w:val="FF0000"/>
                <w:sz w:val="22"/>
                <w:szCs w:val="22"/>
              </w:rPr>
            </w:pPr>
          </w:p>
          <w:p w14:paraId="65063D90" w14:textId="77777777" w:rsidR="002F631A" w:rsidRDefault="002F631A" w:rsidP="00CE7906">
            <w:pPr>
              <w:rPr>
                <w:color w:val="FF0000"/>
                <w:sz w:val="22"/>
                <w:szCs w:val="22"/>
              </w:rPr>
            </w:pPr>
          </w:p>
          <w:p w14:paraId="3B74ACBB" w14:textId="77777777" w:rsidR="002F631A" w:rsidRPr="0095087A" w:rsidRDefault="002F631A" w:rsidP="00CE7906">
            <w:pPr>
              <w:rPr>
                <w:color w:val="FF0000"/>
                <w:sz w:val="22"/>
                <w:szCs w:val="22"/>
              </w:rPr>
            </w:pPr>
          </w:p>
        </w:tc>
      </w:tr>
      <w:tr w:rsidR="00474F05" w:rsidRPr="00164634" w14:paraId="3489E1C2" w14:textId="77777777" w:rsidTr="00CC39ED">
        <w:trPr>
          <w:trHeight w:val="280"/>
          <w:jc w:val="center"/>
        </w:trPr>
        <w:tc>
          <w:tcPr>
            <w:tcW w:w="9979" w:type="dxa"/>
            <w:gridSpan w:val="5"/>
            <w:tcBorders>
              <w:top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</w:tcPr>
          <w:p w14:paraId="30472602" w14:textId="537812B1" w:rsidR="00532826" w:rsidRPr="00164634" w:rsidRDefault="00474F05" w:rsidP="00474F05">
            <w:pPr>
              <w:spacing w:after="80"/>
              <w:rPr>
                <w:b/>
                <w:sz w:val="22"/>
                <w:szCs w:val="22"/>
              </w:rPr>
            </w:pPr>
            <w:r w:rsidRPr="00164634">
              <w:rPr>
                <w:b/>
                <w:sz w:val="22"/>
                <w:szCs w:val="22"/>
              </w:rPr>
              <w:t>Faculty Preceptor(s)</w:t>
            </w:r>
            <w:r>
              <w:rPr>
                <w:b/>
                <w:sz w:val="22"/>
                <w:szCs w:val="22"/>
              </w:rPr>
              <w:t xml:space="preserve"> </w:t>
            </w:r>
          </w:p>
        </w:tc>
      </w:tr>
      <w:tr w:rsidR="002F631A" w:rsidRPr="00164634" w14:paraId="07D15B88" w14:textId="77777777" w:rsidTr="00CC39ED">
        <w:trPr>
          <w:trHeight w:val="280"/>
          <w:jc w:val="center"/>
        </w:trPr>
        <w:tc>
          <w:tcPr>
            <w:tcW w:w="4568" w:type="dxa"/>
            <w:gridSpan w:val="2"/>
            <w:tcBorders>
              <w:top w:val="single" w:sz="6" w:space="0" w:color="auto"/>
            </w:tcBorders>
          </w:tcPr>
          <w:p w14:paraId="28A6B0CF" w14:textId="77777777" w:rsidR="002F631A" w:rsidRPr="002F631A" w:rsidRDefault="002F631A" w:rsidP="002F631A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804F43">
              <w:fldChar w:fldCharType="separate"/>
            </w:r>
            <w:r>
              <w:fldChar w:fldCharType="end"/>
            </w:r>
            <w:r>
              <w:t xml:space="preserve"> </w:t>
            </w:r>
            <w:r w:rsidRPr="002F631A">
              <w:rPr>
                <w:sz w:val="22"/>
                <w:szCs w:val="22"/>
              </w:rPr>
              <w:t xml:space="preserve">Ana </w:t>
            </w:r>
            <w:proofErr w:type="spellStart"/>
            <w:r w:rsidRPr="002F631A">
              <w:rPr>
                <w:sz w:val="22"/>
                <w:szCs w:val="22"/>
              </w:rPr>
              <w:t>Carrizosa</w:t>
            </w:r>
            <w:proofErr w:type="spellEnd"/>
            <w:r w:rsidRPr="002F631A">
              <w:rPr>
                <w:sz w:val="22"/>
                <w:szCs w:val="22"/>
              </w:rPr>
              <w:t xml:space="preserve"> Anderson</w:t>
            </w:r>
          </w:p>
          <w:p w14:paraId="1DD9CD2B" w14:textId="77777777" w:rsidR="002F631A" w:rsidRPr="002F631A" w:rsidRDefault="002F631A" w:rsidP="002F631A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804F43">
              <w:fldChar w:fldCharType="separate"/>
            </w:r>
            <w:r>
              <w:fldChar w:fldCharType="end"/>
            </w:r>
            <w:r>
              <w:t xml:space="preserve"> </w:t>
            </w:r>
            <w:r w:rsidRPr="002F631A">
              <w:rPr>
                <w:sz w:val="22"/>
                <w:szCs w:val="22"/>
              </w:rPr>
              <w:t>David E Avigan</w:t>
            </w:r>
          </w:p>
          <w:p w14:paraId="47A0A78A" w14:textId="77777777" w:rsidR="002F631A" w:rsidRPr="002F631A" w:rsidRDefault="002F631A" w:rsidP="002F631A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804F43">
              <w:fldChar w:fldCharType="separate"/>
            </w:r>
            <w:r>
              <w:fldChar w:fldCharType="end"/>
            </w:r>
            <w:r>
              <w:t xml:space="preserve"> </w:t>
            </w:r>
            <w:r w:rsidRPr="002F631A">
              <w:rPr>
                <w:sz w:val="22"/>
                <w:szCs w:val="22"/>
              </w:rPr>
              <w:t>Vassiliki A Boussiotis</w:t>
            </w:r>
          </w:p>
          <w:p w14:paraId="79482675" w14:textId="77777777" w:rsidR="002F631A" w:rsidRPr="002F631A" w:rsidRDefault="002F631A" w:rsidP="002F631A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804F43">
              <w:fldChar w:fldCharType="separate"/>
            </w:r>
            <w:r>
              <w:fldChar w:fldCharType="end"/>
            </w:r>
            <w:r>
              <w:t xml:space="preserve"> </w:t>
            </w:r>
            <w:r w:rsidRPr="002F631A">
              <w:rPr>
                <w:sz w:val="22"/>
                <w:szCs w:val="22"/>
              </w:rPr>
              <w:t>Harvey Cantor</w:t>
            </w:r>
          </w:p>
          <w:p w14:paraId="5FF841BA" w14:textId="77777777" w:rsidR="002F631A" w:rsidRPr="002F631A" w:rsidRDefault="002F631A" w:rsidP="002F631A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804F43">
              <w:fldChar w:fldCharType="separate"/>
            </w:r>
            <w:r>
              <w:fldChar w:fldCharType="end"/>
            </w:r>
            <w:r>
              <w:t xml:space="preserve"> </w:t>
            </w:r>
            <w:r w:rsidRPr="002F631A">
              <w:rPr>
                <w:sz w:val="22"/>
                <w:szCs w:val="22"/>
              </w:rPr>
              <w:t>Stephanie Dougan</w:t>
            </w:r>
          </w:p>
          <w:p w14:paraId="51FE53B6" w14:textId="77777777" w:rsidR="002F631A" w:rsidRPr="002F631A" w:rsidRDefault="002F631A" w:rsidP="002F631A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804F43">
              <w:fldChar w:fldCharType="separate"/>
            </w:r>
            <w:r>
              <w:fldChar w:fldCharType="end"/>
            </w:r>
            <w:r>
              <w:t xml:space="preserve"> </w:t>
            </w:r>
            <w:r w:rsidRPr="002F631A">
              <w:rPr>
                <w:sz w:val="22"/>
                <w:szCs w:val="22"/>
              </w:rPr>
              <w:t>Gordon Freeman</w:t>
            </w:r>
          </w:p>
          <w:p w14:paraId="24DE5079" w14:textId="77777777" w:rsidR="002F631A" w:rsidRPr="002F631A" w:rsidRDefault="002F631A" w:rsidP="002F631A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804F43">
              <w:fldChar w:fldCharType="separate"/>
            </w:r>
            <w:r>
              <w:fldChar w:fldCharType="end"/>
            </w:r>
            <w:r>
              <w:t xml:space="preserve"> </w:t>
            </w:r>
            <w:r w:rsidRPr="002F631A">
              <w:rPr>
                <w:sz w:val="22"/>
                <w:szCs w:val="22"/>
              </w:rPr>
              <w:t>Levi Garraway</w:t>
            </w:r>
          </w:p>
          <w:p w14:paraId="7FC2063F" w14:textId="77777777" w:rsidR="002F631A" w:rsidRPr="002F631A" w:rsidRDefault="002F631A" w:rsidP="002F631A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804F43">
              <w:fldChar w:fldCharType="separate"/>
            </w:r>
            <w:r>
              <w:fldChar w:fldCharType="end"/>
            </w:r>
            <w:r>
              <w:t xml:space="preserve"> </w:t>
            </w:r>
            <w:r w:rsidRPr="002F631A">
              <w:rPr>
                <w:sz w:val="22"/>
                <w:szCs w:val="22"/>
              </w:rPr>
              <w:t>Wendy Garrett</w:t>
            </w:r>
          </w:p>
          <w:p w14:paraId="5176AC5A" w14:textId="77777777" w:rsidR="002F631A" w:rsidRPr="002F631A" w:rsidRDefault="002F631A" w:rsidP="002F631A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804F43">
              <w:fldChar w:fldCharType="separate"/>
            </w:r>
            <w:r>
              <w:fldChar w:fldCharType="end"/>
            </w:r>
            <w:r>
              <w:t xml:space="preserve"> </w:t>
            </w:r>
            <w:r w:rsidRPr="002F631A">
              <w:rPr>
                <w:sz w:val="22"/>
                <w:szCs w:val="22"/>
              </w:rPr>
              <w:t>Michael Goldberg</w:t>
            </w:r>
          </w:p>
          <w:p w14:paraId="50BED023" w14:textId="77777777" w:rsidR="002F631A" w:rsidRPr="002F631A" w:rsidRDefault="002F631A" w:rsidP="002F631A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804F43">
              <w:fldChar w:fldCharType="separate"/>
            </w:r>
            <w:r>
              <w:fldChar w:fldCharType="end"/>
            </w:r>
            <w:r>
              <w:t xml:space="preserve"> </w:t>
            </w:r>
            <w:r w:rsidRPr="002F631A">
              <w:rPr>
                <w:sz w:val="22"/>
                <w:szCs w:val="22"/>
              </w:rPr>
              <w:t>Nir Hacohen</w:t>
            </w:r>
          </w:p>
          <w:p w14:paraId="4343A794" w14:textId="77777777" w:rsidR="002F631A" w:rsidRPr="002F631A" w:rsidRDefault="002F631A" w:rsidP="002F631A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804F43">
              <w:fldChar w:fldCharType="separate"/>
            </w:r>
            <w:r>
              <w:fldChar w:fldCharType="end"/>
            </w:r>
            <w:r>
              <w:t xml:space="preserve"> </w:t>
            </w:r>
            <w:r w:rsidRPr="002F631A">
              <w:rPr>
                <w:sz w:val="22"/>
                <w:szCs w:val="22"/>
              </w:rPr>
              <w:t>Nicholas Haining</w:t>
            </w:r>
          </w:p>
          <w:p w14:paraId="1580C2F1" w14:textId="77777777" w:rsidR="002F631A" w:rsidRPr="002F631A" w:rsidRDefault="002F631A" w:rsidP="002F631A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804F43">
              <w:fldChar w:fldCharType="separate"/>
            </w:r>
            <w:r>
              <w:fldChar w:fldCharType="end"/>
            </w:r>
            <w:r>
              <w:t xml:space="preserve"> </w:t>
            </w:r>
            <w:r w:rsidRPr="002F631A">
              <w:rPr>
                <w:sz w:val="22"/>
                <w:szCs w:val="22"/>
              </w:rPr>
              <w:t>Martin Hemler</w:t>
            </w:r>
          </w:p>
          <w:p w14:paraId="07C359CB" w14:textId="77777777" w:rsidR="002F631A" w:rsidRPr="002F631A" w:rsidRDefault="002F631A" w:rsidP="002F631A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804F43">
              <w:fldChar w:fldCharType="separate"/>
            </w:r>
            <w:r>
              <w:fldChar w:fldCharType="end"/>
            </w:r>
            <w:r>
              <w:t xml:space="preserve"> </w:t>
            </w:r>
            <w:r w:rsidRPr="002F631A">
              <w:rPr>
                <w:sz w:val="22"/>
                <w:szCs w:val="22"/>
              </w:rPr>
              <w:t>Stephen Hodi</w:t>
            </w:r>
          </w:p>
        </w:tc>
        <w:tc>
          <w:tcPr>
            <w:tcW w:w="5411" w:type="dxa"/>
            <w:gridSpan w:val="3"/>
            <w:tcBorders>
              <w:top w:val="single" w:sz="6" w:space="0" w:color="auto"/>
            </w:tcBorders>
            <w:shd w:val="clear" w:color="auto" w:fill="auto"/>
            <w:vAlign w:val="center"/>
          </w:tcPr>
          <w:p w14:paraId="6C5863BC" w14:textId="77777777" w:rsidR="002F631A" w:rsidRPr="002F631A" w:rsidRDefault="002F631A" w:rsidP="002F631A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804F43">
              <w:fldChar w:fldCharType="separate"/>
            </w:r>
            <w:r>
              <w:fldChar w:fldCharType="end"/>
            </w:r>
            <w:r>
              <w:t xml:space="preserve"> </w:t>
            </w:r>
            <w:r w:rsidRPr="002F631A">
              <w:rPr>
                <w:sz w:val="22"/>
                <w:szCs w:val="22"/>
              </w:rPr>
              <w:t>Vijay Kuchroo</w:t>
            </w:r>
          </w:p>
          <w:p w14:paraId="15F71CD5" w14:textId="77777777" w:rsidR="002F631A" w:rsidRPr="002F631A" w:rsidRDefault="002F631A" w:rsidP="002F631A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804F43">
              <w:fldChar w:fldCharType="separate"/>
            </w:r>
            <w:r>
              <w:fldChar w:fldCharType="end"/>
            </w:r>
            <w:r>
              <w:t xml:space="preserve"> J</w:t>
            </w:r>
            <w:r w:rsidRPr="002F631A">
              <w:rPr>
                <w:sz w:val="22"/>
                <w:szCs w:val="22"/>
              </w:rPr>
              <w:t>udy Lieberman</w:t>
            </w:r>
          </w:p>
          <w:p w14:paraId="4419E2D5" w14:textId="77777777" w:rsidR="002F631A" w:rsidRPr="002F631A" w:rsidRDefault="002F631A" w:rsidP="002F631A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804F43">
              <w:fldChar w:fldCharType="separate"/>
            </w:r>
            <w:r>
              <w:fldChar w:fldCharType="end"/>
            </w:r>
            <w:r>
              <w:t xml:space="preserve"> </w:t>
            </w:r>
            <w:r w:rsidRPr="002F631A">
              <w:rPr>
                <w:sz w:val="22"/>
                <w:szCs w:val="22"/>
              </w:rPr>
              <w:t>Thorsten Mempel</w:t>
            </w:r>
          </w:p>
          <w:p w14:paraId="301FDBD9" w14:textId="77777777" w:rsidR="002F631A" w:rsidRPr="002F631A" w:rsidRDefault="002F631A" w:rsidP="002F631A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804F43">
              <w:fldChar w:fldCharType="separate"/>
            </w:r>
            <w:r>
              <w:fldChar w:fldCharType="end"/>
            </w:r>
            <w:r>
              <w:t xml:space="preserve"> </w:t>
            </w:r>
            <w:r w:rsidRPr="002F631A">
              <w:rPr>
                <w:sz w:val="22"/>
                <w:szCs w:val="22"/>
              </w:rPr>
              <w:t>David Mooney</w:t>
            </w:r>
          </w:p>
          <w:p w14:paraId="5141DED6" w14:textId="77777777" w:rsidR="002F631A" w:rsidRPr="002F631A" w:rsidRDefault="002F631A" w:rsidP="002F631A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804F43">
              <w:fldChar w:fldCharType="separate"/>
            </w:r>
            <w:r>
              <w:fldChar w:fldCharType="end"/>
            </w:r>
            <w:r>
              <w:t xml:space="preserve"> </w:t>
            </w:r>
            <w:r w:rsidRPr="002F631A">
              <w:rPr>
                <w:sz w:val="22"/>
                <w:szCs w:val="22"/>
              </w:rPr>
              <w:t>Carl Novina</w:t>
            </w:r>
          </w:p>
          <w:p w14:paraId="670E8AC3" w14:textId="77777777" w:rsidR="002F631A" w:rsidRPr="002F631A" w:rsidRDefault="002F631A" w:rsidP="002F631A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804F43">
              <w:fldChar w:fldCharType="separate"/>
            </w:r>
            <w:r>
              <w:fldChar w:fldCharType="end"/>
            </w:r>
            <w:r>
              <w:t xml:space="preserve"> </w:t>
            </w:r>
            <w:r w:rsidRPr="002F631A">
              <w:rPr>
                <w:sz w:val="22"/>
                <w:szCs w:val="22"/>
              </w:rPr>
              <w:t>Mikael  Pittet</w:t>
            </w:r>
          </w:p>
          <w:p w14:paraId="33EE3E92" w14:textId="77777777" w:rsidR="002F631A" w:rsidRPr="002F631A" w:rsidRDefault="002F631A" w:rsidP="002F631A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804F43">
              <w:fldChar w:fldCharType="separate"/>
            </w:r>
            <w:r>
              <w:fldChar w:fldCharType="end"/>
            </w:r>
            <w:r>
              <w:t xml:space="preserve"> </w:t>
            </w:r>
            <w:r w:rsidRPr="002F631A">
              <w:rPr>
                <w:sz w:val="22"/>
                <w:szCs w:val="22"/>
              </w:rPr>
              <w:t>Francisco Quintana</w:t>
            </w:r>
          </w:p>
          <w:p w14:paraId="55E337D0" w14:textId="77777777" w:rsidR="002F631A" w:rsidRPr="002F631A" w:rsidRDefault="002F631A" w:rsidP="002F631A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804F43">
              <w:fldChar w:fldCharType="separate"/>
            </w:r>
            <w:r>
              <w:fldChar w:fldCharType="end"/>
            </w:r>
            <w:r>
              <w:t xml:space="preserve"> </w:t>
            </w:r>
            <w:r w:rsidRPr="002F631A">
              <w:rPr>
                <w:sz w:val="22"/>
                <w:szCs w:val="22"/>
              </w:rPr>
              <w:t>Jerome Ritz</w:t>
            </w:r>
          </w:p>
          <w:p w14:paraId="08E0F910" w14:textId="77777777" w:rsidR="002F631A" w:rsidRPr="002F631A" w:rsidRDefault="002F631A" w:rsidP="002F631A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804F43">
              <w:fldChar w:fldCharType="separate"/>
            </w:r>
            <w:r>
              <w:fldChar w:fldCharType="end"/>
            </w:r>
            <w:r>
              <w:t xml:space="preserve"> </w:t>
            </w:r>
            <w:r>
              <w:rPr>
                <w:sz w:val="22"/>
                <w:szCs w:val="22"/>
              </w:rPr>
              <w:t>Arlene Sharp</w:t>
            </w:r>
            <w:r w:rsidRPr="002F631A">
              <w:rPr>
                <w:sz w:val="22"/>
                <w:szCs w:val="22"/>
              </w:rPr>
              <w:t>e</w:t>
            </w:r>
          </w:p>
          <w:p w14:paraId="39BF8DC4" w14:textId="77777777" w:rsidR="002F631A" w:rsidRPr="002F631A" w:rsidRDefault="002F631A" w:rsidP="002F631A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804F43">
              <w:fldChar w:fldCharType="separate"/>
            </w:r>
            <w:r>
              <w:fldChar w:fldCharType="end"/>
            </w:r>
            <w:r>
              <w:t xml:space="preserve"> </w:t>
            </w:r>
            <w:r w:rsidRPr="002F631A">
              <w:rPr>
                <w:sz w:val="22"/>
                <w:szCs w:val="22"/>
              </w:rPr>
              <w:t>Margaret Shipp</w:t>
            </w:r>
          </w:p>
          <w:p w14:paraId="04AE5F77" w14:textId="77777777" w:rsidR="002F631A" w:rsidRPr="002F631A" w:rsidRDefault="002F631A" w:rsidP="002F631A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804F43">
              <w:fldChar w:fldCharType="separate"/>
            </w:r>
            <w:r>
              <w:fldChar w:fldCharType="end"/>
            </w:r>
            <w:r>
              <w:t xml:space="preserve"> </w:t>
            </w:r>
            <w:r w:rsidRPr="002F631A">
              <w:rPr>
                <w:sz w:val="22"/>
                <w:szCs w:val="22"/>
              </w:rPr>
              <w:t>Catherine Wu</w:t>
            </w:r>
          </w:p>
          <w:p w14:paraId="309101BE" w14:textId="77777777" w:rsidR="002F631A" w:rsidRPr="002F631A" w:rsidRDefault="002F631A" w:rsidP="002F631A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804F43">
              <w:fldChar w:fldCharType="separate"/>
            </w:r>
            <w:r>
              <w:fldChar w:fldCharType="end"/>
            </w:r>
            <w:r>
              <w:t xml:space="preserve"> </w:t>
            </w:r>
            <w:r w:rsidRPr="002F631A">
              <w:rPr>
                <w:sz w:val="22"/>
                <w:szCs w:val="22"/>
              </w:rPr>
              <w:t>Kai Wucherpfennig</w:t>
            </w:r>
          </w:p>
          <w:p w14:paraId="45FCA1A0" w14:textId="77777777" w:rsidR="002F631A" w:rsidRPr="00164634" w:rsidRDefault="002F631A" w:rsidP="002F631A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804F43">
              <w:fldChar w:fldCharType="separate"/>
            </w:r>
            <w:r>
              <w:fldChar w:fldCharType="end"/>
            </w:r>
            <w:r>
              <w:t xml:space="preserve"> </w:t>
            </w:r>
            <w:r w:rsidRPr="002F631A">
              <w:rPr>
                <w:sz w:val="22"/>
                <w:szCs w:val="22"/>
              </w:rPr>
              <w:t>Baochun Zhang</w:t>
            </w:r>
          </w:p>
        </w:tc>
      </w:tr>
      <w:tr w:rsidR="002F631A" w:rsidRPr="00164634" w14:paraId="7A04CC63" w14:textId="77777777" w:rsidTr="00CC39ED">
        <w:trPr>
          <w:trHeight w:val="280"/>
          <w:jc w:val="center"/>
        </w:trPr>
        <w:tc>
          <w:tcPr>
            <w:tcW w:w="9979" w:type="dxa"/>
            <w:gridSpan w:val="5"/>
            <w:tcBorders>
              <w:top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</w:tcPr>
          <w:p w14:paraId="05B1332C" w14:textId="77777777" w:rsidR="002F631A" w:rsidRPr="00164634" w:rsidRDefault="002F631A" w:rsidP="00D71A04">
            <w:pPr>
              <w:rPr>
                <w:sz w:val="22"/>
                <w:szCs w:val="22"/>
              </w:rPr>
            </w:pPr>
            <w:r w:rsidRPr="00164634">
              <w:rPr>
                <w:b/>
                <w:sz w:val="22"/>
                <w:szCs w:val="22"/>
              </w:rPr>
              <w:t xml:space="preserve">Personal Statement </w:t>
            </w:r>
            <w:r w:rsidRPr="00164634">
              <w:rPr>
                <w:sz w:val="22"/>
                <w:szCs w:val="22"/>
              </w:rPr>
              <w:t>(</w:t>
            </w:r>
            <w:r w:rsidRPr="00174D06">
              <w:rPr>
                <w:i/>
                <w:sz w:val="22"/>
                <w:szCs w:val="22"/>
              </w:rPr>
              <w:t>brief statement &lt;250 words regarding your specific interest in this program</w:t>
            </w:r>
            <w:r w:rsidRPr="00164634">
              <w:rPr>
                <w:sz w:val="22"/>
                <w:szCs w:val="22"/>
              </w:rPr>
              <w:t>)</w:t>
            </w:r>
          </w:p>
        </w:tc>
      </w:tr>
      <w:tr w:rsidR="00025938" w:rsidRPr="00164634" w14:paraId="6DED8203" w14:textId="77777777" w:rsidTr="00280188">
        <w:trPr>
          <w:trHeight w:val="575"/>
          <w:jc w:val="center"/>
        </w:trPr>
        <w:tc>
          <w:tcPr>
            <w:tcW w:w="9979" w:type="dxa"/>
            <w:gridSpan w:val="5"/>
            <w:tcBorders>
              <w:top w:val="single" w:sz="6" w:space="0" w:color="auto"/>
            </w:tcBorders>
          </w:tcPr>
          <w:p w14:paraId="6F56BF15" w14:textId="77777777" w:rsidR="00025938" w:rsidRPr="00164634" w:rsidRDefault="00025938" w:rsidP="0043140E">
            <w:pPr>
              <w:rPr>
                <w:sz w:val="22"/>
                <w:szCs w:val="22"/>
              </w:rPr>
            </w:pPr>
          </w:p>
        </w:tc>
      </w:tr>
      <w:tr w:rsidR="002F631A" w:rsidRPr="00164634" w14:paraId="1E13E00A" w14:textId="77777777" w:rsidTr="00CC39ED">
        <w:trPr>
          <w:trHeight w:val="280"/>
          <w:jc w:val="center"/>
        </w:trPr>
        <w:tc>
          <w:tcPr>
            <w:tcW w:w="9979" w:type="dxa"/>
            <w:gridSpan w:val="5"/>
            <w:tcBorders>
              <w:top w:val="single" w:sz="6" w:space="0" w:color="auto"/>
            </w:tcBorders>
            <w:shd w:val="clear" w:color="auto" w:fill="D9D9D9"/>
          </w:tcPr>
          <w:p w14:paraId="70D10759" w14:textId="77777777" w:rsidR="002F631A" w:rsidRPr="00D83108" w:rsidRDefault="002F631A" w:rsidP="00523EC1">
            <w:pPr>
              <w:rPr>
                <w:b/>
                <w:sz w:val="22"/>
                <w:szCs w:val="22"/>
              </w:rPr>
            </w:pPr>
            <w:r w:rsidRPr="00D83108">
              <w:rPr>
                <w:b/>
                <w:sz w:val="22"/>
                <w:szCs w:val="22"/>
              </w:rPr>
              <w:t xml:space="preserve">Statement of Intent </w:t>
            </w:r>
            <w:r w:rsidRPr="00D83108">
              <w:rPr>
                <w:sz w:val="22"/>
                <w:szCs w:val="22"/>
              </w:rPr>
              <w:t>(</w:t>
            </w:r>
            <w:r w:rsidRPr="00174D06">
              <w:rPr>
                <w:i/>
                <w:sz w:val="22"/>
                <w:szCs w:val="22"/>
              </w:rPr>
              <w:t>three-line description of what you hope to work on while in the program</w:t>
            </w:r>
            <w:r w:rsidRPr="00D83108">
              <w:rPr>
                <w:sz w:val="22"/>
                <w:szCs w:val="22"/>
              </w:rPr>
              <w:t>)</w:t>
            </w:r>
          </w:p>
        </w:tc>
      </w:tr>
      <w:tr w:rsidR="002F631A" w:rsidRPr="00164634" w14:paraId="75AC607F" w14:textId="77777777" w:rsidTr="00CC39ED">
        <w:trPr>
          <w:trHeight w:val="280"/>
          <w:jc w:val="center"/>
        </w:trPr>
        <w:tc>
          <w:tcPr>
            <w:tcW w:w="9979" w:type="dxa"/>
            <w:gridSpan w:val="5"/>
            <w:tcBorders>
              <w:top w:val="single" w:sz="6" w:space="0" w:color="auto"/>
            </w:tcBorders>
          </w:tcPr>
          <w:p w14:paraId="7B869919" w14:textId="77777777" w:rsidR="002F631A" w:rsidRPr="00164634" w:rsidRDefault="002F631A" w:rsidP="00D71A04">
            <w:pPr>
              <w:rPr>
                <w:sz w:val="22"/>
                <w:szCs w:val="22"/>
              </w:rPr>
            </w:pPr>
          </w:p>
        </w:tc>
      </w:tr>
      <w:tr w:rsidR="002F631A" w:rsidRPr="00164634" w14:paraId="7AAECB2E" w14:textId="77777777" w:rsidTr="00CC39ED">
        <w:trPr>
          <w:trHeight w:val="280"/>
          <w:jc w:val="center"/>
        </w:trPr>
        <w:tc>
          <w:tcPr>
            <w:tcW w:w="9979" w:type="dxa"/>
            <w:gridSpan w:val="5"/>
            <w:tcBorders>
              <w:top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</w:tcPr>
          <w:p w14:paraId="70FED142" w14:textId="77777777" w:rsidR="002F631A" w:rsidRPr="00164634" w:rsidRDefault="002F631A" w:rsidP="00523EC1">
            <w:pPr>
              <w:rPr>
                <w:b/>
                <w:sz w:val="22"/>
                <w:szCs w:val="22"/>
              </w:rPr>
            </w:pPr>
            <w:r w:rsidRPr="00164634">
              <w:rPr>
                <w:b/>
                <w:sz w:val="22"/>
                <w:szCs w:val="22"/>
              </w:rPr>
              <w:t>References</w:t>
            </w:r>
            <w:r>
              <w:rPr>
                <w:b/>
                <w:sz w:val="22"/>
                <w:szCs w:val="22"/>
              </w:rPr>
              <w:t xml:space="preserve">: </w:t>
            </w:r>
            <w:r w:rsidRPr="00174D06">
              <w:rPr>
                <w:i/>
                <w:sz w:val="22"/>
                <w:szCs w:val="22"/>
              </w:rPr>
              <w:t xml:space="preserve">one letter is required from the training faculty preceptor; self-referrals should provide three letters of reference </w:t>
            </w:r>
          </w:p>
        </w:tc>
      </w:tr>
      <w:tr w:rsidR="00053140" w:rsidRPr="00174D06" w14:paraId="0B4603D4" w14:textId="77777777" w:rsidTr="00CC39ED">
        <w:trPr>
          <w:gridAfter w:val="1"/>
          <w:wAfter w:w="11" w:type="dxa"/>
          <w:trHeight w:val="180"/>
          <w:jc w:val="center"/>
        </w:trPr>
        <w:tc>
          <w:tcPr>
            <w:tcW w:w="3008" w:type="dxa"/>
            <w:tcBorders>
              <w:top w:val="single" w:sz="6" w:space="0" w:color="auto"/>
              <w:bottom w:val="single" w:sz="6" w:space="0" w:color="auto"/>
            </w:tcBorders>
            <w:shd w:val="clear" w:color="auto" w:fill="F3F3F3"/>
            <w:vAlign w:val="center"/>
          </w:tcPr>
          <w:p w14:paraId="1EB5ADCE" w14:textId="77777777" w:rsidR="00053140" w:rsidRPr="00174D06" w:rsidRDefault="00053140" w:rsidP="00357111">
            <w:pPr>
              <w:rPr>
                <w:sz w:val="20"/>
                <w:szCs w:val="16"/>
              </w:rPr>
            </w:pPr>
            <w:r w:rsidRPr="00174D06">
              <w:rPr>
                <w:sz w:val="20"/>
                <w:szCs w:val="16"/>
              </w:rPr>
              <w:t>Full Name</w:t>
            </w:r>
          </w:p>
        </w:tc>
        <w:tc>
          <w:tcPr>
            <w:tcW w:w="3150" w:type="dxa"/>
            <w:gridSpan w:val="2"/>
            <w:tcBorders>
              <w:top w:val="single" w:sz="6" w:space="0" w:color="auto"/>
              <w:bottom w:val="single" w:sz="6" w:space="0" w:color="auto"/>
            </w:tcBorders>
            <w:shd w:val="clear" w:color="auto" w:fill="F3F3F3"/>
            <w:vAlign w:val="center"/>
          </w:tcPr>
          <w:p w14:paraId="3AD988AF" w14:textId="77777777" w:rsidR="00053140" w:rsidRPr="00174D06" w:rsidRDefault="00053140" w:rsidP="00D71A04">
            <w:pPr>
              <w:rPr>
                <w:sz w:val="20"/>
                <w:szCs w:val="16"/>
              </w:rPr>
            </w:pPr>
            <w:r w:rsidRPr="00174D06">
              <w:rPr>
                <w:sz w:val="20"/>
                <w:szCs w:val="16"/>
              </w:rPr>
              <w:t>Institution</w:t>
            </w:r>
          </w:p>
        </w:tc>
        <w:tc>
          <w:tcPr>
            <w:tcW w:w="3810" w:type="dxa"/>
            <w:tcBorders>
              <w:top w:val="single" w:sz="6" w:space="0" w:color="auto"/>
              <w:bottom w:val="single" w:sz="6" w:space="0" w:color="auto"/>
            </w:tcBorders>
            <w:shd w:val="clear" w:color="auto" w:fill="F3F3F3"/>
            <w:vAlign w:val="center"/>
          </w:tcPr>
          <w:p w14:paraId="465D7B0A" w14:textId="77777777" w:rsidR="00053140" w:rsidRPr="00174D06" w:rsidRDefault="00053140" w:rsidP="00D71A04">
            <w:pPr>
              <w:rPr>
                <w:sz w:val="20"/>
                <w:szCs w:val="16"/>
              </w:rPr>
            </w:pPr>
            <w:r>
              <w:rPr>
                <w:sz w:val="20"/>
                <w:szCs w:val="16"/>
              </w:rPr>
              <w:t>Email</w:t>
            </w:r>
          </w:p>
        </w:tc>
      </w:tr>
      <w:tr w:rsidR="00053140" w:rsidRPr="00164634" w14:paraId="0A95BF9C" w14:textId="77777777" w:rsidTr="00CC39ED">
        <w:trPr>
          <w:gridAfter w:val="1"/>
          <w:wAfter w:w="11" w:type="dxa"/>
          <w:trHeight w:val="280"/>
          <w:jc w:val="center"/>
        </w:trPr>
        <w:tc>
          <w:tcPr>
            <w:tcW w:w="3008" w:type="dxa"/>
            <w:tcBorders>
              <w:top w:val="single" w:sz="6" w:space="0" w:color="auto"/>
              <w:bottom w:val="single" w:sz="6" w:space="0" w:color="auto"/>
            </w:tcBorders>
          </w:tcPr>
          <w:p w14:paraId="180DA3A6" w14:textId="77777777" w:rsidR="00053140" w:rsidRPr="00164634" w:rsidRDefault="00053140" w:rsidP="00D71A04">
            <w:pPr>
              <w:rPr>
                <w:sz w:val="22"/>
                <w:szCs w:val="22"/>
              </w:rPr>
            </w:pPr>
          </w:p>
        </w:tc>
        <w:tc>
          <w:tcPr>
            <w:tcW w:w="3150" w:type="dxa"/>
            <w:gridSpan w:val="2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5E4BE3A8" w14:textId="77777777" w:rsidR="00053140" w:rsidRPr="00164634" w:rsidRDefault="00053140" w:rsidP="00D71A04">
            <w:pPr>
              <w:rPr>
                <w:sz w:val="22"/>
                <w:szCs w:val="22"/>
              </w:rPr>
            </w:pPr>
          </w:p>
        </w:tc>
        <w:tc>
          <w:tcPr>
            <w:tcW w:w="381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20698165" w14:textId="77777777" w:rsidR="00053140" w:rsidRPr="00164634" w:rsidRDefault="00053140" w:rsidP="00D71A04">
            <w:pPr>
              <w:rPr>
                <w:sz w:val="22"/>
                <w:szCs w:val="22"/>
              </w:rPr>
            </w:pPr>
          </w:p>
        </w:tc>
      </w:tr>
      <w:tr w:rsidR="00053140" w:rsidRPr="00164634" w14:paraId="4ECD890E" w14:textId="77777777" w:rsidTr="00CC39ED">
        <w:trPr>
          <w:gridAfter w:val="1"/>
          <w:wAfter w:w="11" w:type="dxa"/>
          <w:trHeight w:val="280"/>
          <w:jc w:val="center"/>
        </w:trPr>
        <w:tc>
          <w:tcPr>
            <w:tcW w:w="3008" w:type="dxa"/>
            <w:tcBorders>
              <w:top w:val="single" w:sz="6" w:space="0" w:color="auto"/>
              <w:bottom w:val="single" w:sz="6" w:space="0" w:color="auto"/>
            </w:tcBorders>
          </w:tcPr>
          <w:p w14:paraId="2DE474D4" w14:textId="77777777" w:rsidR="00053140" w:rsidRPr="00164634" w:rsidRDefault="00053140" w:rsidP="00D71A04">
            <w:pPr>
              <w:rPr>
                <w:sz w:val="22"/>
                <w:szCs w:val="22"/>
              </w:rPr>
            </w:pPr>
          </w:p>
        </w:tc>
        <w:tc>
          <w:tcPr>
            <w:tcW w:w="3150" w:type="dxa"/>
            <w:gridSpan w:val="2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3062A27D" w14:textId="77777777" w:rsidR="00053140" w:rsidRPr="00164634" w:rsidRDefault="00053140" w:rsidP="00D71A04">
            <w:pPr>
              <w:rPr>
                <w:sz w:val="22"/>
                <w:szCs w:val="22"/>
              </w:rPr>
            </w:pPr>
          </w:p>
        </w:tc>
        <w:tc>
          <w:tcPr>
            <w:tcW w:w="381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53005519" w14:textId="77777777" w:rsidR="00053140" w:rsidRPr="00164634" w:rsidRDefault="00053140" w:rsidP="00D71A04">
            <w:pPr>
              <w:rPr>
                <w:sz w:val="22"/>
                <w:szCs w:val="22"/>
              </w:rPr>
            </w:pPr>
          </w:p>
        </w:tc>
      </w:tr>
      <w:tr w:rsidR="00053140" w:rsidRPr="00164634" w14:paraId="308CBD0F" w14:textId="77777777" w:rsidTr="00CC39ED">
        <w:trPr>
          <w:gridAfter w:val="1"/>
          <w:wAfter w:w="11" w:type="dxa"/>
          <w:trHeight w:val="280"/>
          <w:jc w:val="center"/>
        </w:trPr>
        <w:tc>
          <w:tcPr>
            <w:tcW w:w="3008" w:type="dxa"/>
            <w:tcBorders>
              <w:top w:val="single" w:sz="6" w:space="0" w:color="auto"/>
              <w:bottom w:val="single" w:sz="6" w:space="0" w:color="auto"/>
            </w:tcBorders>
          </w:tcPr>
          <w:p w14:paraId="3E0FCA48" w14:textId="77777777" w:rsidR="00053140" w:rsidRPr="00164634" w:rsidRDefault="00053140" w:rsidP="00D71A04">
            <w:pPr>
              <w:rPr>
                <w:sz w:val="22"/>
                <w:szCs w:val="22"/>
              </w:rPr>
            </w:pPr>
          </w:p>
        </w:tc>
        <w:tc>
          <w:tcPr>
            <w:tcW w:w="3150" w:type="dxa"/>
            <w:gridSpan w:val="2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7ED01115" w14:textId="77777777" w:rsidR="00053140" w:rsidRPr="00164634" w:rsidRDefault="00053140" w:rsidP="00D71A04">
            <w:pPr>
              <w:rPr>
                <w:sz w:val="22"/>
                <w:szCs w:val="22"/>
              </w:rPr>
            </w:pPr>
          </w:p>
        </w:tc>
        <w:tc>
          <w:tcPr>
            <w:tcW w:w="381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0F2C462C" w14:textId="77777777" w:rsidR="00053140" w:rsidRPr="00164634" w:rsidRDefault="00053140" w:rsidP="00D71A04">
            <w:pPr>
              <w:rPr>
                <w:sz w:val="22"/>
                <w:szCs w:val="22"/>
              </w:rPr>
            </w:pPr>
          </w:p>
        </w:tc>
      </w:tr>
    </w:tbl>
    <w:p w14:paraId="223DAF55" w14:textId="77777777" w:rsidR="004A27E6" w:rsidRDefault="004A27E6" w:rsidP="00871142">
      <w:pPr>
        <w:spacing w:line="360" w:lineRule="auto"/>
        <w:jc w:val="both"/>
        <w:rPr>
          <w:sz w:val="22"/>
          <w:szCs w:val="22"/>
        </w:rPr>
      </w:pPr>
    </w:p>
    <w:p w14:paraId="1B59B7F0" w14:textId="77777777" w:rsidR="00447B60" w:rsidRDefault="00447B60" w:rsidP="00447B60">
      <w:pPr>
        <w:spacing w:after="120"/>
        <w:jc w:val="center"/>
        <w:rPr>
          <w:rStyle w:val="Hyperlink"/>
          <w:b/>
          <w:sz w:val="22"/>
          <w:szCs w:val="22"/>
        </w:rPr>
      </w:pPr>
      <w:r>
        <w:rPr>
          <w:b/>
          <w:sz w:val="22"/>
          <w:szCs w:val="22"/>
        </w:rPr>
        <w:t>Please send this c</w:t>
      </w:r>
      <w:r w:rsidRPr="003F0F11">
        <w:rPr>
          <w:b/>
          <w:sz w:val="22"/>
          <w:szCs w:val="22"/>
        </w:rPr>
        <w:t xml:space="preserve">ompleted </w:t>
      </w:r>
      <w:r>
        <w:rPr>
          <w:b/>
          <w:sz w:val="22"/>
          <w:szCs w:val="22"/>
        </w:rPr>
        <w:t>A</w:t>
      </w:r>
      <w:r w:rsidRPr="003F0F11">
        <w:rPr>
          <w:b/>
          <w:sz w:val="22"/>
          <w:szCs w:val="22"/>
        </w:rPr>
        <w:t>pplication</w:t>
      </w:r>
      <w:r>
        <w:rPr>
          <w:b/>
          <w:sz w:val="22"/>
          <w:szCs w:val="22"/>
        </w:rPr>
        <w:t xml:space="preserve"> Form</w:t>
      </w:r>
      <w:r w:rsidRPr="003F0F11">
        <w:rPr>
          <w:b/>
          <w:sz w:val="22"/>
          <w:szCs w:val="22"/>
        </w:rPr>
        <w:t xml:space="preserve">, CV, and other accompanying documentation </w:t>
      </w:r>
      <w:r>
        <w:rPr>
          <w:b/>
          <w:sz w:val="22"/>
          <w:szCs w:val="22"/>
        </w:rPr>
        <w:t xml:space="preserve">as a single PDF </w:t>
      </w:r>
      <w:r w:rsidRPr="003F0F11">
        <w:rPr>
          <w:b/>
          <w:sz w:val="22"/>
          <w:szCs w:val="22"/>
        </w:rPr>
        <w:t xml:space="preserve">to </w:t>
      </w:r>
      <w:hyperlink r:id="rId8" w:history="1">
        <w:r w:rsidRPr="00D2782C">
          <w:rPr>
            <w:rStyle w:val="Hyperlink"/>
            <w:b/>
            <w:sz w:val="22"/>
            <w:szCs w:val="22"/>
          </w:rPr>
          <w:t>CITG@dfci.harvard.edu</w:t>
        </w:r>
      </w:hyperlink>
    </w:p>
    <w:p w14:paraId="3C6214A3" w14:textId="77777777" w:rsidR="00A358E0" w:rsidRPr="00D83108" w:rsidRDefault="00A358E0" w:rsidP="00A358E0">
      <w:pPr>
        <w:ind w:left="5670"/>
        <w:rPr>
          <w:sz w:val="16"/>
          <w:szCs w:val="22"/>
        </w:rPr>
      </w:pPr>
    </w:p>
    <w:p w14:paraId="19BE93C0" w14:textId="77777777" w:rsidR="002F631A" w:rsidRDefault="002F631A" w:rsidP="00A358E0">
      <w:pPr>
        <w:spacing w:line="360" w:lineRule="auto"/>
        <w:jc w:val="both"/>
        <w:rPr>
          <w:sz w:val="22"/>
          <w:szCs w:val="22"/>
        </w:rPr>
      </w:pPr>
    </w:p>
    <w:sectPr w:rsidR="002F631A" w:rsidSect="0035711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2240" w:h="15840" w:code="1"/>
      <w:pgMar w:top="990" w:right="864" w:bottom="864" w:left="1152" w:header="540" w:footer="403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6690DAE" w14:textId="77777777" w:rsidR="00804F43" w:rsidRDefault="00804F43">
      <w:r>
        <w:separator/>
      </w:r>
    </w:p>
  </w:endnote>
  <w:endnote w:type="continuationSeparator" w:id="0">
    <w:p w14:paraId="7FB62A5B" w14:textId="77777777" w:rsidR="00804F43" w:rsidRDefault="00804F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A5D975E" w14:textId="77777777" w:rsidR="00CF0090" w:rsidRDefault="00CF0090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419BB6" w14:textId="77777777" w:rsidR="00A23227" w:rsidRDefault="00A23227" w:rsidP="00A23227">
    <w:pPr>
      <w:pStyle w:val="Footer"/>
      <w:jc w:val="center"/>
      <w:rPr>
        <w:sz w:val="16"/>
        <w:szCs w:val="16"/>
      </w:rPr>
    </w:pPr>
    <w:r>
      <w:rPr>
        <w:sz w:val="16"/>
        <w:szCs w:val="16"/>
      </w:rPr>
      <w:t>Dana-Farber Cancer Institute and Harvard Medical School</w:t>
    </w:r>
    <w:r w:rsidRPr="00CE7906">
      <w:rPr>
        <w:sz w:val="16"/>
        <w:szCs w:val="16"/>
      </w:rPr>
      <w:t xml:space="preserve"> are Equal Employment Opportunity/Affirmative Action employers. The Training Program in </w:t>
    </w:r>
    <w:r>
      <w:rPr>
        <w:sz w:val="16"/>
        <w:szCs w:val="16"/>
      </w:rPr>
      <w:t>Cancer Immunology</w:t>
    </w:r>
    <w:r w:rsidRPr="00CE7906">
      <w:rPr>
        <w:sz w:val="16"/>
        <w:szCs w:val="16"/>
      </w:rPr>
      <w:t xml:space="preserve"> insures equal opportunity for all individuals without regard to race, color, sex, religion, age, national origin, veteran status, or handicap. Women and minority candidates are especially encouraged to apply. </w:t>
    </w:r>
  </w:p>
  <w:p w14:paraId="5108C7D9" w14:textId="77777777" w:rsidR="00CF0090" w:rsidRDefault="00A23227" w:rsidP="00CF0090">
    <w:pPr>
      <w:pStyle w:val="Footer"/>
      <w:jc w:val="center"/>
      <w:rPr>
        <w:sz w:val="16"/>
        <w:szCs w:val="16"/>
      </w:rPr>
    </w:pPr>
    <w:r w:rsidRPr="00CE7906">
      <w:rPr>
        <w:sz w:val="16"/>
        <w:szCs w:val="16"/>
      </w:rPr>
      <w:t>As a federally funded (NIH/</w:t>
    </w:r>
    <w:r>
      <w:rPr>
        <w:sz w:val="16"/>
        <w:szCs w:val="16"/>
      </w:rPr>
      <w:t>NCI</w:t>
    </w:r>
    <w:r w:rsidRPr="00CE7906">
      <w:rPr>
        <w:sz w:val="16"/>
        <w:szCs w:val="16"/>
      </w:rPr>
      <w:t>) training grant,</w:t>
    </w:r>
    <w:r>
      <w:rPr>
        <w:sz w:val="16"/>
        <w:szCs w:val="16"/>
      </w:rPr>
      <w:t xml:space="preserve"> </w:t>
    </w:r>
    <w:r w:rsidRPr="00CE7906">
      <w:rPr>
        <w:sz w:val="16"/>
        <w:szCs w:val="16"/>
      </w:rPr>
      <w:t>funding is limited to United States citizens or per</w:t>
    </w:r>
    <w:r>
      <w:rPr>
        <w:sz w:val="16"/>
        <w:szCs w:val="16"/>
      </w:rPr>
      <w:t>manent residents only.</w:t>
    </w:r>
  </w:p>
  <w:p w14:paraId="4A9E7A92" w14:textId="77777777" w:rsidR="00CF0090" w:rsidRDefault="00CF0090" w:rsidP="00CF0090">
    <w:pPr>
      <w:pStyle w:val="Footer"/>
      <w:jc w:val="right"/>
      <w:rPr>
        <w:sz w:val="16"/>
        <w:szCs w:val="16"/>
      </w:rPr>
    </w:pPr>
  </w:p>
  <w:p w14:paraId="2860605F" w14:textId="39FC3004" w:rsidR="00CF0090" w:rsidRPr="00CF0090" w:rsidRDefault="00CF0090" w:rsidP="00CF0090">
    <w:pPr>
      <w:spacing w:after="120"/>
      <w:jc w:val="right"/>
      <w:rPr>
        <w:b/>
        <w:i/>
        <w:sz w:val="16"/>
        <w:szCs w:val="18"/>
      </w:rPr>
    </w:pPr>
    <w:r w:rsidRPr="00E65827">
      <w:rPr>
        <w:rStyle w:val="Hyperlink"/>
        <w:b/>
        <w:i/>
        <w:color w:val="auto"/>
        <w:sz w:val="16"/>
        <w:szCs w:val="18"/>
        <w:u w:val="none"/>
      </w:rPr>
      <w:t>Version 1- July 20</w:t>
    </w:r>
    <w:r w:rsidRPr="00E65827">
      <w:rPr>
        <w:rStyle w:val="Hyperlink"/>
        <w:b/>
        <w:i/>
        <w:color w:val="auto"/>
        <w:sz w:val="16"/>
        <w:szCs w:val="18"/>
        <w:u w:val="none"/>
        <w:vertAlign w:val="superscript"/>
      </w:rPr>
      <w:t>th</w:t>
    </w:r>
    <w:r w:rsidRPr="00E65827">
      <w:rPr>
        <w:rStyle w:val="Hyperlink"/>
        <w:b/>
        <w:i/>
        <w:color w:val="auto"/>
        <w:sz w:val="16"/>
        <w:szCs w:val="18"/>
        <w:u w:val="none"/>
      </w:rPr>
      <w:t>, 2016</w:t>
    </w:r>
    <w:r w:rsidRPr="00A23227">
      <w:rPr>
        <w:sz w:val="16"/>
        <w:szCs w:val="16"/>
      </w:rPr>
      <w:t xml:space="preserve"> 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2ADDEA3" w14:textId="4DA7C76A" w:rsidR="00A3769C" w:rsidRPr="00E940BE" w:rsidRDefault="00A3769C" w:rsidP="00D93563">
    <w:pPr>
      <w:rPr>
        <w:bCs/>
        <w:i/>
        <w:sz w:val="16"/>
        <w:szCs w:val="20"/>
      </w:rPr>
    </w:pPr>
    <w:r>
      <w:rPr>
        <w:bCs/>
        <w:i/>
        <w:sz w:val="16"/>
        <w:szCs w:val="20"/>
        <w:vertAlign w:val="superscript"/>
      </w:rPr>
      <w:t>1</w:t>
    </w:r>
    <w:r>
      <w:rPr>
        <w:bCs/>
        <w:i/>
        <w:sz w:val="16"/>
        <w:szCs w:val="20"/>
      </w:rPr>
      <w:t xml:space="preserve">US Citizen must provide proof of citizen ship, Permanent Residents must provide a copy of their green card, and non-US Citizens not holding a green card should note funding eligibility requirements. </w:t>
    </w:r>
  </w:p>
  <w:p w14:paraId="27F7CB63" w14:textId="6342D7B3" w:rsidR="00D93563" w:rsidRDefault="00A3769C" w:rsidP="00D93563">
    <w:pPr>
      <w:rPr>
        <w:bCs/>
        <w:i/>
        <w:sz w:val="16"/>
        <w:szCs w:val="20"/>
      </w:rPr>
    </w:pPr>
    <w:r>
      <w:rPr>
        <w:bCs/>
        <w:i/>
        <w:sz w:val="16"/>
        <w:szCs w:val="20"/>
        <w:vertAlign w:val="superscript"/>
      </w:rPr>
      <w:t>2</w:t>
    </w:r>
    <w:r w:rsidR="00D93563">
      <w:rPr>
        <w:bCs/>
        <w:i/>
        <w:sz w:val="16"/>
        <w:szCs w:val="20"/>
      </w:rPr>
      <w:t>P</w:t>
    </w:r>
    <w:r w:rsidR="00D93563" w:rsidRPr="0078468A">
      <w:rPr>
        <w:bCs/>
        <w:i/>
        <w:sz w:val="16"/>
        <w:szCs w:val="20"/>
      </w:rPr>
      <w:t>lease enclose a copy of your complete C.V with this application.</w:t>
    </w:r>
  </w:p>
  <w:p w14:paraId="1A8A0996" w14:textId="77777777" w:rsidR="00D93563" w:rsidRDefault="00D9356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87AE5D6" w14:textId="77777777" w:rsidR="00804F43" w:rsidRDefault="00804F43">
      <w:r>
        <w:separator/>
      </w:r>
    </w:p>
  </w:footnote>
  <w:footnote w:type="continuationSeparator" w:id="0">
    <w:p w14:paraId="58BC3A36" w14:textId="77777777" w:rsidR="00804F43" w:rsidRDefault="00804F4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C943C6E" w14:textId="77777777" w:rsidR="00CF0090" w:rsidRDefault="00CF0090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2127ED0" w14:textId="77777777" w:rsidR="00CF0090" w:rsidRDefault="00CF0090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4718544" w14:textId="77777777" w:rsidR="00357111" w:rsidRPr="008F62F0" w:rsidRDefault="00357111" w:rsidP="008F62F0">
    <w:pPr>
      <w:jc w:val="center"/>
      <w:rPr>
        <w:b/>
        <w:smallCaps/>
        <w:color w:val="C00000"/>
        <w:sz w:val="28"/>
        <w:szCs w:val="22"/>
      </w:rPr>
    </w:pPr>
    <w:r w:rsidRPr="008F62F0">
      <w:rPr>
        <w:b/>
        <w:smallCaps/>
        <w:color w:val="C00000"/>
        <w:sz w:val="28"/>
        <w:szCs w:val="22"/>
      </w:rPr>
      <w:t xml:space="preserve">Postdoctoral </w:t>
    </w:r>
    <w:r w:rsidR="00A358E0" w:rsidRPr="008F62F0">
      <w:rPr>
        <w:b/>
        <w:smallCaps/>
        <w:color w:val="C00000"/>
        <w:sz w:val="28"/>
        <w:szCs w:val="22"/>
      </w:rPr>
      <w:t>Training</w:t>
    </w:r>
    <w:r w:rsidRPr="008F62F0">
      <w:rPr>
        <w:b/>
        <w:smallCaps/>
        <w:color w:val="C00000"/>
        <w:sz w:val="28"/>
        <w:szCs w:val="22"/>
      </w:rPr>
      <w:t xml:space="preserve"> in Cancer Immunology</w:t>
    </w:r>
  </w:p>
  <w:p w14:paraId="52126522" w14:textId="77777777" w:rsidR="00357111" w:rsidRPr="008F62F0" w:rsidRDefault="00357111" w:rsidP="008F62F0">
    <w:pPr>
      <w:jc w:val="center"/>
      <w:rPr>
        <w:b/>
        <w:smallCaps/>
        <w:color w:val="C00000"/>
        <w:sz w:val="28"/>
        <w:szCs w:val="22"/>
      </w:rPr>
    </w:pPr>
    <w:r w:rsidRPr="008F62F0">
      <w:rPr>
        <w:b/>
        <w:smallCaps/>
        <w:color w:val="C00000"/>
        <w:sz w:val="28"/>
        <w:szCs w:val="22"/>
      </w:rPr>
      <w:t xml:space="preserve">Application </w:t>
    </w:r>
    <w:r w:rsidR="00A358E0" w:rsidRPr="008F62F0">
      <w:rPr>
        <w:b/>
        <w:smallCaps/>
        <w:color w:val="C00000"/>
        <w:sz w:val="28"/>
        <w:szCs w:val="22"/>
      </w:rPr>
      <w:t>F</w:t>
    </w:r>
    <w:r w:rsidRPr="008F62F0">
      <w:rPr>
        <w:b/>
        <w:smallCaps/>
        <w:color w:val="C00000"/>
        <w:sz w:val="28"/>
        <w:szCs w:val="22"/>
      </w:rPr>
      <w:t>orm</w:t>
    </w:r>
  </w:p>
  <w:p w14:paraId="26BEA49E" w14:textId="77777777" w:rsidR="00357111" w:rsidRPr="00357111" w:rsidRDefault="00357111" w:rsidP="00357111">
    <w:pPr>
      <w:pStyle w:val="Header"/>
      <w:jc w:val="center"/>
      <w:rPr>
        <w:smallCaps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3520203"/>
    <w:multiLevelType w:val="hybridMultilevel"/>
    <w:tmpl w:val="00924F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K0MDUzNTE3N7EwNLBQ0lEKTi0uzszPAykwrwUA1h7HSCwAAAA="/>
  </w:docVars>
  <w:rsids>
    <w:rsidRoot w:val="00C15AA2"/>
    <w:rsid w:val="00002759"/>
    <w:rsid w:val="0000298A"/>
    <w:rsid w:val="000029A8"/>
    <w:rsid w:val="00002CA2"/>
    <w:rsid w:val="00004646"/>
    <w:rsid w:val="000050A8"/>
    <w:rsid w:val="000072B6"/>
    <w:rsid w:val="000078B9"/>
    <w:rsid w:val="00007A31"/>
    <w:rsid w:val="00007CFB"/>
    <w:rsid w:val="00010232"/>
    <w:rsid w:val="0001051B"/>
    <w:rsid w:val="00010DEB"/>
    <w:rsid w:val="000114A9"/>
    <w:rsid w:val="0001181C"/>
    <w:rsid w:val="00011D70"/>
    <w:rsid w:val="0001287A"/>
    <w:rsid w:val="00012AE3"/>
    <w:rsid w:val="00013C1E"/>
    <w:rsid w:val="00013D1B"/>
    <w:rsid w:val="000154AD"/>
    <w:rsid w:val="00016C2B"/>
    <w:rsid w:val="000176E4"/>
    <w:rsid w:val="0001792D"/>
    <w:rsid w:val="000202A3"/>
    <w:rsid w:val="00021318"/>
    <w:rsid w:val="00022B1E"/>
    <w:rsid w:val="00023A1C"/>
    <w:rsid w:val="00024B64"/>
    <w:rsid w:val="00025938"/>
    <w:rsid w:val="0003146E"/>
    <w:rsid w:val="0003253B"/>
    <w:rsid w:val="00033320"/>
    <w:rsid w:val="00034767"/>
    <w:rsid w:val="00034ACB"/>
    <w:rsid w:val="00034BEB"/>
    <w:rsid w:val="00034DDA"/>
    <w:rsid w:val="00036639"/>
    <w:rsid w:val="000367EE"/>
    <w:rsid w:val="00036ABF"/>
    <w:rsid w:val="00036B53"/>
    <w:rsid w:val="00040183"/>
    <w:rsid w:val="000406F2"/>
    <w:rsid w:val="00040B7C"/>
    <w:rsid w:val="000418F1"/>
    <w:rsid w:val="0004268F"/>
    <w:rsid w:val="00042708"/>
    <w:rsid w:val="000443A0"/>
    <w:rsid w:val="0004521C"/>
    <w:rsid w:val="000456A4"/>
    <w:rsid w:val="000456CB"/>
    <w:rsid w:val="00045F3C"/>
    <w:rsid w:val="00051412"/>
    <w:rsid w:val="00052D6D"/>
    <w:rsid w:val="00053140"/>
    <w:rsid w:val="0005329A"/>
    <w:rsid w:val="00053C49"/>
    <w:rsid w:val="00053CEA"/>
    <w:rsid w:val="00053F9A"/>
    <w:rsid w:val="00054A85"/>
    <w:rsid w:val="0005510D"/>
    <w:rsid w:val="000560CE"/>
    <w:rsid w:val="00057652"/>
    <w:rsid w:val="00057BF0"/>
    <w:rsid w:val="00057C9D"/>
    <w:rsid w:val="0006131B"/>
    <w:rsid w:val="000628A6"/>
    <w:rsid w:val="00062B7C"/>
    <w:rsid w:val="00062BAB"/>
    <w:rsid w:val="00063ACF"/>
    <w:rsid w:val="00064722"/>
    <w:rsid w:val="00064FF1"/>
    <w:rsid w:val="00065B74"/>
    <w:rsid w:val="00065C28"/>
    <w:rsid w:val="00066765"/>
    <w:rsid w:val="00066B00"/>
    <w:rsid w:val="0006714D"/>
    <w:rsid w:val="00067574"/>
    <w:rsid w:val="000675CD"/>
    <w:rsid w:val="00067722"/>
    <w:rsid w:val="00067F33"/>
    <w:rsid w:val="00071041"/>
    <w:rsid w:val="00071BD2"/>
    <w:rsid w:val="00071F52"/>
    <w:rsid w:val="00072A97"/>
    <w:rsid w:val="000744B2"/>
    <w:rsid w:val="00074B04"/>
    <w:rsid w:val="00075351"/>
    <w:rsid w:val="000770B9"/>
    <w:rsid w:val="00080C39"/>
    <w:rsid w:val="00080E13"/>
    <w:rsid w:val="00081BC3"/>
    <w:rsid w:val="00081FCD"/>
    <w:rsid w:val="00084047"/>
    <w:rsid w:val="000848DB"/>
    <w:rsid w:val="000868B2"/>
    <w:rsid w:val="0009060A"/>
    <w:rsid w:val="00092953"/>
    <w:rsid w:val="0009360C"/>
    <w:rsid w:val="000939F9"/>
    <w:rsid w:val="00094A71"/>
    <w:rsid w:val="0009579C"/>
    <w:rsid w:val="00095A64"/>
    <w:rsid w:val="00096A8A"/>
    <w:rsid w:val="00096B66"/>
    <w:rsid w:val="000A1379"/>
    <w:rsid w:val="000A16C8"/>
    <w:rsid w:val="000A28BF"/>
    <w:rsid w:val="000A3C63"/>
    <w:rsid w:val="000A777F"/>
    <w:rsid w:val="000B06DE"/>
    <w:rsid w:val="000B12C0"/>
    <w:rsid w:val="000B1A45"/>
    <w:rsid w:val="000B3794"/>
    <w:rsid w:val="000B3822"/>
    <w:rsid w:val="000B3FCB"/>
    <w:rsid w:val="000B4217"/>
    <w:rsid w:val="000B4969"/>
    <w:rsid w:val="000B4A76"/>
    <w:rsid w:val="000C01EF"/>
    <w:rsid w:val="000C1353"/>
    <w:rsid w:val="000C1B37"/>
    <w:rsid w:val="000C1C78"/>
    <w:rsid w:val="000C21EC"/>
    <w:rsid w:val="000C3ED5"/>
    <w:rsid w:val="000C3F4C"/>
    <w:rsid w:val="000C446A"/>
    <w:rsid w:val="000C5972"/>
    <w:rsid w:val="000C69B3"/>
    <w:rsid w:val="000C7714"/>
    <w:rsid w:val="000D08EA"/>
    <w:rsid w:val="000D0B4A"/>
    <w:rsid w:val="000D1EA6"/>
    <w:rsid w:val="000D22DD"/>
    <w:rsid w:val="000D3767"/>
    <w:rsid w:val="000D4874"/>
    <w:rsid w:val="000D4C6A"/>
    <w:rsid w:val="000D6F13"/>
    <w:rsid w:val="000D7521"/>
    <w:rsid w:val="000E15FE"/>
    <w:rsid w:val="000E18A7"/>
    <w:rsid w:val="000E4329"/>
    <w:rsid w:val="000E4849"/>
    <w:rsid w:val="000E48EA"/>
    <w:rsid w:val="000E4E6D"/>
    <w:rsid w:val="000E50E5"/>
    <w:rsid w:val="000E6096"/>
    <w:rsid w:val="000E6D12"/>
    <w:rsid w:val="000E74D1"/>
    <w:rsid w:val="000F0453"/>
    <w:rsid w:val="000F18BE"/>
    <w:rsid w:val="000F1B0D"/>
    <w:rsid w:val="000F20B4"/>
    <w:rsid w:val="000F32ED"/>
    <w:rsid w:val="000F3C89"/>
    <w:rsid w:val="000F4013"/>
    <w:rsid w:val="000F4022"/>
    <w:rsid w:val="000F4901"/>
    <w:rsid w:val="000F4CCC"/>
    <w:rsid w:val="000F5125"/>
    <w:rsid w:val="000F63CF"/>
    <w:rsid w:val="000F642D"/>
    <w:rsid w:val="000F6AA2"/>
    <w:rsid w:val="000F715B"/>
    <w:rsid w:val="000F7835"/>
    <w:rsid w:val="001006DA"/>
    <w:rsid w:val="00101529"/>
    <w:rsid w:val="00101E17"/>
    <w:rsid w:val="0010274E"/>
    <w:rsid w:val="00102E96"/>
    <w:rsid w:val="001044B6"/>
    <w:rsid w:val="00105B7B"/>
    <w:rsid w:val="0010656B"/>
    <w:rsid w:val="00107191"/>
    <w:rsid w:val="0010719B"/>
    <w:rsid w:val="00107540"/>
    <w:rsid w:val="00110B73"/>
    <w:rsid w:val="001124AB"/>
    <w:rsid w:val="00112801"/>
    <w:rsid w:val="00112B28"/>
    <w:rsid w:val="001131CD"/>
    <w:rsid w:val="0011338F"/>
    <w:rsid w:val="00113770"/>
    <w:rsid w:val="001141D9"/>
    <w:rsid w:val="0011437D"/>
    <w:rsid w:val="00116B27"/>
    <w:rsid w:val="00116F37"/>
    <w:rsid w:val="00117381"/>
    <w:rsid w:val="0011792C"/>
    <w:rsid w:val="001202E1"/>
    <w:rsid w:val="00121A7C"/>
    <w:rsid w:val="00121AA0"/>
    <w:rsid w:val="00122208"/>
    <w:rsid w:val="001245B7"/>
    <w:rsid w:val="00124F9D"/>
    <w:rsid w:val="001252E8"/>
    <w:rsid w:val="0012725E"/>
    <w:rsid w:val="0012751A"/>
    <w:rsid w:val="00127AC0"/>
    <w:rsid w:val="00130DA2"/>
    <w:rsid w:val="00131F95"/>
    <w:rsid w:val="00132C12"/>
    <w:rsid w:val="001337C1"/>
    <w:rsid w:val="001360EA"/>
    <w:rsid w:val="00141691"/>
    <w:rsid w:val="00143051"/>
    <w:rsid w:val="00143976"/>
    <w:rsid w:val="001465B7"/>
    <w:rsid w:val="00147CC5"/>
    <w:rsid w:val="0015033D"/>
    <w:rsid w:val="00150B79"/>
    <w:rsid w:val="001516D6"/>
    <w:rsid w:val="00151DF4"/>
    <w:rsid w:val="0015360F"/>
    <w:rsid w:val="00153681"/>
    <w:rsid w:val="00153A46"/>
    <w:rsid w:val="001543A6"/>
    <w:rsid w:val="0015480E"/>
    <w:rsid w:val="0015497C"/>
    <w:rsid w:val="0015511A"/>
    <w:rsid w:val="00155535"/>
    <w:rsid w:val="00155859"/>
    <w:rsid w:val="00156B17"/>
    <w:rsid w:val="00156DD0"/>
    <w:rsid w:val="00156FCB"/>
    <w:rsid w:val="00157052"/>
    <w:rsid w:val="001578F8"/>
    <w:rsid w:val="00157E11"/>
    <w:rsid w:val="00161115"/>
    <w:rsid w:val="00162DA8"/>
    <w:rsid w:val="00162DC0"/>
    <w:rsid w:val="0016447B"/>
    <w:rsid w:val="00164634"/>
    <w:rsid w:val="001673C7"/>
    <w:rsid w:val="0016748D"/>
    <w:rsid w:val="00167967"/>
    <w:rsid w:val="00167D46"/>
    <w:rsid w:val="00167E04"/>
    <w:rsid w:val="00170122"/>
    <w:rsid w:val="00172F98"/>
    <w:rsid w:val="00174C93"/>
    <w:rsid w:val="00174D06"/>
    <w:rsid w:val="00174FF4"/>
    <w:rsid w:val="00175619"/>
    <w:rsid w:val="0017648E"/>
    <w:rsid w:val="00176682"/>
    <w:rsid w:val="00176F5C"/>
    <w:rsid w:val="00177C9F"/>
    <w:rsid w:val="0018082A"/>
    <w:rsid w:val="00183AA1"/>
    <w:rsid w:val="001846BA"/>
    <w:rsid w:val="00185586"/>
    <w:rsid w:val="001858B7"/>
    <w:rsid w:val="00186D29"/>
    <w:rsid w:val="001907C5"/>
    <w:rsid w:val="001911CF"/>
    <w:rsid w:val="00191853"/>
    <w:rsid w:val="00192319"/>
    <w:rsid w:val="001926CA"/>
    <w:rsid w:val="0019493F"/>
    <w:rsid w:val="001967FD"/>
    <w:rsid w:val="001979D8"/>
    <w:rsid w:val="00197F84"/>
    <w:rsid w:val="001A1C36"/>
    <w:rsid w:val="001A1FC2"/>
    <w:rsid w:val="001A385A"/>
    <w:rsid w:val="001A4AA8"/>
    <w:rsid w:val="001A7107"/>
    <w:rsid w:val="001A7710"/>
    <w:rsid w:val="001A7A41"/>
    <w:rsid w:val="001B0D5E"/>
    <w:rsid w:val="001B0E13"/>
    <w:rsid w:val="001B0ECD"/>
    <w:rsid w:val="001B1648"/>
    <w:rsid w:val="001B30B1"/>
    <w:rsid w:val="001B498B"/>
    <w:rsid w:val="001B4DEA"/>
    <w:rsid w:val="001B5BCA"/>
    <w:rsid w:val="001B7344"/>
    <w:rsid w:val="001B742E"/>
    <w:rsid w:val="001B75F9"/>
    <w:rsid w:val="001B7AF5"/>
    <w:rsid w:val="001C05E7"/>
    <w:rsid w:val="001C09A8"/>
    <w:rsid w:val="001C3A8F"/>
    <w:rsid w:val="001C3E1E"/>
    <w:rsid w:val="001C4952"/>
    <w:rsid w:val="001D0773"/>
    <w:rsid w:val="001D200E"/>
    <w:rsid w:val="001D320E"/>
    <w:rsid w:val="001D3B9D"/>
    <w:rsid w:val="001D40E1"/>
    <w:rsid w:val="001D468C"/>
    <w:rsid w:val="001D47A7"/>
    <w:rsid w:val="001D4D1E"/>
    <w:rsid w:val="001D5C51"/>
    <w:rsid w:val="001D5C79"/>
    <w:rsid w:val="001D78EE"/>
    <w:rsid w:val="001D7C18"/>
    <w:rsid w:val="001E0885"/>
    <w:rsid w:val="001E1139"/>
    <w:rsid w:val="001E11EE"/>
    <w:rsid w:val="001E4590"/>
    <w:rsid w:val="001E5B15"/>
    <w:rsid w:val="001E5CEE"/>
    <w:rsid w:val="001E6298"/>
    <w:rsid w:val="001E6897"/>
    <w:rsid w:val="001E6E0B"/>
    <w:rsid w:val="001E7060"/>
    <w:rsid w:val="001E7A76"/>
    <w:rsid w:val="001F0B36"/>
    <w:rsid w:val="001F1252"/>
    <w:rsid w:val="001F3D56"/>
    <w:rsid w:val="001F4267"/>
    <w:rsid w:val="001F4436"/>
    <w:rsid w:val="001F448D"/>
    <w:rsid w:val="001F4DD6"/>
    <w:rsid w:val="001F5265"/>
    <w:rsid w:val="001F5657"/>
    <w:rsid w:val="001F5B5E"/>
    <w:rsid w:val="001F666C"/>
    <w:rsid w:val="001F66EB"/>
    <w:rsid w:val="001F6B6A"/>
    <w:rsid w:val="001F7D35"/>
    <w:rsid w:val="00200DDF"/>
    <w:rsid w:val="002014DB"/>
    <w:rsid w:val="002016EC"/>
    <w:rsid w:val="00201A0D"/>
    <w:rsid w:val="0020203F"/>
    <w:rsid w:val="002040BD"/>
    <w:rsid w:val="002054EB"/>
    <w:rsid w:val="00205E6F"/>
    <w:rsid w:val="002077E8"/>
    <w:rsid w:val="002119C5"/>
    <w:rsid w:val="00212A4C"/>
    <w:rsid w:val="00212D85"/>
    <w:rsid w:val="002166A8"/>
    <w:rsid w:val="00216A22"/>
    <w:rsid w:val="00216C24"/>
    <w:rsid w:val="00221748"/>
    <w:rsid w:val="002220EA"/>
    <w:rsid w:val="00222CFD"/>
    <w:rsid w:val="00222EA7"/>
    <w:rsid w:val="00225E8B"/>
    <w:rsid w:val="00226327"/>
    <w:rsid w:val="002270B9"/>
    <w:rsid w:val="002270C7"/>
    <w:rsid w:val="00227657"/>
    <w:rsid w:val="00227730"/>
    <w:rsid w:val="00230A5E"/>
    <w:rsid w:val="0023118B"/>
    <w:rsid w:val="00232829"/>
    <w:rsid w:val="00233BF5"/>
    <w:rsid w:val="00233E9C"/>
    <w:rsid w:val="00235F45"/>
    <w:rsid w:val="00236E46"/>
    <w:rsid w:val="002370C3"/>
    <w:rsid w:val="00237259"/>
    <w:rsid w:val="002372C6"/>
    <w:rsid w:val="00237A06"/>
    <w:rsid w:val="002416E3"/>
    <w:rsid w:val="002417FA"/>
    <w:rsid w:val="002422A6"/>
    <w:rsid w:val="00242EB1"/>
    <w:rsid w:val="0024321E"/>
    <w:rsid w:val="002446A7"/>
    <w:rsid w:val="00244757"/>
    <w:rsid w:val="00246879"/>
    <w:rsid w:val="00246BCD"/>
    <w:rsid w:val="002470CC"/>
    <w:rsid w:val="002470EE"/>
    <w:rsid w:val="002474B2"/>
    <w:rsid w:val="00247F87"/>
    <w:rsid w:val="00250627"/>
    <w:rsid w:val="002508C1"/>
    <w:rsid w:val="00250BA0"/>
    <w:rsid w:val="00251076"/>
    <w:rsid w:val="0025370C"/>
    <w:rsid w:val="00253E72"/>
    <w:rsid w:val="002546A2"/>
    <w:rsid w:val="00254867"/>
    <w:rsid w:val="00254993"/>
    <w:rsid w:val="002550F1"/>
    <w:rsid w:val="002579AD"/>
    <w:rsid w:val="00257F5E"/>
    <w:rsid w:val="0026146B"/>
    <w:rsid w:val="0026248B"/>
    <w:rsid w:val="00263D00"/>
    <w:rsid w:val="00264060"/>
    <w:rsid w:val="00265D95"/>
    <w:rsid w:val="00267185"/>
    <w:rsid w:val="00267DDB"/>
    <w:rsid w:val="002703D4"/>
    <w:rsid w:val="00270501"/>
    <w:rsid w:val="00271312"/>
    <w:rsid w:val="0027173D"/>
    <w:rsid w:val="00272F78"/>
    <w:rsid w:val="002743E0"/>
    <w:rsid w:val="002744E4"/>
    <w:rsid w:val="00274FCF"/>
    <w:rsid w:val="002755C8"/>
    <w:rsid w:val="002765E8"/>
    <w:rsid w:val="002775F1"/>
    <w:rsid w:val="0027799C"/>
    <w:rsid w:val="00280573"/>
    <w:rsid w:val="00280615"/>
    <w:rsid w:val="00280A63"/>
    <w:rsid w:val="00280C64"/>
    <w:rsid w:val="00282A9B"/>
    <w:rsid w:val="00283F6C"/>
    <w:rsid w:val="00284594"/>
    <w:rsid w:val="00286149"/>
    <w:rsid w:val="002863EC"/>
    <w:rsid w:val="002873A0"/>
    <w:rsid w:val="00287C2D"/>
    <w:rsid w:val="00291E64"/>
    <w:rsid w:val="002926D9"/>
    <w:rsid w:val="0029397E"/>
    <w:rsid w:val="00294A1B"/>
    <w:rsid w:val="00294F77"/>
    <w:rsid w:val="0029616C"/>
    <w:rsid w:val="00297194"/>
    <w:rsid w:val="002975BD"/>
    <w:rsid w:val="0029773E"/>
    <w:rsid w:val="00297CF4"/>
    <w:rsid w:val="00297EDD"/>
    <w:rsid w:val="002A14C9"/>
    <w:rsid w:val="002A253A"/>
    <w:rsid w:val="002A26F3"/>
    <w:rsid w:val="002A308D"/>
    <w:rsid w:val="002A33F2"/>
    <w:rsid w:val="002A3C1F"/>
    <w:rsid w:val="002A43FF"/>
    <w:rsid w:val="002A5D79"/>
    <w:rsid w:val="002A6349"/>
    <w:rsid w:val="002A6635"/>
    <w:rsid w:val="002A67F2"/>
    <w:rsid w:val="002A6C9E"/>
    <w:rsid w:val="002A702B"/>
    <w:rsid w:val="002B1181"/>
    <w:rsid w:val="002B18CC"/>
    <w:rsid w:val="002B31A6"/>
    <w:rsid w:val="002B4AB3"/>
    <w:rsid w:val="002B4E6D"/>
    <w:rsid w:val="002B5B3E"/>
    <w:rsid w:val="002B5F70"/>
    <w:rsid w:val="002B6121"/>
    <w:rsid w:val="002B7A73"/>
    <w:rsid w:val="002B7B82"/>
    <w:rsid w:val="002B7DFE"/>
    <w:rsid w:val="002C0600"/>
    <w:rsid w:val="002C0C01"/>
    <w:rsid w:val="002C1F28"/>
    <w:rsid w:val="002C47C5"/>
    <w:rsid w:val="002C4D18"/>
    <w:rsid w:val="002C6D4E"/>
    <w:rsid w:val="002C6F4B"/>
    <w:rsid w:val="002C79A0"/>
    <w:rsid w:val="002D0421"/>
    <w:rsid w:val="002D0601"/>
    <w:rsid w:val="002D0AE1"/>
    <w:rsid w:val="002D11F5"/>
    <w:rsid w:val="002D1922"/>
    <w:rsid w:val="002D2514"/>
    <w:rsid w:val="002D26DE"/>
    <w:rsid w:val="002D2B63"/>
    <w:rsid w:val="002D3FFC"/>
    <w:rsid w:val="002D4ACD"/>
    <w:rsid w:val="002D67BD"/>
    <w:rsid w:val="002D6F9C"/>
    <w:rsid w:val="002D6F9E"/>
    <w:rsid w:val="002D7535"/>
    <w:rsid w:val="002D7D3E"/>
    <w:rsid w:val="002E0577"/>
    <w:rsid w:val="002E08A9"/>
    <w:rsid w:val="002E237C"/>
    <w:rsid w:val="002E32B9"/>
    <w:rsid w:val="002E3BDE"/>
    <w:rsid w:val="002E3DAA"/>
    <w:rsid w:val="002E4B8B"/>
    <w:rsid w:val="002E4CE8"/>
    <w:rsid w:val="002E5343"/>
    <w:rsid w:val="002E62A8"/>
    <w:rsid w:val="002E663B"/>
    <w:rsid w:val="002E7E77"/>
    <w:rsid w:val="002F1D64"/>
    <w:rsid w:val="002F21C8"/>
    <w:rsid w:val="002F234D"/>
    <w:rsid w:val="002F3B12"/>
    <w:rsid w:val="002F3D1B"/>
    <w:rsid w:val="002F464E"/>
    <w:rsid w:val="002F57CC"/>
    <w:rsid w:val="002F631A"/>
    <w:rsid w:val="002F6DFD"/>
    <w:rsid w:val="0030053A"/>
    <w:rsid w:val="00300720"/>
    <w:rsid w:val="00300E10"/>
    <w:rsid w:val="003014D3"/>
    <w:rsid w:val="00301B2A"/>
    <w:rsid w:val="00303E0D"/>
    <w:rsid w:val="00306DB1"/>
    <w:rsid w:val="0031191E"/>
    <w:rsid w:val="00312D7E"/>
    <w:rsid w:val="00312F23"/>
    <w:rsid w:val="00313DFD"/>
    <w:rsid w:val="00313E12"/>
    <w:rsid w:val="00314B6F"/>
    <w:rsid w:val="003157DA"/>
    <w:rsid w:val="00315B9A"/>
    <w:rsid w:val="00315C13"/>
    <w:rsid w:val="00316F94"/>
    <w:rsid w:val="00317B58"/>
    <w:rsid w:val="00317CC7"/>
    <w:rsid w:val="00321534"/>
    <w:rsid w:val="0032198E"/>
    <w:rsid w:val="00321F4F"/>
    <w:rsid w:val="0032208F"/>
    <w:rsid w:val="00324A85"/>
    <w:rsid w:val="0032542A"/>
    <w:rsid w:val="00326DA8"/>
    <w:rsid w:val="00326DCF"/>
    <w:rsid w:val="00327630"/>
    <w:rsid w:val="00330192"/>
    <w:rsid w:val="00330386"/>
    <w:rsid w:val="0033042B"/>
    <w:rsid w:val="0033213B"/>
    <w:rsid w:val="003330E8"/>
    <w:rsid w:val="00333AB0"/>
    <w:rsid w:val="00334F5F"/>
    <w:rsid w:val="003351C4"/>
    <w:rsid w:val="003357C1"/>
    <w:rsid w:val="00335964"/>
    <w:rsid w:val="00336964"/>
    <w:rsid w:val="00337B44"/>
    <w:rsid w:val="00337F28"/>
    <w:rsid w:val="003406DA"/>
    <w:rsid w:val="00341395"/>
    <w:rsid w:val="00341435"/>
    <w:rsid w:val="00343916"/>
    <w:rsid w:val="003444B0"/>
    <w:rsid w:val="00344E83"/>
    <w:rsid w:val="0034598E"/>
    <w:rsid w:val="00345DE4"/>
    <w:rsid w:val="00346599"/>
    <w:rsid w:val="00347907"/>
    <w:rsid w:val="00351A56"/>
    <w:rsid w:val="00351A5D"/>
    <w:rsid w:val="0035279A"/>
    <w:rsid w:val="00352C56"/>
    <w:rsid w:val="00352D80"/>
    <w:rsid w:val="00353AF2"/>
    <w:rsid w:val="00354C90"/>
    <w:rsid w:val="00355D56"/>
    <w:rsid w:val="0035620F"/>
    <w:rsid w:val="00356B24"/>
    <w:rsid w:val="00357111"/>
    <w:rsid w:val="00357B9D"/>
    <w:rsid w:val="00360691"/>
    <w:rsid w:val="0036171F"/>
    <w:rsid w:val="00361AEA"/>
    <w:rsid w:val="00362BA1"/>
    <w:rsid w:val="00362BB8"/>
    <w:rsid w:val="00362D6D"/>
    <w:rsid w:val="0036573C"/>
    <w:rsid w:val="00365D0A"/>
    <w:rsid w:val="003674F6"/>
    <w:rsid w:val="00367C74"/>
    <w:rsid w:val="00370018"/>
    <w:rsid w:val="0037086C"/>
    <w:rsid w:val="003714C7"/>
    <w:rsid w:val="00371901"/>
    <w:rsid w:val="00371B78"/>
    <w:rsid w:val="003738D6"/>
    <w:rsid w:val="00374220"/>
    <w:rsid w:val="00375716"/>
    <w:rsid w:val="0037580A"/>
    <w:rsid w:val="00375DDE"/>
    <w:rsid w:val="00375F50"/>
    <w:rsid w:val="0037644E"/>
    <w:rsid w:val="00377240"/>
    <w:rsid w:val="00377304"/>
    <w:rsid w:val="0038020C"/>
    <w:rsid w:val="00382587"/>
    <w:rsid w:val="00383110"/>
    <w:rsid w:val="00383365"/>
    <w:rsid w:val="00383768"/>
    <w:rsid w:val="00383808"/>
    <w:rsid w:val="0038428E"/>
    <w:rsid w:val="00384C0E"/>
    <w:rsid w:val="00384C24"/>
    <w:rsid w:val="0038560B"/>
    <w:rsid w:val="00385B75"/>
    <w:rsid w:val="00387C9D"/>
    <w:rsid w:val="003907F0"/>
    <w:rsid w:val="00391A61"/>
    <w:rsid w:val="00391B4E"/>
    <w:rsid w:val="003927D7"/>
    <w:rsid w:val="00392D8E"/>
    <w:rsid w:val="00394881"/>
    <w:rsid w:val="00394BEA"/>
    <w:rsid w:val="003956FB"/>
    <w:rsid w:val="003959EE"/>
    <w:rsid w:val="0039603D"/>
    <w:rsid w:val="00396892"/>
    <w:rsid w:val="003A030F"/>
    <w:rsid w:val="003A22B6"/>
    <w:rsid w:val="003A31A4"/>
    <w:rsid w:val="003A3650"/>
    <w:rsid w:val="003A39C0"/>
    <w:rsid w:val="003A43F3"/>
    <w:rsid w:val="003A4488"/>
    <w:rsid w:val="003A4C74"/>
    <w:rsid w:val="003A6789"/>
    <w:rsid w:val="003A6AF4"/>
    <w:rsid w:val="003B0092"/>
    <w:rsid w:val="003B2E7C"/>
    <w:rsid w:val="003B4E61"/>
    <w:rsid w:val="003B548E"/>
    <w:rsid w:val="003B5B8D"/>
    <w:rsid w:val="003C0E77"/>
    <w:rsid w:val="003C13B6"/>
    <w:rsid w:val="003C4341"/>
    <w:rsid w:val="003C58D7"/>
    <w:rsid w:val="003C5A0B"/>
    <w:rsid w:val="003C6868"/>
    <w:rsid w:val="003C7B60"/>
    <w:rsid w:val="003D0462"/>
    <w:rsid w:val="003D0E9E"/>
    <w:rsid w:val="003D11E1"/>
    <w:rsid w:val="003D1E28"/>
    <w:rsid w:val="003D2F3A"/>
    <w:rsid w:val="003D4C37"/>
    <w:rsid w:val="003D62E4"/>
    <w:rsid w:val="003D69F8"/>
    <w:rsid w:val="003E08EE"/>
    <w:rsid w:val="003E1250"/>
    <w:rsid w:val="003E17A6"/>
    <w:rsid w:val="003E2AB3"/>
    <w:rsid w:val="003E633F"/>
    <w:rsid w:val="003E63EF"/>
    <w:rsid w:val="003E6825"/>
    <w:rsid w:val="003E6E2B"/>
    <w:rsid w:val="003E7183"/>
    <w:rsid w:val="003E7A58"/>
    <w:rsid w:val="003F0F11"/>
    <w:rsid w:val="003F31D5"/>
    <w:rsid w:val="003F40BE"/>
    <w:rsid w:val="003F421B"/>
    <w:rsid w:val="003F4660"/>
    <w:rsid w:val="003F54BC"/>
    <w:rsid w:val="003F5E52"/>
    <w:rsid w:val="003F5F38"/>
    <w:rsid w:val="003F7625"/>
    <w:rsid w:val="00400C60"/>
    <w:rsid w:val="00401432"/>
    <w:rsid w:val="004021C3"/>
    <w:rsid w:val="00404DEF"/>
    <w:rsid w:val="00405885"/>
    <w:rsid w:val="00405A55"/>
    <w:rsid w:val="00410E6F"/>
    <w:rsid w:val="004125D0"/>
    <w:rsid w:val="00414B11"/>
    <w:rsid w:val="00414C1E"/>
    <w:rsid w:val="00416535"/>
    <w:rsid w:val="00417BBB"/>
    <w:rsid w:val="00420375"/>
    <w:rsid w:val="00422267"/>
    <w:rsid w:val="004225A5"/>
    <w:rsid w:val="00422722"/>
    <w:rsid w:val="004243D9"/>
    <w:rsid w:val="004246C1"/>
    <w:rsid w:val="0042553E"/>
    <w:rsid w:val="00425622"/>
    <w:rsid w:val="00431D0B"/>
    <w:rsid w:val="00432209"/>
    <w:rsid w:val="00432889"/>
    <w:rsid w:val="004329FA"/>
    <w:rsid w:val="00432BF2"/>
    <w:rsid w:val="00433016"/>
    <w:rsid w:val="00433C63"/>
    <w:rsid w:val="00434D77"/>
    <w:rsid w:val="00435404"/>
    <w:rsid w:val="0043554F"/>
    <w:rsid w:val="0043584F"/>
    <w:rsid w:val="00436475"/>
    <w:rsid w:val="00436762"/>
    <w:rsid w:val="00437374"/>
    <w:rsid w:val="00437B0E"/>
    <w:rsid w:val="00442070"/>
    <w:rsid w:val="00442560"/>
    <w:rsid w:val="00442C7B"/>
    <w:rsid w:val="004437C4"/>
    <w:rsid w:val="00444E46"/>
    <w:rsid w:val="00446EA3"/>
    <w:rsid w:val="00447B60"/>
    <w:rsid w:val="00447CCA"/>
    <w:rsid w:val="00450AED"/>
    <w:rsid w:val="00451AFB"/>
    <w:rsid w:val="00451FC7"/>
    <w:rsid w:val="0045321B"/>
    <w:rsid w:val="004532F6"/>
    <w:rsid w:val="0045382A"/>
    <w:rsid w:val="00454651"/>
    <w:rsid w:val="00454B0C"/>
    <w:rsid w:val="004564C8"/>
    <w:rsid w:val="004568BF"/>
    <w:rsid w:val="00457E65"/>
    <w:rsid w:val="0046015F"/>
    <w:rsid w:val="004607D6"/>
    <w:rsid w:val="00461623"/>
    <w:rsid w:val="00462797"/>
    <w:rsid w:val="0046326D"/>
    <w:rsid w:val="004650A4"/>
    <w:rsid w:val="00465E28"/>
    <w:rsid w:val="00466819"/>
    <w:rsid w:val="00466864"/>
    <w:rsid w:val="00467A77"/>
    <w:rsid w:val="004701DE"/>
    <w:rsid w:val="00470660"/>
    <w:rsid w:val="00470ED8"/>
    <w:rsid w:val="00473117"/>
    <w:rsid w:val="00473E16"/>
    <w:rsid w:val="0047433B"/>
    <w:rsid w:val="00474F05"/>
    <w:rsid w:val="00475307"/>
    <w:rsid w:val="00475D95"/>
    <w:rsid w:val="0047609F"/>
    <w:rsid w:val="0047716B"/>
    <w:rsid w:val="00480B65"/>
    <w:rsid w:val="00481D97"/>
    <w:rsid w:val="00481E2D"/>
    <w:rsid w:val="00481F77"/>
    <w:rsid w:val="00482966"/>
    <w:rsid w:val="004830EA"/>
    <w:rsid w:val="00483224"/>
    <w:rsid w:val="004835EE"/>
    <w:rsid w:val="004836B3"/>
    <w:rsid w:val="00483EA8"/>
    <w:rsid w:val="004853C4"/>
    <w:rsid w:val="0048544D"/>
    <w:rsid w:val="0048547C"/>
    <w:rsid w:val="004862CD"/>
    <w:rsid w:val="00486821"/>
    <w:rsid w:val="00491B59"/>
    <w:rsid w:val="00491D3D"/>
    <w:rsid w:val="00492385"/>
    <w:rsid w:val="00492BF2"/>
    <w:rsid w:val="0049310C"/>
    <w:rsid w:val="00493111"/>
    <w:rsid w:val="004945A8"/>
    <w:rsid w:val="00494CA0"/>
    <w:rsid w:val="00495556"/>
    <w:rsid w:val="0049579F"/>
    <w:rsid w:val="00496C0B"/>
    <w:rsid w:val="00497181"/>
    <w:rsid w:val="00497634"/>
    <w:rsid w:val="004979F0"/>
    <w:rsid w:val="00497C08"/>
    <w:rsid w:val="004A068B"/>
    <w:rsid w:val="004A1478"/>
    <w:rsid w:val="004A27E6"/>
    <w:rsid w:val="004A37AD"/>
    <w:rsid w:val="004A39C9"/>
    <w:rsid w:val="004A3A35"/>
    <w:rsid w:val="004A3ED6"/>
    <w:rsid w:val="004A5C03"/>
    <w:rsid w:val="004A7D16"/>
    <w:rsid w:val="004A7E12"/>
    <w:rsid w:val="004A7FFA"/>
    <w:rsid w:val="004B1C06"/>
    <w:rsid w:val="004B2074"/>
    <w:rsid w:val="004B22AD"/>
    <w:rsid w:val="004B2A86"/>
    <w:rsid w:val="004B43FD"/>
    <w:rsid w:val="004B48B8"/>
    <w:rsid w:val="004B501E"/>
    <w:rsid w:val="004B5A40"/>
    <w:rsid w:val="004B5B10"/>
    <w:rsid w:val="004B70E1"/>
    <w:rsid w:val="004B7106"/>
    <w:rsid w:val="004B7A2B"/>
    <w:rsid w:val="004B7A94"/>
    <w:rsid w:val="004C0D36"/>
    <w:rsid w:val="004C1136"/>
    <w:rsid w:val="004C20DF"/>
    <w:rsid w:val="004C2631"/>
    <w:rsid w:val="004C4242"/>
    <w:rsid w:val="004C6262"/>
    <w:rsid w:val="004C6486"/>
    <w:rsid w:val="004C6AF5"/>
    <w:rsid w:val="004C7DA1"/>
    <w:rsid w:val="004C7E56"/>
    <w:rsid w:val="004D34DC"/>
    <w:rsid w:val="004D3708"/>
    <w:rsid w:val="004D69B3"/>
    <w:rsid w:val="004E00E7"/>
    <w:rsid w:val="004E0BB5"/>
    <w:rsid w:val="004E29AC"/>
    <w:rsid w:val="004E3858"/>
    <w:rsid w:val="004E3A9E"/>
    <w:rsid w:val="004E3E5C"/>
    <w:rsid w:val="004E4345"/>
    <w:rsid w:val="004E49DA"/>
    <w:rsid w:val="004E4B65"/>
    <w:rsid w:val="004E6032"/>
    <w:rsid w:val="004E736B"/>
    <w:rsid w:val="004E7CD9"/>
    <w:rsid w:val="004E7E13"/>
    <w:rsid w:val="004F0BCC"/>
    <w:rsid w:val="004F1752"/>
    <w:rsid w:val="004F18BA"/>
    <w:rsid w:val="004F216F"/>
    <w:rsid w:val="004F2A72"/>
    <w:rsid w:val="004F5BD4"/>
    <w:rsid w:val="004F68CC"/>
    <w:rsid w:val="004F7093"/>
    <w:rsid w:val="004F7DBA"/>
    <w:rsid w:val="0050141F"/>
    <w:rsid w:val="00504DA7"/>
    <w:rsid w:val="0050532B"/>
    <w:rsid w:val="00506A33"/>
    <w:rsid w:val="005074A4"/>
    <w:rsid w:val="00507BBD"/>
    <w:rsid w:val="00511906"/>
    <w:rsid w:val="00511E64"/>
    <w:rsid w:val="00513E6D"/>
    <w:rsid w:val="005148BE"/>
    <w:rsid w:val="00514E13"/>
    <w:rsid w:val="00520761"/>
    <w:rsid w:val="00520BF3"/>
    <w:rsid w:val="005234D0"/>
    <w:rsid w:val="00523EC1"/>
    <w:rsid w:val="00524C65"/>
    <w:rsid w:val="005251EF"/>
    <w:rsid w:val="00530F03"/>
    <w:rsid w:val="00532826"/>
    <w:rsid w:val="00532C0A"/>
    <w:rsid w:val="0053323F"/>
    <w:rsid w:val="005335A6"/>
    <w:rsid w:val="00533BD0"/>
    <w:rsid w:val="00535057"/>
    <w:rsid w:val="00536306"/>
    <w:rsid w:val="00537337"/>
    <w:rsid w:val="00541C60"/>
    <w:rsid w:val="00541F8B"/>
    <w:rsid w:val="00541FA3"/>
    <w:rsid w:val="00544962"/>
    <w:rsid w:val="0054648C"/>
    <w:rsid w:val="00546545"/>
    <w:rsid w:val="00546880"/>
    <w:rsid w:val="00547C57"/>
    <w:rsid w:val="00550CC4"/>
    <w:rsid w:val="0055242C"/>
    <w:rsid w:val="00552DB5"/>
    <w:rsid w:val="005549B8"/>
    <w:rsid w:val="00554F26"/>
    <w:rsid w:val="005557B7"/>
    <w:rsid w:val="00556FFA"/>
    <w:rsid w:val="00562EF5"/>
    <w:rsid w:val="0056645B"/>
    <w:rsid w:val="0057344D"/>
    <w:rsid w:val="005741AE"/>
    <w:rsid w:val="00575C1F"/>
    <w:rsid w:val="00576B26"/>
    <w:rsid w:val="00576CF9"/>
    <w:rsid w:val="005779F1"/>
    <w:rsid w:val="00584C1D"/>
    <w:rsid w:val="00584F47"/>
    <w:rsid w:val="00586A5F"/>
    <w:rsid w:val="005874A0"/>
    <w:rsid w:val="00590298"/>
    <w:rsid w:val="00590DB6"/>
    <w:rsid w:val="00591B14"/>
    <w:rsid w:val="00593645"/>
    <w:rsid w:val="00595813"/>
    <w:rsid w:val="00595C30"/>
    <w:rsid w:val="00595E2D"/>
    <w:rsid w:val="005A0170"/>
    <w:rsid w:val="005A09AF"/>
    <w:rsid w:val="005A208C"/>
    <w:rsid w:val="005A6120"/>
    <w:rsid w:val="005A7628"/>
    <w:rsid w:val="005A7C64"/>
    <w:rsid w:val="005A7E00"/>
    <w:rsid w:val="005B007D"/>
    <w:rsid w:val="005B1213"/>
    <w:rsid w:val="005B15A1"/>
    <w:rsid w:val="005B19D5"/>
    <w:rsid w:val="005B1DAA"/>
    <w:rsid w:val="005B2A18"/>
    <w:rsid w:val="005B2D1C"/>
    <w:rsid w:val="005B361C"/>
    <w:rsid w:val="005B4F86"/>
    <w:rsid w:val="005B53C3"/>
    <w:rsid w:val="005B57CB"/>
    <w:rsid w:val="005B594E"/>
    <w:rsid w:val="005C3830"/>
    <w:rsid w:val="005C4EF4"/>
    <w:rsid w:val="005C56BB"/>
    <w:rsid w:val="005C5E82"/>
    <w:rsid w:val="005C727F"/>
    <w:rsid w:val="005C7EE0"/>
    <w:rsid w:val="005D0195"/>
    <w:rsid w:val="005D09B7"/>
    <w:rsid w:val="005D19B3"/>
    <w:rsid w:val="005D1E00"/>
    <w:rsid w:val="005D3B61"/>
    <w:rsid w:val="005D46F8"/>
    <w:rsid w:val="005D4AB3"/>
    <w:rsid w:val="005D4E15"/>
    <w:rsid w:val="005D6164"/>
    <w:rsid w:val="005D6E61"/>
    <w:rsid w:val="005D7885"/>
    <w:rsid w:val="005D7C00"/>
    <w:rsid w:val="005E0076"/>
    <w:rsid w:val="005E1425"/>
    <w:rsid w:val="005E273B"/>
    <w:rsid w:val="005E3C5C"/>
    <w:rsid w:val="005E4570"/>
    <w:rsid w:val="005E4C6D"/>
    <w:rsid w:val="005E57C5"/>
    <w:rsid w:val="005E5AE0"/>
    <w:rsid w:val="005E6D95"/>
    <w:rsid w:val="005F0B0E"/>
    <w:rsid w:val="005F1579"/>
    <w:rsid w:val="005F19E2"/>
    <w:rsid w:val="005F1F97"/>
    <w:rsid w:val="005F1FD2"/>
    <w:rsid w:val="005F449F"/>
    <w:rsid w:val="005F59AE"/>
    <w:rsid w:val="005F6327"/>
    <w:rsid w:val="005F6503"/>
    <w:rsid w:val="005F6782"/>
    <w:rsid w:val="005F69ED"/>
    <w:rsid w:val="005F7268"/>
    <w:rsid w:val="005F7589"/>
    <w:rsid w:val="00600395"/>
    <w:rsid w:val="00601102"/>
    <w:rsid w:val="006028A5"/>
    <w:rsid w:val="00602979"/>
    <w:rsid w:val="006043B3"/>
    <w:rsid w:val="006043DB"/>
    <w:rsid w:val="00605D77"/>
    <w:rsid w:val="00606405"/>
    <w:rsid w:val="00606B5F"/>
    <w:rsid w:val="006077EC"/>
    <w:rsid w:val="00607E24"/>
    <w:rsid w:val="00610176"/>
    <w:rsid w:val="00611897"/>
    <w:rsid w:val="006163A1"/>
    <w:rsid w:val="00616AFE"/>
    <w:rsid w:val="00616E10"/>
    <w:rsid w:val="0062103A"/>
    <w:rsid w:val="00621972"/>
    <w:rsid w:val="00622189"/>
    <w:rsid w:val="00626FC8"/>
    <w:rsid w:val="0063015D"/>
    <w:rsid w:val="00630676"/>
    <w:rsid w:val="00631E90"/>
    <w:rsid w:val="00631FC8"/>
    <w:rsid w:val="00632493"/>
    <w:rsid w:val="00632584"/>
    <w:rsid w:val="006345FD"/>
    <w:rsid w:val="0063484D"/>
    <w:rsid w:val="006349DA"/>
    <w:rsid w:val="00635503"/>
    <w:rsid w:val="0063550F"/>
    <w:rsid w:val="00635AFB"/>
    <w:rsid w:val="006364E6"/>
    <w:rsid w:val="006369A0"/>
    <w:rsid w:val="00636A2F"/>
    <w:rsid w:val="00636BBB"/>
    <w:rsid w:val="0063720A"/>
    <w:rsid w:val="00643D08"/>
    <w:rsid w:val="00643D94"/>
    <w:rsid w:val="00644B9D"/>
    <w:rsid w:val="006475E5"/>
    <w:rsid w:val="006510B8"/>
    <w:rsid w:val="00651924"/>
    <w:rsid w:val="006519AA"/>
    <w:rsid w:val="006523FE"/>
    <w:rsid w:val="0065277C"/>
    <w:rsid w:val="00653364"/>
    <w:rsid w:val="006536E0"/>
    <w:rsid w:val="0065388E"/>
    <w:rsid w:val="00654557"/>
    <w:rsid w:val="006546DF"/>
    <w:rsid w:val="00654DC6"/>
    <w:rsid w:val="00655B91"/>
    <w:rsid w:val="00656AD9"/>
    <w:rsid w:val="00657060"/>
    <w:rsid w:val="00657381"/>
    <w:rsid w:val="00660FC8"/>
    <w:rsid w:val="00662F45"/>
    <w:rsid w:val="00663C5E"/>
    <w:rsid w:val="00663E5B"/>
    <w:rsid w:val="00664EB7"/>
    <w:rsid w:val="006655A2"/>
    <w:rsid w:val="006658CA"/>
    <w:rsid w:val="00665F87"/>
    <w:rsid w:val="00666B47"/>
    <w:rsid w:val="00666BEC"/>
    <w:rsid w:val="0066715F"/>
    <w:rsid w:val="00667244"/>
    <w:rsid w:val="00667298"/>
    <w:rsid w:val="00667C1B"/>
    <w:rsid w:val="00670D50"/>
    <w:rsid w:val="0067214B"/>
    <w:rsid w:val="0067228B"/>
    <w:rsid w:val="006725CE"/>
    <w:rsid w:val="00672CAA"/>
    <w:rsid w:val="006738DC"/>
    <w:rsid w:val="00673E6A"/>
    <w:rsid w:val="0067414A"/>
    <w:rsid w:val="00674561"/>
    <w:rsid w:val="00674EBE"/>
    <w:rsid w:val="006756A2"/>
    <w:rsid w:val="00677156"/>
    <w:rsid w:val="00680489"/>
    <w:rsid w:val="00680707"/>
    <w:rsid w:val="0068110C"/>
    <w:rsid w:val="006811D3"/>
    <w:rsid w:val="00682556"/>
    <w:rsid w:val="00682923"/>
    <w:rsid w:val="00682998"/>
    <w:rsid w:val="0068302C"/>
    <w:rsid w:val="006865F5"/>
    <w:rsid w:val="00687079"/>
    <w:rsid w:val="0068780F"/>
    <w:rsid w:val="00690715"/>
    <w:rsid w:val="0069093C"/>
    <w:rsid w:val="00691C09"/>
    <w:rsid w:val="00691C3E"/>
    <w:rsid w:val="00691E9C"/>
    <w:rsid w:val="00692D53"/>
    <w:rsid w:val="006935F6"/>
    <w:rsid w:val="00693C8E"/>
    <w:rsid w:val="006949AF"/>
    <w:rsid w:val="006963C2"/>
    <w:rsid w:val="0069710D"/>
    <w:rsid w:val="00697D10"/>
    <w:rsid w:val="006A011C"/>
    <w:rsid w:val="006A0132"/>
    <w:rsid w:val="006A1527"/>
    <w:rsid w:val="006A21A1"/>
    <w:rsid w:val="006A3885"/>
    <w:rsid w:val="006A3E32"/>
    <w:rsid w:val="006A463A"/>
    <w:rsid w:val="006A4728"/>
    <w:rsid w:val="006A5E4F"/>
    <w:rsid w:val="006A65CD"/>
    <w:rsid w:val="006A663E"/>
    <w:rsid w:val="006A6D71"/>
    <w:rsid w:val="006A7E23"/>
    <w:rsid w:val="006B0063"/>
    <w:rsid w:val="006B1299"/>
    <w:rsid w:val="006B1E57"/>
    <w:rsid w:val="006B2364"/>
    <w:rsid w:val="006B2C4D"/>
    <w:rsid w:val="006B3342"/>
    <w:rsid w:val="006B50AF"/>
    <w:rsid w:val="006B66BA"/>
    <w:rsid w:val="006B7230"/>
    <w:rsid w:val="006B7A29"/>
    <w:rsid w:val="006C19A5"/>
    <w:rsid w:val="006C21DD"/>
    <w:rsid w:val="006C23CB"/>
    <w:rsid w:val="006C32EE"/>
    <w:rsid w:val="006C3FFF"/>
    <w:rsid w:val="006C4A2F"/>
    <w:rsid w:val="006C4DAA"/>
    <w:rsid w:val="006C5C78"/>
    <w:rsid w:val="006C6165"/>
    <w:rsid w:val="006D0A95"/>
    <w:rsid w:val="006D1DD4"/>
    <w:rsid w:val="006D1E98"/>
    <w:rsid w:val="006D20C0"/>
    <w:rsid w:val="006D21A1"/>
    <w:rsid w:val="006D56B8"/>
    <w:rsid w:val="006D5EA3"/>
    <w:rsid w:val="006D6E68"/>
    <w:rsid w:val="006E166C"/>
    <w:rsid w:val="006E29BD"/>
    <w:rsid w:val="006E2F3D"/>
    <w:rsid w:val="006E370D"/>
    <w:rsid w:val="006E374B"/>
    <w:rsid w:val="006E42AA"/>
    <w:rsid w:val="006E4C19"/>
    <w:rsid w:val="006E5499"/>
    <w:rsid w:val="006E6314"/>
    <w:rsid w:val="006E737A"/>
    <w:rsid w:val="006E7A95"/>
    <w:rsid w:val="006F0084"/>
    <w:rsid w:val="006F221F"/>
    <w:rsid w:val="006F3075"/>
    <w:rsid w:val="006F40D3"/>
    <w:rsid w:val="006F4A2F"/>
    <w:rsid w:val="006F52D8"/>
    <w:rsid w:val="006F53DB"/>
    <w:rsid w:val="006F7D04"/>
    <w:rsid w:val="00700FC1"/>
    <w:rsid w:val="007010DB"/>
    <w:rsid w:val="00702CBC"/>
    <w:rsid w:val="00703B5F"/>
    <w:rsid w:val="007040A6"/>
    <w:rsid w:val="0070445D"/>
    <w:rsid w:val="007049DF"/>
    <w:rsid w:val="00706216"/>
    <w:rsid w:val="007068C7"/>
    <w:rsid w:val="007079D7"/>
    <w:rsid w:val="007103B7"/>
    <w:rsid w:val="00710BD5"/>
    <w:rsid w:val="00711BF1"/>
    <w:rsid w:val="007120A8"/>
    <w:rsid w:val="00712DB7"/>
    <w:rsid w:val="00712E5E"/>
    <w:rsid w:val="007135E5"/>
    <w:rsid w:val="00713632"/>
    <w:rsid w:val="00713697"/>
    <w:rsid w:val="00713B14"/>
    <w:rsid w:val="00714161"/>
    <w:rsid w:val="0071493E"/>
    <w:rsid w:val="007153BD"/>
    <w:rsid w:val="00715796"/>
    <w:rsid w:val="00716360"/>
    <w:rsid w:val="00716397"/>
    <w:rsid w:val="00720418"/>
    <w:rsid w:val="0072145E"/>
    <w:rsid w:val="0072180F"/>
    <w:rsid w:val="00721904"/>
    <w:rsid w:val="00723811"/>
    <w:rsid w:val="00723844"/>
    <w:rsid w:val="00724901"/>
    <w:rsid w:val="007250C9"/>
    <w:rsid w:val="00725507"/>
    <w:rsid w:val="00725698"/>
    <w:rsid w:val="00725F01"/>
    <w:rsid w:val="007263B9"/>
    <w:rsid w:val="00727673"/>
    <w:rsid w:val="00727B30"/>
    <w:rsid w:val="0073064C"/>
    <w:rsid w:val="007309B6"/>
    <w:rsid w:val="0073231E"/>
    <w:rsid w:val="007373CA"/>
    <w:rsid w:val="0073748C"/>
    <w:rsid w:val="00737A87"/>
    <w:rsid w:val="0074075C"/>
    <w:rsid w:val="00740B6F"/>
    <w:rsid w:val="00740B7C"/>
    <w:rsid w:val="0074280A"/>
    <w:rsid w:val="007449AF"/>
    <w:rsid w:val="00744D63"/>
    <w:rsid w:val="00744EBF"/>
    <w:rsid w:val="00745559"/>
    <w:rsid w:val="0074589A"/>
    <w:rsid w:val="00745F56"/>
    <w:rsid w:val="0075038B"/>
    <w:rsid w:val="00750BE6"/>
    <w:rsid w:val="00753C24"/>
    <w:rsid w:val="007546FB"/>
    <w:rsid w:val="00754DA0"/>
    <w:rsid w:val="00754FB2"/>
    <w:rsid w:val="00755A0F"/>
    <w:rsid w:val="00755EE5"/>
    <w:rsid w:val="0075667B"/>
    <w:rsid w:val="00756B02"/>
    <w:rsid w:val="00756CD2"/>
    <w:rsid w:val="00757063"/>
    <w:rsid w:val="00757F32"/>
    <w:rsid w:val="007610DF"/>
    <w:rsid w:val="00761D57"/>
    <w:rsid w:val="0076341C"/>
    <w:rsid w:val="00764F9F"/>
    <w:rsid w:val="007668B9"/>
    <w:rsid w:val="00766F09"/>
    <w:rsid w:val="00767CCE"/>
    <w:rsid w:val="00770C6B"/>
    <w:rsid w:val="00770D42"/>
    <w:rsid w:val="00771411"/>
    <w:rsid w:val="00771A4E"/>
    <w:rsid w:val="00773AE6"/>
    <w:rsid w:val="00775692"/>
    <w:rsid w:val="00775AFC"/>
    <w:rsid w:val="00776465"/>
    <w:rsid w:val="00777263"/>
    <w:rsid w:val="007776AE"/>
    <w:rsid w:val="00777A7D"/>
    <w:rsid w:val="007801E2"/>
    <w:rsid w:val="007804FA"/>
    <w:rsid w:val="00780BC2"/>
    <w:rsid w:val="00780DEF"/>
    <w:rsid w:val="00781C82"/>
    <w:rsid w:val="00781F64"/>
    <w:rsid w:val="0078419E"/>
    <w:rsid w:val="007848B4"/>
    <w:rsid w:val="00785DE9"/>
    <w:rsid w:val="007868D6"/>
    <w:rsid w:val="00787141"/>
    <w:rsid w:val="00787680"/>
    <w:rsid w:val="007878C4"/>
    <w:rsid w:val="00791B30"/>
    <w:rsid w:val="00792800"/>
    <w:rsid w:val="00793853"/>
    <w:rsid w:val="00793BBE"/>
    <w:rsid w:val="007945CF"/>
    <w:rsid w:val="00794A17"/>
    <w:rsid w:val="0079592E"/>
    <w:rsid w:val="0079633C"/>
    <w:rsid w:val="007965E5"/>
    <w:rsid w:val="00797F7B"/>
    <w:rsid w:val="007A081A"/>
    <w:rsid w:val="007A1424"/>
    <w:rsid w:val="007A1FFF"/>
    <w:rsid w:val="007A2C41"/>
    <w:rsid w:val="007A4605"/>
    <w:rsid w:val="007A4CAD"/>
    <w:rsid w:val="007A651C"/>
    <w:rsid w:val="007A698D"/>
    <w:rsid w:val="007B0251"/>
    <w:rsid w:val="007B030D"/>
    <w:rsid w:val="007B051D"/>
    <w:rsid w:val="007B23E7"/>
    <w:rsid w:val="007B2DA9"/>
    <w:rsid w:val="007B2E2F"/>
    <w:rsid w:val="007B36D9"/>
    <w:rsid w:val="007B3C74"/>
    <w:rsid w:val="007B4D6D"/>
    <w:rsid w:val="007B5DD5"/>
    <w:rsid w:val="007B5E0F"/>
    <w:rsid w:val="007B6567"/>
    <w:rsid w:val="007B6B12"/>
    <w:rsid w:val="007C0B18"/>
    <w:rsid w:val="007C0D8E"/>
    <w:rsid w:val="007C4428"/>
    <w:rsid w:val="007C499A"/>
    <w:rsid w:val="007C4C12"/>
    <w:rsid w:val="007C506C"/>
    <w:rsid w:val="007C6695"/>
    <w:rsid w:val="007C6AFA"/>
    <w:rsid w:val="007C7845"/>
    <w:rsid w:val="007C7C46"/>
    <w:rsid w:val="007D2BC8"/>
    <w:rsid w:val="007D325C"/>
    <w:rsid w:val="007D38CF"/>
    <w:rsid w:val="007D3D49"/>
    <w:rsid w:val="007D5E7C"/>
    <w:rsid w:val="007D72D0"/>
    <w:rsid w:val="007D7B1B"/>
    <w:rsid w:val="007E0121"/>
    <w:rsid w:val="007E070D"/>
    <w:rsid w:val="007E105D"/>
    <w:rsid w:val="007E541E"/>
    <w:rsid w:val="007E6BE3"/>
    <w:rsid w:val="007E6E7C"/>
    <w:rsid w:val="007E7474"/>
    <w:rsid w:val="007F098D"/>
    <w:rsid w:val="007F1C73"/>
    <w:rsid w:val="007F328B"/>
    <w:rsid w:val="007F3F42"/>
    <w:rsid w:val="007F5742"/>
    <w:rsid w:val="007F6550"/>
    <w:rsid w:val="007F7517"/>
    <w:rsid w:val="007F7962"/>
    <w:rsid w:val="00801CEE"/>
    <w:rsid w:val="00803A2B"/>
    <w:rsid w:val="0080450F"/>
    <w:rsid w:val="0080457F"/>
    <w:rsid w:val="00804878"/>
    <w:rsid w:val="00804F43"/>
    <w:rsid w:val="00806337"/>
    <w:rsid w:val="00806A86"/>
    <w:rsid w:val="00810E15"/>
    <w:rsid w:val="008112F1"/>
    <w:rsid w:val="00814C1B"/>
    <w:rsid w:val="00815E80"/>
    <w:rsid w:val="0081781B"/>
    <w:rsid w:val="0082122C"/>
    <w:rsid w:val="008224FD"/>
    <w:rsid w:val="00822A73"/>
    <w:rsid w:val="00824151"/>
    <w:rsid w:val="00824373"/>
    <w:rsid w:val="00825412"/>
    <w:rsid w:val="00831FBD"/>
    <w:rsid w:val="008334FD"/>
    <w:rsid w:val="00833A84"/>
    <w:rsid w:val="00833C97"/>
    <w:rsid w:val="00833DFA"/>
    <w:rsid w:val="0083619F"/>
    <w:rsid w:val="008364CB"/>
    <w:rsid w:val="00836AC9"/>
    <w:rsid w:val="00836DD0"/>
    <w:rsid w:val="00837C70"/>
    <w:rsid w:val="00837D71"/>
    <w:rsid w:val="00840616"/>
    <w:rsid w:val="00842C95"/>
    <w:rsid w:val="00843B69"/>
    <w:rsid w:val="008453AD"/>
    <w:rsid w:val="008462D5"/>
    <w:rsid w:val="00846791"/>
    <w:rsid w:val="00846855"/>
    <w:rsid w:val="00850BB3"/>
    <w:rsid w:val="00850D3F"/>
    <w:rsid w:val="008531C1"/>
    <w:rsid w:val="00853561"/>
    <w:rsid w:val="00853870"/>
    <w:rsid w:val="008539E3"/>
    <w:rsid w:val="00853D50"/>
    <w:rsid w:val="00856D43"/>
    <w:rsid w:val="00860061"/>
    <w:rsid w:val="0086052F"/>
    <w:rsid w:val="00860586"/>
    <w:rsid w:val="00860743"/>
    <w:rsid w:val="008615C9"/>
    <w:rsid w:val="00861F18"/>
    <w:rsid w:val="00862C57"/>
    <w:rsid w:val="00862CAB"/>
    <w:rsid w:val="00865819"/>
    <w:rsid w:val="00865D87"/>
    <w:rsid w:val="00866DF2"/>
    <w:rsid w:val="00866E58"/>
    <w:rsid w:val="00867359"/>
    <w:rsid w:val="008678B3"/>
    <w:rsid w:val="00867C2F"/>
    <w:rsid w:val="00871142"/>
    <w:rsid w:val="008717A8"/>
    <w:rsid w:val="00872700"/>
    <w:rsid w:val="00874214"/>
    <w:rsid w:val="00874A55"/>
    <w:rsid w:val="00875392"/>
    <w:rsid w:val="00876656"/>
    <w:rsid w:val="00877087"/>
    <w:rsid w:val="00877898"/>
    <w:rsid w:val="00880185"/>
    <w:rsid w:val="00882ECC"/>
    <w:rsid w:val="0088332F"/>
    <w:rsid w:val="008840E7"/>
    <w:rsid w:val="00884CC3"/>
    <w:rsid w:val="0088534B"/>
    <w:rsid w:val="00885A63"/>
    <w:rsid w:val="008860FF"/>
    <w:rsid w:val="00886BB7"/>
    <w:rsid w:val="008870F1"/>
    <w:rsid w:val="00887517"/>
    <w:rsid w:val="008914B8"/>
    <w:rsid w:val="00891C39"/>
    <w:rsid w:val="00891D10"/>
    <w:rsid w:val="00893CA5"/>
    <w:rsid w:val="0089432B"/>
    <w:rsid w:val="008955A6"/>
    <w:rsid w:val="0089655C"/>
    <w:rsid w:val="00897D87"/>
    <w:rsid w:val="008A077D"/>
    <w:rsid w:val="008A0877"/>
    <w:rsid w:val="008A0CF4"/>
    <w:rsid w:val="008A0E0A"/>
    <w:rsid w:val="008A4409"/>
    <w:rsid w:val="008A55F2"/>
    <w:rsid w:val="008A5F4F"/>
    <w:rsid w:val="008A62FB"/>
    <w:rsid w:val="008A6858"/>
    <w:rsid w:val="008A6A5A"/>
    <w:rsid w:val="008A735F"/>
    <w:rsid w:val="008B046D"/>
    <w:rsid w:val="008B31C3"/>
    <w:rsid w:val="008B41BB"/>
    <w:rsid w:val="008B493C"/>
    <w:rsid w:val="008B6600"/>
    <w:rsid w:val="008B70D7"/>
    <w:rsid w:val="008B72A6"/>
    <w:rsid w:val="008B7CE1"/>
    <w:rsid w:val="008B7E84"/>
    <w:rsid w:val="008C0E08"/>
    <w:rsid w:val="008C171F"/>
    <w:rsid w:val="008C350B"/>
    <w:rsid w:val="008C4389"/>
    <w:rsid w:val="008C4986"/>
    <w:rsid w:val="008C5F42"/>
    <w:rsid w:val="008C7743"/>
    <w:rsid w:val="008C782A"/>
    <w:rsid w:val="008D12F2"/>
    <w:rsid w:val="008D1A14"/>
    <w:rsid w:val="008D1DDD"/>
    <w:rsid w:val="008D2901"/>
    <w:rsid w:val="008D2C25"/>
    <w:rsid w:val="008D3356"/>
    <w:rsid w:val="008D33E1"/>
    <w:rsid w:val="008D4323"/>
    <w:rsid w:val="008D479C"/>
    <w:rsid w:val="008D4FFB"/>
    <w:rsid w:val="008D51E5"/>
    <w:rsid w:val="008D5AE4"/>
    <w:rsid w:val="008D76AA"/>
    <w:rsid w:val="008E1BFB"/>
    <w:rsid w:val="008E456E"/>
    <w:rsid w:val="008E6697"/>
    <w:rsid w:val="008E6A57"/>
    <w:rsid w:val="008E7D1F"/>
    <w:rsid w:val="008F01DB"/>
    <w:rsid w:val="008F1E49"/>
    <w:rsid w:val="008F2602"/>
    <w:rsid w:val="008F303C"/>
    <w:rsid w:val="008F3211"/>
    <w:rsid w:val="008F331D"/>
    <w:rsid w:val="008F33CC"/>
    <w:rsid w:val="008F341D"/>
    <w:rsid w:val="008F46B8"/>
    <w:rsid w:val="008F47CD"/>
    <w:rsid w:val="008F494C"/>
    <w:rsid w:val="008F6214"/>
    <w:rsid w:val="008F62F0"/>
    <w:rsid w:val="008F6C9F"/>
    <w:rsid w:val="008F73AB"/>
    <w:rsid w:val="00900966"/>
    <w:rsid w:val="0090179C"/>
    <w:rsid w:val="00901836"/>
    <w:rsid w:val="00901BCA"/>
    <w:rsid w:val="009021EC"/>
    <w:rsid w:val="00902A81"/>
    <w:rsid w:val="00902D3F"/>
    <w:rsid w:val="00904071"/>
    <w:rsid w:val="00904121"/>
    <w:rsid w:val="00904366"/>
    <w:rsid w:val="00906522"/>
    <w:rsid w:val="0090687A"/>
    <w:rsid w:val="00906978"/>
    <w:rsid w:val="009072DE"/>
    <w:rsid w:val="009108BA"/>
    <w:rsid w:val="00911BC6"/>
    <w:rsid w:val="009121A0"/>
    <w:rsid w:val="009121CE"/>
    <w:rsid w:val="00912E25"/>
    <w:rsid w:val="009133E3"/>
    <w:rsid w:val="00913636"/>
    <w:rsid w:val="009141EF"/>
    <w:rsid w:val="00914253"/>
    <w:rsid w:val="00914ADA"/>
    <w:rsid w:val="00916214"/>
    <w:rsid w:val="00916E5B"/>
    <w:rsid w:val="00916ECA"/>
    <w:rsid w:val="009175A5"/>
    <w:rsid w:val="00920521"/>
    <w:rsid w:val="00921B7D"/>
    <w:rsid w:val="00921BA0"/>
    <w:rsid w:val="009221F9"/>
    <w:rsid w:val="009225B9"/>
    <w:rsid w:val="00923EEB"/>
    <w:rsid w:val="0092460D"/>
    <w:rsid w:val="00925094"/>
    <w:rsid w:val="009255C1"/>
    <w:rsid w:val="00925F25"/>
    <w:rsid w:val="009263C0"/>
    <w:rsid w:val="009268BE"/>
    <w:rsid w:val="009310AC"/>
    <w:rsid w:val="00931602"/>
    <w:rsid w:val="00931947"/>
    <w:rsid w:val="00931AAD"/>
    <w:rsid w:val="0093291E"/>
    <w:rsid w:val="00935A88"/>
    <w:rsid w:val="00936727"/>
    <w:rsid w:val="00940507"/>
    <w:rsid w:val="00940E94"/>
    <w:rsid w:val="009435EC"/>
    <w:rsid w:val="00944AE9"/>
    <w:rsid w:val="00947567"/>
    <w:rsid w:val="0095065A"/>
    <w:rsid w:val="0095087A"/>
    <w:rsid w:val="009508A9"/>
    <w:rsid w:val="009508D8"/>
    <w:rsid w:val="00950BDD"/>
    <w:rsid w:val="00950DD7"/>
    <w:rsid w:val="0095152C"/>
    <w:rsid w:val="00952E61"/>
    <w:rsid w:val="0095505B"/>
    <w:rsid w:val="0095701E"/>
    <w:rsid w:val="00957634"/>
    <w:rsid w:val="00957A89"/>
    <w:rsid w:val="00960EB0"/>
    <w:rsid w:val="00961115"/>
    <w:rsid w:val="00961AAF"/>
    <w:rsid w:val="00962E6A"/>
    <w:rsid w:val="00963A79"/>
    <w:rsid w:val="00964E77"/>
    <w:rsid w:val="00965224"/>
    <w:rsid w:val="0096736B"/>
    <w:rsid w:val="00967834"/>
    <w:rsid w:val="00970041"/>
    <w:rsid w:val="00970249"/>
    <w:rsid w:val="009747E8"/>
    <w:rsid w:val="00974A12"/>
    <w:rsid w:val="00975E24"/>
    <w:rsid w:val="00975FCC"/>
    <w:rsid w:val="00977C34"/>
    <w:rsid w:val="00982F75"/>
    <w:rsid w:val="00983BF1"/>
    <w:rsid w:val="00983CA8"/>
    <w:rsid w:val="00984043"/>
    <w:rsid w:val="00984AB6"/>
    <w:rsid w:val="00984F4B"/>
    <w:rsid w:val="00985220"/>
    <w:rsid w:val="009863E7"/>
    <w:rsid w:val="00986437"/>
    <w:rsid w:val="0098721F"/>
    <w:rsid w:val="009879A6"/>
    <w:rsid w:val="00987BA1"/>
    <w:rsid w:val="00991F07"/>
    <w:rsid w:val="00992ABE"/>
    <w:rsid w:val="00992CB8"/>
    <w:rsid w:val="009939B5"/>
    <w:rsid w:val="00993CC1"/>
    <w:rsid w:val="00994116"/>
    <w:rsid w:val="00994B74"/>
    <w:rsid w:val="009959F4"/>
    <w:rsid w:val="00995B92"/>
    <w:rsid w:val="009A0BA9"/>
    <w:rsid w:val="009A1030"/>
    <w:rsid w:val="009A12F2"/>
    <w:rsid w:val="009A1B06"/>
    <w:rsid w:val="009A256E"/>
    <w:rsid w:val="009A26AC"/>
    <w:rsid w:val="009A3AB4"/>
    <w:rsid w:val="009A4D51"/>
    <w:rsid w:val="009A6365"/>
    <w:rsid w:val="009B2A6C"/>
    <w:rsid w:val="009B3C2D"/>
    <w:rsid w:val="009B4A3F"/>
    <w:rsid w:val="009B4CC8"/>
    <w:rsid w:val="009B4FB1"/>
    <w:rsid w:val="009B5637"/>
    <w:rsid w:val="009B5F9A"/>
    <w:rsid w:val="009B6FE3"/>
    <w:rsid w:val="009B78B2"/>
    <w:rsid w:val="009C2A55"/>
    <w:rsid w:val="009C3D12"/>
    <w:rsid w:val="009C4D7F"/>
    <w:rsid w:val="009C524C"/>
    <w:rsid w:val="009C5F38"/>
    <w:rsid w:val="009C6427"/>
    <w:rsid w:val="009C797D"/>
    <w:rsid w:val="009D00DD"/>
    <w:rsid w:val="009D128E"/>
    <w:rsid w:val="009D2412"/>
    <w:rsid w:val="009D3BC5"/>
    <w:rsid w:val="009D6931"/>
    <w:rsid w:val="009E026D"/>
    <w:rsid w:val="009E133B"/>
    <w:rsid w:val="009E2C2D"/>
    <w:rsid w:val="009E476E"/>
    <w:rsid w:val="009E51B9"/>
    <w:rsid w:val="009E5851"/>
    <w:rsid w:val="009E594E"/>
    <w:rsid w:val="009E5BAF"/>
    <w:rsid w:val="009E6DD3"/>
    <w:rsid w:val="009E7524"/>
    <w:rsid w:val="009E7764"/>
    <w:rsid w:val="009F0284"/>
    <w:rsid w:val="009F0CB9"/>
    <w:rsid w:val="009F2B1E"/>
    <w:rsid w:val="009F2C86"/>
    <w:rsid w:val="009F3F28"/>
    <w:rsid w:val="009F5A90"/>
    <w:rsid w:val="009F71C2"/>
    <w:rsid w:val="009F73F9"/>
    <w:rsid w:val="009F761C"/>
    <w:rsid w:val="00A003A7"/>
    <w:rsid w:val="00A018B3"/>
    <w:rsid w:val="00A019EE"/>
    <w:rsid w:val="00A01FE0"/>
    <w:rsid w:val="00A04245"/>
    <w:rsid w:val="00A04A1F"/>
    <w:rsid w:val="00A0663B"/>
    <w:rsid w:val="00A06872"/>
    <w:rsid w:val="00A06C8E"/>
    <w:rsid w:val="00A10233"/>
    <w:rsid w:val="00A1318A"/>
    <w:rsid w:val="00A140DE"/>
    <w:rsid w:val="00A143F1"/>
    <w:rsid w:val="00A150F5"/>
    <w:rsid w:val="00A157A4"/>
    <w:rsid w:val="00A15B32"/>
    <w:rsid w:val="00A166AC"/>
    <w:rsid w:val="00A206CD"/>
    <w:rsid w:val="00A213BD"/>
    <w:rsid w:val="00A21783"/>
    <w:rsid w:val="00A2192E"/>
    <w:rsid w:val="00A21C06"/>
    <w:rsid w:val="00A22F82"/>
    <w:rsid w:val="00A23227"/>
    <w:rsid w:val="00A2532F"/>
    <w:rsid w:val="00A253A1"/>
    <w:rsid w:val="00A25716"/>
    <w:rsid w:val="00A2597D"/>
    <w:rsid w:val="00A30910"/>
    <w:rsid w:val="00A30B19"/>
    <w:rsid w:val="00A31A61"/>
    <w:rsid w:val="00A31CF0"/>
    <w:rsid w:val="00A329BA"/>
    <w:rsid w:val="00A341DA"/>
    <w:rsid w:val="00A34D5F"/>
    <w:rsid w:val="00A355B0"/>
    <w:rsid w:val="00A358E0"/>
    <w:rsid w:val="00A35D91"/>
    <w:rsid w:val="00A3769C"/>
    <w:rsid w:val="00A410DC"/>
    <w:rsid w:val="00A42839"/>
    <w:rsid w:val="00A42F8F"/>
    <w:rsid w:val="00A4318D"/>
    <w:rsid w:val="00A43D8F"/>
    <w:rsid w:val="00A45ED2"/>
    <w:rsid w:val="00A460DD"/>
    <w:rsid w:val="00A463F5"/>
    <w:rsid w:val="00A4685B"/>
    <w:rsid w:val="00A47010"/>
    <w:rsid w:val="00A476F7"/>
    <w:rsid w:val="00A47A82"/>
    <w:rsid w:val="00A50762"/>
    <w:rsid w:val="00A5119D"/>
    <w:rsid w:val="00A515DF"/>
    <w:rsid w:val="00A53620"/>
    <w:rsid w:val="00A547C9"/>
    <w:rsid w:val="00A5618E"/>
    <w:rsid w:val="00A56838"/>
    <w:rsid w:val="00A57B38"/>
    <w:rsid w:val="00A60FD7"/>
    <w:rsid w:val="00A61B70"/>
    <w:rsid w:val="00A625B3"/>
    <w:rsid w:val="00A63060"/>
    <w:rsid w:val="00A63DAD"/>
    <w:rsid w:val="00A64649"/>
    <w:rsid w:val="00A65318"/>
    <w:rsid w:val="00A65C8E"/>
    <w:rsid w:val="00A6659A"/>
    <w:rsid w:val="00A671BC"/>
    <w:rsid w:val="00A6743A"/>
    <w:rsid w:val="00A675D6"/>
    <w:rsid w:val="00A705A1"/>
    <w:rsid w:val="00A70E3C"/>
    <w:rsid w:val="00A7137C"/>
    <w:rsid w:val="00A7152D"/>
    <w:rsid w:val="00A736D2"/>
    <w:rsid w:val="00A73CE4"/>
    <w:rsid w:val="00A74009"/>
    <w:rsid w:val="00A74700"/>
    <w:rsid w:val="00A751FA"/>
    <w:rsid w:val="00A7577B"/>
    <w:rsid w:val="00A7638D"/>
    <w:rsid w:val="00A76687"/>
    <w:rsid w:val="00A8101F"/>
    <w:rsid w:val="00A813E1"/>
    <w:rsid w:val="00A81671"/>
    <w:rsid w:val="00A81F27"/>
    <w:rsid w:val="00A81FB8"/>
    <w:rsid w:val="00A81FC5"/>
    <w:rsid w:val="00A825B7"/>
    <w:rsid w:val="00A82D2C"/>
    <w:rsid w:val="00A83323"/>
    <w:rsid w:val="00A84E9F"/>
    <w:rsid w:val="00A867DA"/>
    <w:rsid w:val="00A86920"/>
    <w:rsid w:val="00A8716C"/>
    <w:rsid w:val="00A878B7"/>
    <w:rsid w:val="00A90065"/>
    <w:rsid w:val="00A906F3"/>
    <w:rsid w:val="00A916AA"/>
    <w:rsid w:val="00A92102"/>
    <w:rsid w:val="00A92894"/>
    <w:rsid w:val="00A92A8C"/>
    <w:rsid w:val="00A93C86"/>
    <w:rsid w:val="00A94A19"/>
    <w:rsid w:val="00A94D7D"/>
    <w:rsid w:val="00AA0489"/>
    <w:rsid w:val="00AA0640"/>
    <w:rsid w:val="00AA0D70"/>
    <w:rsid w:val="00AA0F35"/>
    <w:rsid w:val="00AA1A4C"/>
    <w:rsid w:val="00AA34BF"/>
    <w:rsid w:val="00AA3732"/>
    <w:rsid w:val="00AA3CD8"/>
    <w:rsid w:val="00AA43E5"/>
    <w:rsid w:val="00AA441D"/>
    <w:rsid w:val="00AA4B82"/>
    <w:rsid w:val="00AA5965"/>
    <w:rsid w:val="00AA6C26"/>
    <w:rsid w:val="00AA71F4"/>
    <w:rsid w:val="00AA7CE6"/>
    <w:rsid w:val="00AB0852"/>
    <w:rsid w:val="00AB1620"/>
    <w:rsid w:val="00AB17EB"/>
    <w:rsid w:val="00AB269E"/>
    <w:rsid w:val="00AB2C48"/>
    <w:rsid w:val="00AB4ACF"/>
    <w:rsid w:val="00AB5B30"/>
    <w:rsid w:val="00AB5EED"/>
    <w:rsid w:val="00AB6811"/>
    <w:rsid w:val="00AB727B"/>
    <w:rsid w:val="00AC2185"/>
    <w:rsid w:val="00AC2289"/>
    <w:rsid w:val="00AC2D15"/>
    <w:rsid w:val="00AC3176"/>
    <w:rsid w:val="00AC47B2"/>
    <w:rsid w:val="00AC5515"/>
    <w:rsid w:val="00AC5E95"/>
    <w:rsid w:val="00AC7424"/>
    <w:rsid w:val="00AD1B4F"/>
    <w:rsid w:val="00AD20CC"/>
    <w:rsid w:val="00AD2E92"/>
    <w:rsid w:val="00AD4420"/>
    <w:rsid w:val="00AD509C"/>
    <w:rsid w:val="00AD758D"/>
    <w:rsid w:val="00AE004C"/>
    <w:rsid w:val="00AE13B6"/>
    <w:rsid w:val="00AE14FE"/>
    <w:rsid w:val="00AE1DEF"/>
    <w:rsid w:val="00AE2B9B"/>
    <w:rsid w:val="00AE4756"/>
    <w:rsid w:val="00AE4910"/>
    <w:rsid w:val="00AE5674"/>
    <w:rsid w:val="00AE711D"/>
    <w:rsid w:val="00AF0199"/>
    <w:rsid w:val="00AF035A"/>
    <w:rsid w:val="00AF0C90"/>
    <w:rsid w:val="00AF23D7"/>
    <w:rsid w:val="00AF311A"/>
    <w:rsid w:val="00AF31AF"/>
    <w:rsid w:val="00AF39C4"/>
    <w:rsid w:val="00AF415A"/>
    <w:rsid w:val="00AF4F21"/>
    <w:rsid w:val="00AF5A85"/>
    <w:rsid w:val="00AF77CA"/>
    <w:rsid w:val="00B00446"/>
    <w:rsid w:val="00B014E5"/>
    <w:rsid w:val="00B0290B"/>
    <w:rsid w:val="00B035D7"/>
    <w:rsid w:val="00B0371B"/>
    <w:rsid w:val="00B037EE"/>
    <w:rsid w:val="00B03E6E"/>
    <w:rsid w:val="00B06E7C"/>
    <w:rsid w:val="00B079BA"/>
    <w:rsid w:val="00B07B65"/>
    <w:rsid w:val="00B07B83"/>
    <w:rsid w:val="00B147DF"/>
    <w:rsid w:val="00B168F3"/>
    <w:rsid w:val="00B16A53"/>
    <w:rsid w:val="00B20060"/>
    <w:rsid w:val="00B200AD"/>
    <w:rsid w:val="00B2155C"/>
    <w:rsid w:val="00B21733"/>
    <w:rsid w:val="00B21A43"/>
    <w:rsid w:val="00B226D3"/>
    <w:rsid w:val="00B23189"/>
    <w:rsid w:val="00B233A6"/>
    <w:rsid w:val="00B23BCB"/>
    <w:rsid w:val="00B24624"/>
    <w:rsid w:val="00B26371"/>
    <w:rsid w:val="00B268DE"/>
    <w:rsid w:val="00B273EB"/>
    <w:rsid w:val="00B30F8C"/>
    <w:rsid w:val="00B32512"/>
    <w:rsid w:val="00B32B95"/>
    <w:rsid w:val="00B32C17"/>
    <w:rsid w:val="00B33695"/>
    <w:rsid w:val="00B33F8F"/>
    <w:rsid w:val="00B37C84"/>
    <w:rsid w:val="00B40764"/>
    <w:rsid w:val="00B40A59"/>
    <w:rsid w:val="00B4134E"/>
    <w:rsid w:val="00B427F0"/>
    <w:rsid w:val="00B43879"/>
    <w:rsid w:val="00B455EB"/>
    <w:rsid w:val="00B4614E"/>
    <w:rsid w:val="00B472C9"/>
    <w:rsid w:val="00B4763B"/>
    <w:rsid w:val="00B47B96"/>
    <w:rsid w:val="00B50236"/>
    <w:rsid w:val="00B5187C"/>
    <w:rsid w:val="00B52E42"/>
    <w:rsid w:val="00B5353E"/>
    <w:rsid w:val="00B56110"/>
    <w:rsid w:val="00B56B9C"/>
    <w:rsid w:val="00B57644"/>
    <w:rsid w:val="00B5787C"/>
    <w:rsid w:val="00B60870"/>
    <w:rsid w:val="00B608D4"/>
    <w:rsid w:val="00B60FCA"/>
    <w:rsid w:val="00B61294"/>
    <w:rsid w:val="00B627F1"/>
    <w:rsid w:val="00B62B3E"/>
    <w:rsid w:val="00B635E8"/>
    <w:rsid w:val="00B64B8E"/>
    <w:rsid w:val="00B653F3"/>
    <w:rsid w:val="00B65D29"/>
    <w:rsid w:val="00B668D4"/>
    <w:rsid w:val="00B676EB"/>
    <w:rsid w:val="00B678B2"/>
    <w:rsid w:val="00B70A18"/>
    <w:rsid w:val="00B73280"/>
    <w:rsid w:val="00B7360A"/>
    <w:rsid w:val="00B750F3"/>
    <w:rsid w:val="00B773A9"/>
    <w:rsid w:val="00B77E68"/>
    <w:rsid w:val="00B80E70"/>
    <w:rsid w:val="00B82172"/>
    <w:rsid w:val="00B82ACE"/>
    <w:rsid w:val="00B82E0A"/>
    <w:rsid w:val="00B82F13"/>
    <w:rsid w:val="00B83022"/>
    <w:rsid w:val="00B84704"/>
    <w:rsid w:val="00B84A6D"/>
    <w:rsid w:val="00B85370"/>
    <w:rsid w:val="00B8604A"/>
    <w:rsid w:val="00B864FD"/>
    <w:rsid w:val="00B86DAB"/>
    <w:rsid w:val="00B86E9D"/>
    <w:rsid w:val="00B909C5"/>
    <w:rsid w:val="00B90C65"/>
    <w:rsid w:val="00B91E21"/>
    <w:rsid w:val="00B93126"/>
    <w:rsid w:val="00B93303"/>
    <w:rsid w:val="00B966C3"/>
    <w:rsid w:val="00BA0D1C"/>
    <w:rsid w:val="00BA16B4"/>
    <w:rsid w:val="00BA23CA"/>
    <w:rsid w:val="00BA3B92"/>
    <w:rsid w:val="00BA557B"/>
    <w:rsid w:val="00BA5F82"/>
    <w:rsid w:val="00BA60E4"/>
    <w:rsid w:val="00BB1594"/>
    <w:rsid w:val="00BB2389"/>
    <w:rsid w:val="00BB23D6"/>
    <w:rsid w:val="00BB3A23"/>
    <w:rsid w:val="00BB4281"/>
    <w:rsid w:val="00BB6585"/>
    <w:rsid w:val="00BC0CB8"/>
    <w:rsid w:val="00BC1F98"/>
    <w:rsid w:val="00BC284E"/>
    <w:rsid w:val="00BC391B"/>
    <w:rsid w:val="00BC48D0"/>
    <w:rsid w:val="00BC4E35"/>
    <w:rsid w:val="00BC53C4"/>
    <w:rsid w:val="00BC5AC9"/>
    <w:rsid w:val="00BC6132"/>
    <w:rsid w:val="00BC737B"/>
    <w:rsid w:val="00BC79DC"/>
    <w:rsid w:val="00BC7ABA"/>
    <w:rsid w:val="00BC7ACD"/>
    <w:rsid w:val="00BC7D1E"/>
    <w:rsid w:val="00BD086A"/>
    <w:rsid w:val="00BD1DA9"/>
    <w:rsid w:val="00BD2118"/>
    <w:rsid w:val="00BD37E1"/>
    <w:rsid w:val="00BD47BB"/>
    <w:rsid w:val="00BD5162"/>
    <w:rsid w:val="00BD5ACE"/>
    <w:rsid w:val="00BD6023"/>
    <w:rsid w:val="00BD72E1"/>
    <w:rsid w:val="00BE04F1"/>
    <w:rsid w:val="00BE0FA1"/>
    <w:rsid w:val="00BE100B"/>
    <w:rsid w:val="00BE1711"/>
    <w:rsid w:val="00BE2214"/>
    <w:rsid w:val="00BE3A06"/>
    <w:rsid w:val="00BE4FE1"/>
    <w:rsid w:val="00BE5110"/>
    <w:rsid w:val="00BE51E4"/>
    <w:rsid w:val="00BE7AD0"/>
    <w:rsid w:val="00BE7D38"/>
    <w:rsid w:val="00BE7EF3"/>
    <w:rsid w:val="00BF022C"/>
    <w:rsid w:val="00BF2268"/>
    <w:rsid w:val="00BF2C96"/>
    <w:rsid w:val="00BF3C12"/>
    <w:rsid w:val="00BF5497"/>
    <w:rsid w:val="00C00C7D"/>
    <w:rsid w:val="00C014E0"/>
    <w:rsid w:val="00C0283D"/>
    <w:rsid w:val="00C02F32"/>
    <w:rsid w:val="00C03A12"/>
    <w:rsid w:val="00C03DDE"/>
    <w:rsid w:val="00C043E8"/>
    <w:rsid w:val="00C04B2F"/>
    <w:rsid w:val="00C05136"/>
    <w:rsid w:val="00C05DE9"/>
    <w:rsid w:val="00C10CE8"/>
    <w:rsid w:val="00C13191"/>
    <w:rsid w:val="00C13976"/>
    <w:rsid w:val="00C13A75"/>
    <w:rsid w:val="00C14165"/>
    <w:rsid w:val="00C152C7"/>
    <w:rsid w:val="00C159DA"/>
    <w:rsid w:val="00C15AA2"/>
    <w:rsid w:val="00C1752D"/>
    <w:rsid w:val="00C205E8"/>
    <w:rsid w:val="00C20719"/>
    <w:rsid w:val="00C20B2C"/>
    <w:rsid w:val="00C20BC4"/>
    <w:rsid w:val="00C227A6"/>
    <w:rsid w:val="00C2508A"/>
    <w:rsid w:val="00C25587"/>
    <w:rsid w:val="00C25C3E"/>
    <w:rsid w:val="00C26771"/>
    <w:rsid w:val="00C26D32"/>
    <w:rsid w:val="00C27456"/>
    <w:rsid w:val="00C27BD2"/>
    <w:rsid w:val="00C27D05"/>
    <w:rsid w:val="00C30F9D"/>
    <w:rsid w:val="00C31464"/>
    <w:rsid w:val="00C32C09"/>
    <w:rsid w:val="00C33610"/>
    <w:rsid w:val="00C33C97"/>
    <w:rsid w:val="00C34305"/>
    <w:rsid w:val="00C361C2"/>
    <w:rsid w:val="00C36FB6"/>
    <w:rsid w:val="00C374EF"/>
    <w:rsid w:val="00C37B37"/>
    <w:rsid w:val="00C37D5D"/>
    <w:rsid w:val="00C4075D"/>
    <w:rsid w:val="00C408E2"/>
    <w:rsid w:val="00C40F65"/>
    <w:rsid w:val="00C422DC"/>
    <w:rsid w:val="00C44EB3"/>
    <w:rsid w:val="00C45197"/>
    <w:rsid w:val="00C453C9"/>
    <w:rsid w:val="00C504EC"/>
    <w:rsid w:val="00C50985"/>
    <w:rsid w:val="00C50DF9"/>
    <w:rsid w:val="00C51F02"/>
    <w:rsid w:val="00C52746"/>
    <w:rsid w:val="00C5482D"/>
    <w:rsid w:val="00C55FD3"/>
    <w:rsid w:val="00C563BA"/>
    <w:rsid w:val="00C56477"/>
    <w:rsid w:val="00C57897"/>
    <w:rsid w:val="00C57DB4"/>
    <w:rsid w:val="00C614D6"/>
    <w:rsid w:val="00C62A5D"/>
    <w:rsid w:val="00C636D7"/>
    <w:rsid w:val="00C64CBB"/>
    <w:rsid w:val="00C6556B"/>
    <w:rsid w:val="00C6582F"/>
    <w:rsid w:val="00C659BA"/>
    <w:rsid w:val="00C66980"/>
    <w:rsid w:val="00C67046"/>
    <w:rsid w:val="00C67E64"/>
    <w:rsid w:val="00C7090F"/>
    <w:rsid w:val="00C70FFC"/>
    <w:rsid w:val="00C71A10"/>
    <w:rsid w:val="00C71F77"/>
    <w:rsid w:val="00C724AC"/>
    <w:rsid w:val="00C72855"/>
    <w:rsid w:val="00C7478C"/>
    <w:rsid w:val="00C76596"/>
    <w:rsid w:val="00C7661C"/>
    <w:rsid w:val="00C766B9"/>
    <w:rsid w:val="00C76F12"/>
    <w:rsid w:val="00C77A72"/>
    <w:rsid w:val="00C800B6"/>
    <w:rsid w:val="00C80702"/>
    <w:rsid w:val="00C80F9F"/>
    <w:rsid w:val="00C813E9"/>
    <w:rsid w:val="00C81DB3"/>
    <w:rsid w:val="00C822E2"/>
    <w:rsid w:val="00C84A85"/>
    <w:rsid w:val="00C85229"/>
    <w:rsid w:val="00C8534F"/>
    <w:rsid w:val="00C86737"/>
    <w:rsid w:val="00C86844"/>
    <w:rsid w:val="00C86A0D"/>
    <w:rsid w:val="00C87997"/>
    <w:rsid w:val="00C909BD"/>
    <w:rsid w:val="00C91112"/>
    <w:rsid w:val="00C91951"/>
    <w:rsid w:val="00C91A22"/>
    <w:rsid w:val="00C91E12"/>
    <w:rsid w:val="00C927AD"/>
    <w:rsid w:val="00C93EE7"/>
    <w:rsid w:val="00C943B1"/>
    <w:rsid w:val="00C97F79"/>
    <w:rsid w:val="00CA0C34"/>
    <w:rsid w:val="00CA0CE0"/>
    <w:rsid w:val="00CA22D4"/>
    <w:rsid w:val="00CA38E6"/>
    <w:rsid w:val="00CA3F82"/>
    <w:rsid w:val="00CA471A"/>
    <w:rsid w:val="00CA4BA1"/>
    <w:rsid w:val="00CA4EC3"/>
    <w:rsid w:val="00CA516F"/>
    <w:rsid w:val="00CA6D3E"/>
    <w:rsid w:val="00CA74BE"/>
    <w:rsid w:val="00CA7DFD"/>
    <w:rsid w:val="00CB2A5A"/>
    <w:rsid w:val="00CB2D5E"/>
    <w:rsid w:val="00CB2E55"/>
    <w:rsid w:val="00CB324E"/>
    <w:rsid w:val="00CB328D"/>
    <w:rsid w:val="00CB3660"/>
    <w:rsid w:val="00CB3990"/>
    <w:rsid w:val="00CB3A9D"/>
    <w:rsid w:val="00CB4098"/>
    <w:rsid w:val="00CB4338"/>
    <w:rsid w:val="00CB50D9"/>
    <w:rsid w:val="00CB52B6"/>
    <w:rsid w:val="00CB5866"/>
    <w:rsid w:val="00CB639C"/>
    <w:rsid w:val="00CB6B84"/>
    <w:rsid w:val="00CB744F"/>
    <w:rsid w:val="00CC034A"/>
    <w:rsid w:val="00CC0B60"/>
    <w:rsid w:val="00CC15C8"/>
    <w:rsid w:val="00CC2040"/>
    <w:rsid w:val="00CC35AB"/>
    <w:rsid w:val="00CC395C"/>
    <w:rsid w:val="00CC39ED"/>
    <w:rsid w:val="00CC4EE1"/>
    <w:rsid w:val="00CC64C7"/>
    <w:rsid w:val="00CC7F3E"/>
    <w:rsid w:val="00CD004D"/>
    <w:rsid w:val="00CD084C"/>
    <w:rsid w:val="00CD135A"/>
    <w:rsid w:val="00CD24BF"/>
    <w:rsid w:val="00CD55D0"/>
    <w:rsid w:val="00CD56CB"/>
    <w:rsid w:val="00CD59AB"/>
    <w:rsid w:val="00CD728F"/>
    <w:rsid w:val="00CD7A0B"/>
    <w:rsid w:val="00CE01E7"/>
    <w:rsid w:val="00CE3370"/>
    <w:rsid w:val="00CE4799"/>
    <w:rsid w:val="00CE53BD"/>
    <w:rsid w:val="00CE65DA"/>
    <w:rsid w:val="00CE7906"/>
    <w:rsid w:val="00CF0090"/>
    <w:rsid w:val="00CF1101"/>
    <w:rsid w:val="00CF13C5"/>
    <w:rsid w:val="00CF252B"/>
    <w:rsid w:val="00CF43B2"/>
    <w:rsid w:val="00CF4A81"/>
    <w:rsid w:val="00CF507C"/>
    <w:rsid w:val="00CF5EBB"/>
    <w:rsid w:val="00CF724D"/>
    <w:rsid w:val="00D007EA"/>
    <w:rsid w:val="00D009C3"/>
    <w:rsid w:val="00D00C59"/>
    <w:rsid w:val="00D00EF4"/>
    <w:rsid w:val="00D01647"/>
    <w:rsid w:val="00D01E6E"/>
    <w:rsid w:val="00D020B4"/>
    <w:rsid w:val="00D02295"/>
    <w:rsid w:val="00D02297"/>
    <w:rsid w:val="00D0381F"/>
    <w:rsid w:val="00D03EBC"/>
    <w:rsid w:val="00D0460F"/>
    <w:rsid w:val="00D04F1D"/>
    <w:rsid w:val="00D067B9"/>
    <w:rsid w:val="00D10B6C"/>
    <w:rsid w:val="00D10CDE"/>
    <w:rsid w:val="00D10CF2"/>
    <w:rsid w:val="00D11A41"/>
    <w:rsid w:val="00D134CE"/>
    <w:rsid w:val="00D13B15"/>
    <w:rsid w:val="00D148D1"/>
    <w:rsid w:val="00D14C4D"/>
    <w:rsid w:val="00D173B7"/>
    <w:rsid w:val="00D1779E"/>
    <w:rsid w:val="00D2206E"/>
    <w:rsid w:val="00D22B95"/>
    <w:rsid w:val="00D252D2"/>
    <w:rsid w:val="00D2531B"/>
    <w:rsid w:val="00D25964"/>
    <w:rsid w:val="00D2617A"/>
    <w:rsid w:val="00D26F1C"/>
    <w:rsid w:val="00D308DA"/>
    <w:rsid w:val="00D319ED"/>
    <w:rsid w:val="00D31B30"/>
    <w:rsid w:val="00D31C3C"/>
    <w:rsid w:val="00D31DA6"/>
    <w:rsid w:val="00D3232F"/>
    <w:rsid w:val="00D32964"/>
    <w:rsid w:val="00D330D3"/>
    <w:rsid w:val="00D3341A"/>
    <w:rsid w:val="00D3512E"/>
    <w:rsid w:val="00D353D0"/>
    <w:rsid w:val="00D36854"/>
    <w:rsid w:val="00D40973"/>
    <w:rsid w:val="00D40CB3"/>
    <w:rsid w:val="00D417EB"/>
    <w:rsid w:val="00D418D6"/>
    <w:rsid w:val="00D42871"/>
    <w:rsid w:val="00D42AC3"/>
    <w:rsid w:val="00D42E66"/>
    <w:rsid w:val="00D432D0"/>
    <w:rsid w:val="00D43771"/>
    <w:rsid w:val="00D43AD6"/>
    <w:rsid w:val="00D43BE6"/>
    <w:rsid w:val="00D4535C"/>
    <w:rsid w:val="00D46F05"/>
    <w:rsid w:val="00D473DE"/>
    <w:rsid w:val="00D4758F"/>
    <w:rsid w:val="00D47700"/>
    <w:rsid w:val="00D47C7E"/>
    <w:rsid w:val="00D47FCB"/>
    <w:rsid w:val="00D502F3"/>
    <w:rsid w:val="00D50F55"/>
    <w:rsid w:val="00D522C5"/>
    <w:rsid w:val="00D53B95"/>
    <w:rsid w:val="00D543F0"/>
    <w:rsid w:val="00D54EF9"/>
    <w:rsid w:val="00D55F23"/>
    <w:rsid w:val="00D56CCC"/>
    <w:rsid w:val="00D57423"/>
    <w:rsid w:val="00D617C7"/>
    <w:rsid w:val="00D61947"/>
    <w:rsid w:val="00D61A79"/>
    <w:rsid w:val="00D62546"/>
    <w:rsid w:val="00D6377D"/>
    <w:rsid w:val="00D64EC4"/>
    <w:rsid w:val="00D65ED9"/>
    <w:rsid w:val="00D66017"/>
    <w:rsid w:val="00D66804"/>
    <w:rsid w:val="00D675FA"/>
    <w:rsid w:val="00D71A04"/>
    <w:rsid w:val="00D71A47"/>
    <w:rsid w:val="00D720A1"/>
    <w:rsid w:val="00D72344"/>
    <w:rsid w:val="00D72C6E"/>
    <w:rsid w:val="00D73BBC"/>
    <w:rsid w:val="00D73C24"/>
    <w:rsid w:val="00D74255"/>
    <w:rsid w:val="00D746A3"/>
    <w:rsid w:val="00D76661"/>
    <w:rsid w:val="00D7710E"/>
    <w:rsid w:val="00D77A61"/>
    <w:rsid w:val="00D80474"/>
    <w:rsid w:val="00D8156A"/>
    <w:rsid w:val="00D83108"/>
    <w:rsid w:val="00D831C1"/>
    <w:rsid w:val="00D83B91"/>
    <w:rsid w:val="00D846FB"/>
    <w:rsid w:val="00D86131"/>
    <w:rsid w:val="00D86740"/>
    <w:rsid w:val="00D8725E"/>
    <w:rsid w:val="00D87965"/>
    <w:rsid w:val="00D90DF2"/>
    <w:rsid w:val="00D91568"/>
    <w:rsid w:val="00D92A7D"/>
    <w:rsid w:val="00D92C6B"/>
    <w:rsid w:val="00D93563"/>
    <w:rsid w:val="00D94544"/>
    <w:rsid w:val="00D955AF"/>
    <w:rsid w:val="00D977E3"/>
    <w:rsid w:val="00D97C3C"/>
    <w:rsid w:val="00DA0222"/>
    <w:rsid w:val="00DA13EC"/>
    <w:rsid w:val="00DA17E1"/>
    <w:rsid w:val="00DA1910"/>
    <w:rsid w:val="00DA1A60"/>
    <w:rsid w:val="00DA4DCA"/>
    <w:rsid w:val="00DA5067"/>
    <w:rsid w:val="00DA5A79"/>
    <w:rsid w:val="00DA5D7C"/>
    <w:rsid w:val="00DA7078"/>
    <w:rsid w:val="00DB0488"/>
    <w:rsid w:val="00DB0791"/>
    <w:rsid w:val="00DB15C0"/>
    <w:rsid w:val="00DB1832"/>
    <w:rsid w:val="00DB22AB"/>
    <w:rsid w:val="00DB4108"/>
    <w:rsid w:val="00DB545A"/>
    <w:rsid w:val="00DB6FAE"/>
    <w:rsid w:val="00DC0256"/>
    <w:rsid w:val="00DC33F0"/>
    <w:rsid w:val="00DC390D"/>
    <w:rsid w:val="00DC48A2"/>
    <w:rsid w:val="00DC6716"/>
    <w:rsid w:val="00DC7109"/>
    <w:rsid w:val="00DC7542"/>
    <w:rsid w:val="00DC7C9D"/>
    <w:rsid w:val="00DD03ED"/>
    <w:rsid w:val="00DD0E70"/>
    <w:rsid w:val="00DD2320"/>
    <w:rsid w:val="00DD2611"/>
    <w:rsid w:val="00DD408A"/>
    <w:rsid w:val="00DD6AF5"/>
    <w:rsid w:val="00DD716D"/>
    <w:rsid w:val="00DD74CC"/>
    <w:rsid w:val="00DD7FC7"/>
    <w:rsid w:val="00DE0867"/>
    <w:rsid w:val="00DE3D20"/>
    <w:rsid w:val="00DE5885"/>
    <w:rsid w:val="00DE5CB4"/>
    <w:rsid w:val="00DE608D"/>
    <w:rsid w:val="00DE60C5"/>
    <w:rsid w:val="00DE61FC"/>
    <w:rsid w:val="00DF152D"/>
    <w:rsid w:val="00DF30E3"/>
    <w:rsid w:val="00DF3728"/>
    <w:rsid w:val="00DF67D3"/>
    <w:rsid w:val="00DF749F"/>
    <w:rsid w:val="00DF76F7"/>
    <w:rsid w:val="00E004A1"/>
    <w:rsid w:val="00E006B0"/>
    <w:rsid w:val="00E0078A"/>
    <w:rsid w:val="00E018EB"/>
    <w:rsid w:val="00E01DA6"/>
    <w:rsid w:val="00E040C7"/>
    <w:rsid w:val="00E04B69"/>
    <w:rsid w:val="00E0557D"/>
    <w:rsid w:val="00E06B31"/>
    <w:rsid w:val="00E0749C"/>
    <w:rsid w:val="00E0764E"/>
    <w:rsid w:val="00E07A96"/>
    <w:rsid w:val="00E07E13"/>
    <w:rsid w:val="00E119B0"/>
    <w:rsid w:val="00E11C8C"/>
    <w:rsid w:val="00E12649"/>
    <w:rsid w:val="00E129D5"/>
    <w:rsid w:val="00E12D92"/>
    <w:rsid w:val="00E13DD3"/>
    <w:rsid w:val="00E14975"/>
    <w:rsid w:val="00E14F87"/>
    <w:rsid w:val="00E153DE"/>
    <w:rsid w:val="00E1611D"/>
    <w:rsid w:val="00E164C0"/>
    <w:rsid w:val="00E169FB"/>
    <w:rsid w:val="00E20ACD"/>
    <w:rsid w:val="00E20BE4"/>
    <w:rsid w:val="00E20D3D"/>
    <w:rsid w:val="00E21285"/>
    <w:rsid w:val="00E2177C"/>
    <w:rsid w:val="00E22D01"/>
    <w:rsid w:val="00E2562F"/>
    <w:rsid w:val="00E258BA"/>
    <w:rsid w:val="00E25CF1"/>
    <w:rsid w:val="00E261AD"/>
    <w:rsid w:val="00E26E25"/>
    <w:rsid w:val="00E276FC"/>
    <w:rsid w:val="00E27ECF"/>
    <w:rsid w:val="00E31AAA"/>
    <w:rsid w:val="00E31F40"/>
    <w:rsid w:val="00E32593"/>
    <w:rsid w:val="00E33C63"/>
    <w:rsid w:val="00E34FAB"/>
    <w:rsid w:val="00E3539D"/>
    <w:rsid w:val="00E369B5"/>
    <w:rsid w:val="00E37260"/>
    <w:rsid w:val="00E413F4"/>
    <w:rsid w:val="00E414CE"/>
    <w:rsid w:val="00E41D05"/>
    <w:rsid w:val="00E429C3"/>
    <w:rsid w:val="00E432E8"/>
    <w:rsid w:val="00E434EE"/>
    <w:rsid w:val="00E43C52"/>
    <w:rsid w:val="00E43CE2"/>
    <w:rsid w:val="00E44F51"/>
    <w:rsid w:val="00E452F2"/>
    <w:rsid w:val="00E469DE"/>
    <w:rsid w:val="00E47747"/>
    <w:rsid w:val="00E47FF6"/>
    <w:rsid w:val="00E505EB"/>
    <w:rsid w:val="00E5072E"/>
    <w:rsid w:val="00E50F62"/>
    <w:rsid w:val="00E5152C"/>
    <w:rsid w:val="00E51A34"/>
    <w:rsid w:val="00E52C64"/>
    <w:rsid w:val="00E53442"/>
    <w:rsid w:val="00E53CCF"/>
    <w:rsid w:val="00E54B51"/>
    <w:rsid w:val="00E54D0A"/>
    <w:rsid w:val="00E5554D"/>
    <w:rsid w:val="00E575C4"/>
    <w:rsid w:val="00E602B4"/>
    <w:rsid w:val="00E6035F"/>
    <w:rsid w:val="00E6112D"/>
    <w:rsid w:val="00E64CC5"/>
    <w:rsid w:val="00E667D6"/>
    <w:rsid w:val="00E66EF5"/>
    <w:rsid w:val="00E6701B"/>
    <w:rsid w:val="00E671EF"/>
    <w:rsid w:val="00E7045A"/>
    <w:rsid w:val="00E7075E"/>
    <w:rsid w:val="00E7098D"/>
    <w:rsid w:val="00E71551"/>
    <w:rsid w:val="00E746D8"/>
    <w:rsid w:val="00E7512A"/>
    <w:rsid w:val="00E7591A"/>
    <w:rsid w:val="00E76DE7"/>
    <w:rsid w:val="00E80EDB"/>
    <w:rsid w:val="00E81972"/>
    <w:rsid w:val="00E819A5"/>
    <w:rsid w:val="00E819A9"/>
    <w:rsid w:val="00E8270F"/>
    <w:rsid w:val="00E82DB6"/>
    <w:rsid w:val="00E82F3C"/>
    <w:rsid w:val="00E831EC"/>
    <w:rsid w:val="00E83AA9"/>
    <w:rsid w:val="00E83B5B"/>
    <w:rsid w:val="00E84824"/>
    <w:rsid w:val="00E8542D"/>
    <w:rsid w:val="00E85719"/>
    <w:rsid w:val="00E85FB9"/>
    <w:rsid w:val="00E8770B"/>
    <w:rsid w:val="00E878DB"/>
    <w:rsid w:val="00E87912"/>
    <w:rsid w:val="00E90A7D"/>
    <w:rsid w:val="00E90E62"/>
    <w:rsid w:val="00E90F54"/>
    <w:rsid w:val="00E9118C"/>
    <w:rsid w:val="00E91621"/>
    <w:rsid w:val="00E927F7"/>
    <w:rsid w:val="00E92FD3"/>
    <w:rsid w:val="00E93F51"/>
    <w:rsid w:val="00E940BE"/>
    <w:rsid w:val="00E944BB"/>
    <w:rsid w:val="00E95F7D"/>
    <w:rsid w:val="00E96663"/>
    <w:rsid w:val="00E96DD0"/>
    <w:rsid w:val="00E9788E"/>
    <w:rsid w:val="00EA0C4F"/>
    <w:rsid w:val="00EA0E1E"/>
    <w:rsid w:val="00EA2633"/>
    <w:rsid w:val="00EA2AB8"/>
    <w:rsid w:val="00EA2E19"/>
    <w:rsid w:val="00EA2EF3"/>
    <w:rsid w:val="00EA3D77"/>
    <w:rsid w:val="00EA3EFE"/>
    <w:rsid w:val="00EA455B"/>
    <w:rsid w:val="00EA5403"/>
    <w:rsid w:val="00EA54FF"/>
    <w:rsid w:val="00EA56BF"/>
    <w:rsid w:val="00EA5743"/>
    <w:rsid w:val="00EA79C6"/>
    <w:rsid w:val="00EB06E1"/>
    <w:rsid w:val="00EB07C1"/>
    <w:rsid w:val="00EB0F09"/>
    <w:rsid w:val="00EB160F"/>
    <w:rsid w:val="00EB16C3"/>
    <w:rsid w:val="00EB21CE"/>
    <w:rsid w:val="00EB368E"/>
    <w:rsid w:val="00EB48C2"/>
    <w:rsid w:val="00EB4DE3"/>
    <w:rsid w:val="00EB65BE"/>
    <w:rsid w:val="00EB668E"/>
    <w:rsid w:val="00EB68CC"/>
    <w:rsid w:val="00EC007A"/>
    <w:rsid w:val="00EC0D0D"/>
    <w:rsid w:val="00EC0D9B"/>
    <w:rsid w:val="00EC1BA2"/>
    <w:rsid w:val="00EC32FB"/>
    <w:rsid w:val="00EC5D6B"/>
    <w:rsid w:val="00ED08AA"/>
    <w:rsid w:val="00ED0F30"/>
    <w:rsid w:val="00ED512E"/>
    <w:rsid w:val="00ED62F8"/>
    <w:rsid w:val="00ED7C11"/>
    <w:rsid w:val="00EE17EF"/>
    <w:rsid w:val="00EE51CE"/>
    <w:rsid w:val="00EE5A0C"/>
    <w:rsid w:val="00EE5BA7"/>
    <w:rsid w:val="00EE6253"/>
    <w:rsid w:val="00EE7A0A"/>
    <w:rsid w:val="00EF0DF6"/>
    <w:rsid w:val="00EF16FE"/>
    <w:rsid w:val="00EF2F3E"/>
    <w:rsid w:val="00EF362A"/>
    <w:rsid w:val="00EF378B"/>
    <w:rsid w:val="00EF5062"/>
    <w:rsid w:val="00EF5C86"/>
    <w:rsid w:val="00EF6B0D"/>
    <w:rsid w:val="00EF72F5"/>
    <w:rsid w:val="00F00223"/>
    <w:rsid w:val="00F0149D"/>
    <w:rsid w:val="00F02AA7"/>
    <w:rsid w:val="00F03406"/>
    <w:rsid w:val="00F0462A"/>
    <w:rsid w:val="00F04E21"/>
    <w:rsid w:val="00F04FCB"/>
    <w:rsid w:val="00F06833"/>
    <w:rsid w:val="00F0745A"/>
    <w:rsid w:val="00F07C41"/>
    <w:rsid w:val="00F1184F"/>
    <w:rsid w:val="00F12452"/>
    <w:rsid w:val="00F130CD"/>
    <w:rsid w:val="00F1329F"/>
    <w:rsid w:val="00F134F8"/>
    <w:rsid w:val="00F1355E"/>
    <w:rsid w:val="00F13F3C"/>
    <w:rsid w:val="00F1412C"/>
    <w:rsid w:val="00F14FFD"/>
    <w:rsid w:val="00F156D5"/>
    <w:rsid w:val="00F15FC5"/>
    <w:rsid w:val="00F162EE"/>
    <w:rsid w:val="00F16DE9"/>
    <w:rsid w:val="00F16EF4"/>
    <w:rsid w:val="00F16F28"/>
    <w:rsid w:val="00F2065F"/>
    <w:rsid w:val="00F20760"/>
    <w:rsid w:val="00F221B6"/>
    <w:rsid w:val="00F22E86"/>
    <w:rsid w:val="00F230EE"/>
    <w:rsid w:val="00F23AFB"/>
    <w:rsid w:val="00F24039"/>
    <w:rsid w:val="00F24067"/>
    <w:rsid w:val="00F25D34"/>
    <w:rsid w:val="00F26DF4"/>
    <w:rsid w:val="00F26F40"/>
    <w:rsid w:val="00F30415"/>
    <w:rsid w:val="00F31507"/>
    <w:rsid w:val="00F325D8"/>
    <w:rsid w:val="00F332C5"/>
    <w:rsid w:val="00F33B7E"/>
    <w:rsid w:val="00F33F37"/>
    <w:rsid w:val="00F34505"/>
    <w:rsid w:val="00F35871"/>
    <w:rsid w:val="00F3613B"/>
    <w:rsid w:val="00F362CB"/>
    <w:rsid w:val="00F3704B"/>
    <w:rsid w:val="00F37862"/>
    <w:rsid w:val="00F37E46"/>
    <w:rsid w:val="00F40B19"/>
    <w:rsid w:val="00F41052"/>
    <w:rsid w:val="00F43839"/>
    <w:rsid w:val="00F43BC9"/>
    <w:rsid w:val="00F44707"/>
    <w:rsid w:val="00F449BD"/>
    <w:rsid w:val="00F44E4D"/>
    <w:rsid w:val="00F4607C"/>
    <w:rsid w:val="00F46A0D"/>
    <w:rsid w:val="00F479BF"/>
    <w:rsid w:val="00F47F61"/>
    <w:rsid w:val="00F52790"/>
    <w:rsid w:val="00F53CE2"/>
    <w:rsid w:val="00F53F1B"/>
    <w:rsid w:val="00F56C70"/>
    <w:rsid w:val="00F56FCB"/>
    <w:rsid w:val="00F606AF"/>
    <w:rsid w:val="00F6112C"/>
    <w:rsid w:val="00F61533"/>
    <w:rsid w:val="00F62981"/>
    <w:rsid w:val="00F62CE2"/>
    <w:rsid w:val="00F636D0"/>
    <w:rsid w:val="00F644A4"/>
    <w:rsid w:val="00F703BD"/>
    <w:rsid w:val="00F7047B"/>
    <w:rsid w:val="00F70988"/>
    <w:rsid w:val="00F718C7"/>
    <w:rsid w:val="00F729A5"/>
    <w:rsid w:val="00F75029"/>
    <w:rsid w:val="00F76465"/>
    <w:rsid w:val="00F76AA7"/>
    <w:rsid w:val="00F76EB6"/>
    <w:rsid w:val="00F773B2"/>
    <w:rsid w:val="00F77D17"/>
    <w:rsid w:val="00F80321"/>
    <w:rsid w:val="00F80E12"/>
    <w:rsid w:val="00F81E45"/>
    <w:rsid w:val="00F82C4A"/>
    <w:rsid w:val="00F84073"/>
    <w:rsid w:val="00F8544D"/>
    <w:rsid w:val="00F85976"/>
    <w:rsid w:val="00F862BF"/>
    <w:rsid w:val="00F864DD"/>
    <w:rsid w:val="00F86BA1"/>
    <w:rsid w:val="00F90612"/>
    <w:rsid w:val="00F9343C"/>
    <w:rsid w:val="00F945F0"/>
    <w:rsid w:val="00F95024"/>
    <w:rsid w:val="00F9593C"/>
    <w:rsid w:val="00F9700F"/>
    <w:rsid w:val="00FA129D"/>
    <w:rsid w:val="00FA1CEE"/>
    <w:rsid w:val="00FA2E6B"/>
    <w:rsid w:val="00FA3664"/>
    <w:rsid w:val="00FA42D1"/>
    <w:rsid w:val="00FA7D9E"/>
    <w:rsid w:val="00FA7E7A"/>
    <w:rsid w:val="00FB1B15"/>
    <w:rsid w:val="00FB3AF2"/>
    <w:rsid w:val="00FB3F80"/>
    <w:rsid w:val="00FB5B02"/>
    <w:rsid w:val="00FB6AC9"/>
    <w:rsid w:val="00FC015C"/>
    <w:rsid w:val="00FC09A3"/>
    <w:rsid w:val="00FC122F"/>
    <w:rsid w:val="00FC46F6"/>
    <w:rsid w:val="00FC6331"/>
    <w:rsid w:val="00FD28DE"/>
    <w:rsid w:val="00FD303A"/>
    <w:rsid w:val="00FD49E4"/>
    <w:rsid w:val="00FD5B99"/>
    <w:rsid w:val="00FD5DD3"/>
    <w:rsid w:val="00FE0060"/>
    <w:rsid w:val="00FE1441"/>
    <w:rsid w:val="00FE17A2"/>
    <w:rsid w:val="00FE2B63"/>
    <w:rsid w:val="00FE30C4"/>
    <w:rsid w:val="00FE34C4"/>
    <w:rsid w:val="00FE3916"/>
    <w:rsid w:val="00FE435C"/>
    <w:rsid w:val="00FE4AB7"/>
    <w:rsid w:val="00FE4DE2"/>
    <w:rsid w:val="00FE5305"/>
    <w:rsid w:val="00FE55F4"/>
    <w:rsid w:val="00FE7769"/>
    <w:rsid w:val="00FE7E92"/>
    <w:rsid w:val="00FE7FA7"/>
    <w:rsid w:val="00FF1BF7"/>
    <w:rsid w:val="00FF230C"/>
    <w:rsid w:val="00FF3C48"/>
    <w:rsid w:val="00FF57B7"/>
    <w:rsid w:val="00FF6B79"/>
    <w:rsid w:val="00FF7A4C"/>
    <w:rsid w:val="00FF7B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0080AF7"/>
  <w15:chartTrackingRefBased/>
  <w15:docId w15:val="{CAD4D3CC-795D-4406-9308-389FB31EBE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3A22B6"/>
    <w:pPr>
      <w:keepNext/>
      <w:autoSpaceDE w:val="0"/>
      <w:autoSpaceDN w:val="0"/>
      <w:jc w:val="center"/>
      <w:outlineLvl w:val="0"/>
    </w:pPr>
    <w:rPr>
      <w:rFonts w:ascii="Arial" w:hAnsi="Arial"/>
      <w:b/>
      <w:bCs/>
      <w:sz w:val="22"/>
      <w:szCs w:val="22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C15AA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rsid w:val="00EF0DF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EF0DF6"/>
    <w:pPr>
      <w:tabs>
        <w:tab w:val="center" w:pos="4320"/>
        <w:tab w:val="right" w:pos="8640"/>
      </w:tabs>
    </w:pPr>
  </w:style>
  <w:style w:type="character" w:styleId="Hyperlink">
    <w:name w:val="Hyperlink"/>
    <w:rsid w:val="004B70E1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B93126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B93126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523EC1"/>
    <w:rPr>
      <w:sz w:val="16"/>
      <w:szCs w:val="16"/>
    </w:rPr>
  </w:style>
  <w:style w:type="paragraph" w:styleId="CommentText">
    <w:name w:val="annotation text"/>
    <w:basedOn w:val="Normal"/>
    <w:link w:val="CommentTextChar"/>
    <w:rsid w:val="00523EC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523EC1"/>
  </w:style>
  <w:style w:type="paragraph" w:styleId="CommentSubject">
    <w:name w:val="annotation subject"/>
    <w:basedOn w:val="CommentText"/>
    <w:next w:val="CommentText"/>
    <w:link w:val="CommentSubjectChar"/>
    <w:rsid w:val="00523EC1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rsid w:val="00523EC1"/>
    <w:rPr>
      <w:b/>
      <w:bCs/>
    </w:rPr>
  </w:style>
  <w:style w:type="character" w:customStyle="1" w:styleId="Heading1Char">
    <w:name w:val="Heading 1 Char"/>
    <w:link w:val="Heading1"/>
    <w:rsid w:val="003A22B6"/>
    <w:rPr>
      <w:rFonts w:ascii="Arial" w:hAnsi="Arial" w:cs="Arial"/>
      <w:b/>
      <w:bCs/>
      <w:sz w:val="22"/>
      <w:szCs w:val="22"/>
    </w:rPr>
  </w:style>
  <w:style w:type="paragraph" w:customStyle="1" w:styleId="DataField11pt">
    <w:name w:val="Data Field 11pt"/>
    <w:basedOn w:val="Normal"/>
    <w:rsid w:val="003A22B6"/>
    <w:pPr>
      <w:autoSpaceDE w:val="0"/>
      <w:autoSpaceDN w:val="0"/>
      <w:spacing w:line="300" w:lineRule="exact"/>
    </w:pPr>
    <w:rPr>
      <w:rFonts w:ascii="Arial" w:hAnsi="Arial" w:cs="Arial"/>
      <w:sz w:val="22"/>
      <w:szCs w:val="20"/>
    </w:rPr>
  </w:style>
  <w:style w:type="paragraph" w:customStyle="1" w:styleId="Arial10BoldText">
    <w:name w:val="Arial10BoldText"/>
    <w:basedOn w:val="Normal"/>
    <w:rsid w:val="003A22B6"/>
    <w:pPr>
      <w:autoSpaceDE w:val="0"/>
      <w:autoSpaceDN w:val="0"/>
      <w:spacing w:before="20" w:after="20"/>
    </w:pPr>
    <w:rPr>
      <w:rFonts w:ascii="Arial" w:hAnsi="Arial" w:cs="Arial"/>
      <w:b/>
      <w:bCs/>
      <w:sz w:val="20"/>
      <w:szCs w:val="20"/>
    </w:rPr>
  </w:style>
  <w:style w:type="paragraph" w:customStyle="1" w:styleId="FormFieldCaption">
    <w:name w:val="Form Field Caption"/>
    <w:basedOn w:val="Normal"/>
    <w:rsid w:val="003A22B6"/>
    <w:pPr>
      <w:tabs>
        <w:tab w:val="left" w:pos="270"/>
      </w:tabs>
      <w:autoSpaceDE w:val="0"/>
      <w:autoSpaceDN w:val="0"/>
    </w:pPr>
    <w:rPr>
      <w:rFonts w:ascii="Arial" w:hAnsi="Arial" w:cs="Arial"/>
      <w:sz w:val="16"/>
      <w:szCs w:val="16"/>
    </w:rPr>
  </w:style>
  <w:style w:type="paragraph" w:customStyle="1" w:styleId="PersonalDataParagraph">
    <w:name w:val="PersonalDataParagraph"/>
    <w:basedOn w:val="Normal"/>
    <w:rsid w:val="003A22B6"/>
    <w:pPr>
      <w:autoSpaceDE w:val="0"/>
      <w:autoSpaceDN w:val="0"/>
      <w:spacing w:after="120"/>
      <w:ind w:left="900" w:right="547"/>
      <w:jc w:val="both"/>
    </w:pPr>
    <w:rPr>
      <w:rFonts w:ascii="Arial" w:hAnsi="Arial" w:cs="Arial"/>
      <w:sz w:val="20"/>
      <w:szCs w:val="20"/>
    </w:rPr>
  </w:style>
  <w:style w:type="paragraph" w:customStyle="1" w:styleId="Arial10ptlineitem">
    <w:name w:val="Arial10ptline item"/>
    <w:basedOn w:val="Normal"/>
    <w:rsid w:val="003A22B6"/>
    <w:pPr>
      <w:autoSpaceDE w:val="0"/>
      <w:autoSpaceDN w:val="0"/>
    </w:pPr>
    <w:rPr>
      <w:rFonts w:ascii="Arial" w:hAnsi="Arial" w:cs="Arial"/>
      <w:sz w:val="20"/>
      <w:szCs w:val="18"/>
    </w:rPr>
  </w:style>
  <w:style w:type="paragraph" w:customStyle="1" w:styleId="Arial9ptlineitem">
    <w:name w:val="Arial9ptlineitem"/>
    <w:basedOn w:val="Arial10ptlineitem"/>
    <w:rsid w:val="003A22B6"/>
    <w:rPr>
      <w:sz w:val="18"/>
    </w:rPr>
  </w:style>
  <w:style w:type="paragraph" w:styleId="ListParagraph">
    <w:name w:val="List Paragraph"/>
    <w:basedOn w:val="Normal"/>
    <w:uiPriority w:val="34"/>
    <w:qFormat/>
    <w:rsid w:val="00A3769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821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02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ITG@dfci.harvard.edu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5BAA2E-8010-476A-9977-B14004E3EC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2</Pages>
  <Words>394</Words>
  <Characters>224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Microsoft</Company>
  <LinksUpToDate>false</LinksUpToDate>
  <CharactersWithSpaces>2638</CharactersWithSpaces>
  <SharedDoc>false</SharedDoc>
  <HLinks>
    <vt:vector size="6" baseType="variant">
      <vt:variant>
        <vt:i4>3473474</vt:i4>
      </vt:variant>
      <vt:variant>
        <vt:i4>97</vt:i4>
      </vt:variant>
      <vt:variant>
        <vt:i4>0</vt:i4>
      </vt:variant>
      <vt:variant>
        <vt:i4>5</vt:i4>
      </vt:variant>
      <vt:variant>
        <vt:lpwstr>mailto:CITG@dfci.harvard.edu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CCB1</dc:creator>
  <cp:keywords/>
  <cp:lastModifiedBy>Charles</cp:lastModifiedBy>
  <cp:revision>35</cp:revision>
  <dcterms:created xsi:type="dcterms:W3CDTF">2016-07-18T14:54:00Z</dcterms:created>
  <dcterms:modified xsi:type="dcterms:W3CDTF">2016-07-20T21:28:00Z</dcterms:modified>
</cp:coreProperties>
</file>